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3902040F" w14:textId="522955EC" w:rsidR="00A87A7C" w:rsidRPr="00907AFE" w:rsidRDefault="00A87A7C"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0D4F1DFF" w:rsidR="00DA4122" w:rsidRPr="00DA4122" w:rsidRDefault="00DA4122" w:rsidP="00DA4122">
      <w:pPr>
        <w:jc w:val="center"/>
        <w:rPr>
          <w:b/>
          <w:sz w:val="28"/>
        </w:rPr>
      </w:pPr>
      <w:r w:rsidRPr="00DA4122">
        <w:rPr>
          <w:b/>
          <w:sz w:val="28"/>
        </w:rPr>
        <w:t xml:space="preserve">Date: </w:t>
      </w:r>
      <w:r w:rsidR="007D00A7">
        <w:rPr>
          <w:b/>
          <w:sz w:val="28"/>
        </w:rPr>
        <w:t xml:space="preserve">June </w:t>
      </w:r>
      <w:r w:rsidR="004C6F45">
        <w:rPr>
          <w:b/>
          <w:sz w:val="28"/>
        </w:rPr>
        <w:t>24</w:t>
      </w:r>
      <w:r w:rsidR="00556570">
        <w:rPr>
          <w:b/>
          <w:sz w:val="28"/>
        </w:rPr>
        <w:t>, 20</w:t>
      </w:r>
      <w:r w:rsidR="00EF1D81">
        <w:rPr>
          <w:b/>
          <w:sz w:val="28"/>
        </w:rPr>
        <w:t>2</w:t>
      </w:r>
      <w:r w:rsidR="00866C92">
        <w:rPr>
          <w:b/>
          <w:sz w:val="28"/>
        </w:rPr>
        <w:t>1</w:t>
      </w:r>
    </w:p>
    <w:p w14:paraId="64A795DA" w14:textId="3465B039" w:rsidR="00DA4122" w:rsidRDefault="00DA4122" w:rsidP="00DA4122">
      <w:pPr>
        <w:jc w:val="center"/>
        <w:rPr>
          <w:b/>
          <w:sz w:val="28"/>
        </w:rPr>
      </w:pPr>
      <w:r w:rsidRPr="00DA4122">
        <w:rPr>
          <w:b/>
          <w:sz w:val="28"/>
        </w:rPr>
        <w:t>Time:</w:t>
      </w:r>
      <w:r w:rsidR="00556570">
        <w:rPr>
          <w:b/>
          <w:sz w:val="28"/>
        </w:rPr>
        <w:t xml:space="preserve"> </w:t>
      </w:r>
      <w:r w:rsidR="0020622B">
        <w:rPr>
          <w:b/>
          <w:sz w:val="28"/>
        </w:rPr>
        <w:t>2:30-</w:t>
      </w:r>
      <w:r w:rsidR="00716E35">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57C2B2A8" w14:textId="3992C9DB" w:rsidR="00FB30A8" w:rsidRDefault="00DC7D67" w:rsidP="00FB30A8">
            <w:pPr>
              <w:ind w:left="360" w:hanging="360"/>
              <w:rPr>
                <w:rFonts w:asciiTheme="majorHAnsi" w:hAnsiTheme="majorHAnsi"/>
                <w:b w:val="0"/>
                <w:bCs w:val="0"/>
                <w:szCs w:val="24"/>
              </w:rPr>
            </w:pPr>
            <w:r>
              <w:rPr>
                <w:rFonts w:asciiTheme="majorHAnsi" w:hAnsiTheme="majorHAnsi"/>
                <w:szCs w:val="24"/>
              </w:rPr>
              <w:t xml:space="preserve">Item 1: </w:t>
            </w:r>
            <w:r w:rsidR="00B66390">
              <w:rPr>
                <w:rFonts w:asciiTheme="majorHAnsi" w:hAnsiTheme="majorHAnsi"/>
                <w:szCs w:val="24"/>
              </w:rPr>
              <w:t>SG-</w:t>
            </w:r>
            <w:r w:rsidR="00FB30A8">
              <w:rPr>
                <w:rFonts w:asciiTheme="majorHAnsi" w:hAnsiTheme="majorHAnsi"/>
                <w:szCs w:val="24"/>
              </w:rPr>
              <w:t xml:space="preserve">5865: Improve EM DMS suggestions if message does not </w:t>
            </w:r>
            <w:r w:rsidR="00356727">
              <w:rPr>
                <w:rFonts w:asciiTheme="majorHAnsi" w:hAnsiTheme="majorHAnsi"/>
                <w:szCs w:val="24"/>
              </w:rPr>
              <w:t>fit.</w:t>
            </w:r>
          </w:p>
          <w:p w14:paraId="21DB7650" w14:textId="46994B70" w:rsidR="00FB30A8" w:rsidRDefault="00FB30A8" w:rsidP="00FB30A8">
            <w:pPr>
              <w:ind w:left="360" w:hanging="360"/>
              <w:rPr>
                <w:rFonts w:asciiTheme="majorHAnsi" w:hAnsiTheme="majorHAnsi"/>
                <w:b w:val="0"/>
                <w:bCs w:val="0"/>
                <w:szCs w:val="24"/>
              </w:rPr>
            </w:pPr>
            <w:r>
              <w:rPr>
                <w:rFonts w:asciiTheme="majorHAnsi" w:hAnsiTheme="majorHAnsi"/>
                <w:szCs w:val="24"/>
              </w:rPr>
              <w:t>Item 2: SG-5707: Option to not open a report on completion (only email)</w:t>
            </w:r>
          </w:p>
          <w:p w14:paraId="01EFDA30" w14:textId="74731FA0" w:rsidR="00FB30A8" w:rsidRPr="00302B36" w:rsidRDefault="00FB30A8" w:rsidP="00FB30A8">
            <w:pPr>
              <w:ind w:left="360" w:hanging="360"/>
              <w:rPr>
                <w:rFonts w:asciiTheme="majorHAnsi" w:hAnsiTheme="majorHAnsi"/>
                <w:szCs w:val="24"/>
              </w:rPr>
            </w:pPr>
            <w:r>
              <w:rPr>
                <w:rFonts w:asciiTheme="majorHAnsi" w:hAnsiTheme="majorHAnsi"/>
                <w:szCs w:val="24"/>
              </w:rPr>
              <w:t xml:space="preserve">Item 3: SG-5849: New Report – Cameras that </w:t>
            </w:r>
            <w:proofErr w:type="gramStart"/>
            <w:r>
              <w:rPr>
                <w:rFonts w:asciiTheme="majorHAnsi" w:hAnsiTheme="majorHAnsi"/>
                <w:szCs w:val="24"/>
              </w:rPr>
              <w:t>haven’t</w:t>
            </w:r>
            <w:proofErr w:type="gramEnd"/>
            <w:r>
              <w:rPr>
                <w:rFonts w:asciiTheme="majorHAnsi" w:hAnsiTheme="majorHAnsi"/>
                <w:szCs w:val="24"/>
              </w:rPr>
              <w:t xml:space="preserve"> been </w:t>
            </w:r>
            <w:r w:rsidR="00356727">
              <w:rPr>
                <w:rFonts w:asciiTheme="majorHAnsi" w:hAnsiTheme="majorHAnsi"/>
                <w:szCs w:val="24"/>
              </w:rPr>
              <w:t>used.</w:t>
            </w:r>
          </w:p>
          <w:p w14:paraId="38C59FAC" w14:textId="05211A17" w:rsidR="004D591E" w:rsidRPr="00FB30A8" w:rsidRDefault="00FB30A8" w:rsidP="00247F04">
            <w:pPr>
              <w:ind w:left="360" w:hanging="360"/>
              <w:rPr>
                <w:rFonts w:asciiTheme="majorHAnsi" w:hAnsiTheme="majorHAnsi"/>
                <w:szCs w:val="24"/>
              </w:rPr>
            </w:pPr>
            <w:r w:rsidRPr="00FB30A8">
              <w:rPr>
                <w:rFonts w:asciiTheme="majorHAnsi" w:hAnsiTheme="majorHAnsi"/>
                <w:szCs w:val="24"/>
              </w:rPr>
              <w:t xml:space="preserve">Item 4: SG-5589: Add table to track SPARR phone battery </w:t>
            </w:r>
            <w:r w:rsidR="00356727" w:rsidRPr="00FB30A8">
              <w:rPr>
                <w:rFonts w:asciiTheme="majorHAnsi" w:hAnsiTheme="majorHAnsi"/>
                <w:szCs w:val="24"/>
              </w:rPr>
              <w:t>percentage.</w:t>
            </w:r>
          </w:p>
          <w:p w14:paraId="596FD4DF" w14:textId="77777777" w:rsidR="00FB30A8" w:rsidRPr="00FB30A8" w:rsidRDefault="00FB30A8" w:rsidP="00247F04">
            <w:pPr>
              <w:ind w:left="360" w:hanging="360"/>
              <w:rPr>
                <w:rFonts w:asciiTheme="majorHAnsi" w:hAnsiTheme="majorHAnsi"/>
                <w:szCs w:val="24"/>
              </w:rPr>
            </w:pPr>
            <w:r w:rsidRPr="00FB30A8">
              <w:rPr>
                <w:rFonts w:asciiTheme="majorHAnsi" w:hAnsiTheme="majorHAnsi"/>
                <w:szCs w:val="24"/>
              </w:rPr>
              <w:t>Supported Microsoft Products</w:t>
            </w:r>
          </w:p>
          <w:p w14:paraId="3F876498" w14:textId="0F249404" w:rsidR="00FB30A8" w:rsidRPr="00302B36" w:rsidRDefault="00FB30A8" w:rsidP="00247F04">
            <w:pPr>
              <w:ind w:left="360" w:hanging="360"/>
              <w:rPr>
                <w:rFonts w:asciiTheme="majorHAnsi" w:hAnsiTheme="majorHAnsi"/>
                <w:b w:val="0"/>
                <w:bCs w:val="0"/>
                <w:szCs w:val="24"/>
              </w:rPr>
            </w:pPr>
            <w:r w:rsidRPr="00FB30A8">
              <w:rPr>
                <w:rFonts w:asciiTheme="majorHAnsi" w:hAnsiTheme="majorHAnsi"/>
                <w:szCs w:val="24"/>
              </w:rPr>
              <w:t>Announcements</w:t>
            </w:r>
          </w:p>
        </w:tc>
        <w:tc>
          <w:tcPr>
            <w:tcW w:w="2060" w:type="dxa"/>
          </w:tcPr>
          <w:p w14:paraId="601D7B2E" w14:textId="287DAF9D" w:rsidR="00F37F25" w:rsidRDefault="005002C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45F4F8BE" w14:textId="77777777" w:rsidR="00247F04" w:rsidRDefault="00247F04" w:rsidP="00247F0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159D12E" w14:textId="4E7D01BA" w:rsidR="00302B36" w:rsidRDefault="00302B36"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5E16F67" w14:textId="2C8B804F" w:rsidR="00302B36" w:rsidRDefault="00247F04"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2F0EB2E" w14:textId="77777777" w:rsidR="00DA07A4" w:rsidRDefault="00FB30A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Mark Dunthorn</w:t>
            </w:r>
          </w:p>
          <w:p w14:paraId="1DC88A18" w14:textId="6696207E" w:rsidR="00FB30A8" w:rsidRPr="002326EF" w:rsidRDefault="00FB30A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Christine Shafik</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065E0513" w14:textId="7007D496" w:rsidR="00C84B77" w:rsidRPr="003E7FAE" w:rsidRDefault="00C84B77" w:rsidP="00E36B98">
            <w:pPr>
              <w:pStyle w:val="NoSpacing"/>
              <w:jc w:val="both"/>
              <w:rPr>
                <w:b w:val="0"/>
                <w:bCs w:val="0"/>
              </w:rPr>
            </w:pPr>
            <w:r w:rsidRPr="003E7FAE">
              <w:rPr>
                <w:b w:val="0"/>
                <w:bCs w:val="0"/>
              </w:rPr>
              <w:t>Ray Mikol, D1</w:t>
            </w:r>
          </w:p>
          <w:p w14:paraId="29459075" w14:textId="6198274A" w:rsidR="00114D64" w:rsidRPr="003E7FAE" w:rsidRDefault="00114D64" w:rsidP="00E36B98">
            <w:pPr>
              <w:pStyle w:val="NoSpacing"/>
              <w:jc w:val="both"/>
              <w:rPr>
                <w:b w:val="0"/>
                <w:bCs w:val="0"/>
              </w:rPr>
            </w:pPr>
            <w:r w:rsidRPr="003E7FAE">
              <w:rPr>
                <w:b w:val="0"/>
                <w:bCs w:val="0"/>
              </w:rPr>
              <w:t xml:space="preserve">Margaret </w:t>
            </w:r>
            <w:r w:rsidR="00356727" w:rsidRPr="003E7FAE">
              <w:rPr>
                <w:b w:val="0"/>
                <w:bCs w:val="0"/>
              </w:rPr>
              <w:t>Treiber</w:t>
            </w:r>
            <w:r w:rsidRPr="003E7FAE">
              <w:rPr>
                <w:b w:val="0"/>
                <w:bCs w:val="0"/>
              </w:rPr>
              <w:t>, D1</w:t>
            </w:r>
          </w:p>
          <w:p w14:paraId="2A9DABA4" w14:textId="454387BD" w:rsidR="00114D64" w:rsidRPr="003E7FAE" w:rsidRDefault="00114D64" w:rsidP="00E36B98">
            <w:pPr>
              <w:pStyle w:val="NoSpacing"/>
              <w:jc w:val="both"/>
              <w:rPr>
                <w:b w:val="0"/>
                <w:bCs w:val="0"/>
              </w:rPr>
            </w:pPr>
            <w:r w:rsidRPr="003E7FAE">
              <w:rPr>
                <w:b w:val="0"/>
                <w:bCs w:val="0"/>
              </w:rPr>
              <w:t>Tom Arsenault, D1</w:t>
            </w:r>
          </w:p>
          <w:p w14:paraId="50DC1D68" w14:textId="6CC3B257" w:rsidR="00FB212F" w:rsidRPr="003E7FAE" w:rsidRDefault="003D0450" w:rsidP="00E36B98">
            <w:pPr>
              <w:pStyle w:val="NoSpacing"/>
              <w:jc w:val="both"/>
              <w:rPr>
                <w:b w:val="0"/>
                <w:bCs w:val="0"/>
              </w:rPr>
            </w:pPr>
            <w:r w:rsidRPr="003E7FAE">
              <w:rPr>
                <w:b w:val="0"/>
                <w:bCs w:val="0"/>
              </w:rPr>
              <w:t>Jason Summerfield, D2</w:t>
            </w:r>
          </w:p>
          <w:p w14:paraId="0D97012C" w14:textId="255477CB" w:rsidR="00FB212F" w:rsidRPr="003E7FAE" w:rsidRDefault="00B66390" w:rsidP="00E36B98">
            <w:pPr>
              <w:pStyle w:val="NoSpacing"/>
              <w:jc w:val="both"/>
              <w:rPr>
                <w:b w:val="0"/>
                <w:bCs w:val="0"/>
              </w:rPr>
            </w:pPr>
            <w:r w:rsidRPr="003E7FAE">
              <w:rPr>
                <w:b w:val="0"/>
                <w:bCs w:val="0"/>
              </w:rPr>
              <w:t>Jason Evans</w:t>
            </w:r>
            <w:r w:rsidR="00FB212F" w:rsidRPr="003E7FAE">
              <w:rPr>
                <w:b w:val="0"/>
                <w:bCs w:val="0"/>
              </w:rPr>
              <w:t>, D2</w:t>
            </w:r>
          </w:p>
          <w:p w14:paraId="5A5C725A" w14:textId="1F86D7BE" w:rsidR="00C84B77" w:rsidRPr="003E7FAE" w:rsidRDefault="00C84B77" w:rsidP="00E36B98">
            <w:pPr>
              <w:pStyle w:val="NoSpacing"/>
              <w:jc w:val="both"/>
              <w:rPr>
                <w:b w:val="0"/>
                <w:bCs w:val="0"/>
              </w:rPr>
            </w:pPr>
            <w:r w:rsidRPr="003E7FAE">
              <w:rPr>
                <w:b w:val="0"/>
                <w:bCs w:val="0"/>
              </w:rPr>
              <w:t>Richard Hemming, D3</w:t>
            </w:r>
          </w:p>
          <w:p w14:paraId="130F6938" w14:textId="63A208AE" w:rsidR="00370308" w:rsidRPr="003E7FAE" w:rsidRDefault="00370308" w:rsidP="00E36B98">
            <w:pPr>
              <w:pStyle w:val="NoSpacing"/>
              <w:jc w:val="both"/>
              <w:rPr>
                <w:b w:val="0"/>
                <w:bCs w:val="0"/>
              </w:rPr>
            </w:pPr>
            <w:r w:rsidRPr="003E7FAE">
              <w:rPr>
                <w:b w:val="0"/>
                <w:bCs w:val="0"/>
              </w:rPr>
              <w:t>Greg Reynolds, D3</w:t>
            </w:r>
          </w:p>
          <w:p w14:paraId="691E8466" w14:textId="01041B30" w:rsidR="00795F18" w:rsidRPr="003E7FAE" w:rsidRDefault="00795F18" w:rsidP="00E36B98">
            <w:pPr>
              <w:pStyle w:val="NoSpacing"/>
              <w:jc w:val="both"/>
              <w:rPr>
                <w:b w:val="0"/>
                <w:bCs w:val="0"/>
              </w:rPr>
            </w:pPr>
            <w:r w:rsidRPr="003E7FAE">
              <w:rPr>
                <w:b w:val="0"/>
                <w:bCs w:val="0"/>
              </w:rPr>
              <w:t>Kevin Mehaffy, D3</w:t>
            </w:r>
          </w:p>
          <w:p w14:paraId="64751267" w14:textId="52863645" w:rsidR="00331EE4" w:rsidRPr="003E7FAE" w:rsidRDefault="00BD7C75" w:rsidP="00E36B98">
            <w:pPr>
              <w:pStyle w:val="NoSpacing"/>
              <w:jc w:val="both"/>
              <w:rPr>
                <w:b w:val="0"/>
                <w:bCs w:val="0"/>
              </w:rPr>
            </w:pPr>
            <w:r w:rsidRPr="003E7FAE">
              <w:rPr>
                <w:b w:val="0"/>
                <w:bCs w:val="0"/>
              </w:rPr>
              <w:t>Robert Briscoe, D3</w:t>
            </w:r>
          </w:p>
          <w:p w14:paraId="4CAC41B3" w14:textId="559C522E" w:rsidR="00FB212F" w:rsidRPr="003E7FAE" w:rsidRDefault="00FB212F" w:rsidP="00E36B98">
            <w:pPr>
              <w:pStyle w:val="NoSpacing"/>
              <w:jc w:val="both"/>
              <w:rPr>
                <w:b w:val="0"/>
                <w:bCs w:val="0"/>
              </w:rPr>
            </w:pPr>
            <w:r w:rsidRPr="003E7FAE">
              <w:rPr>
                <w:b w:val="0"/>
                <w:bCs w:val="0"/>
              </w:rPr>
              <w:t>Jacques Dupuy, D4</w:t>
            </w:r>
          </w:p>
          <w:p w14:paraId="1E79372B" w14:textId="53EBB8B6" w:rsidR="004669EF" w:rsidRPr="003E7FAE" w:rsidRDefault="00B66390" w:rsidP="00E36B98">
            <w:pPr>
              <w:pStyle w:val="NoSpacing"/>
              <w:jc w:val="both"/>
              <w:rPr>
                <w:b w:val="0"/>
                <w:bCs w:val="0"/>
              </w:rPr>
            </w:pPr>
            <w:r w:rsidRPr="003E7FAE">
              <w:rPr>
                <w:b w:val="0"/>
                <w:bCs w:val="0"/>
              </w:rPr>
              <w:t>Dee McTague</w:t>
            </w:r>
            <w:r w:rsidR="004669EF" w:rsidRPr="003E7FAE">
              <w:rPr>
                <w:b w:val="0"/>
                <w:bCs w:val="0"/>
              </w:rPr>
              <w:t>, D4</w:t>
            </w:r>
          </w:p>
          <w:p w14:paraId="6ADC597A" w14:textId="43018BB3" w:rsidR="00FB212F" w:rsidRPr="003E7FAE" w:rsidRDefault="00FB212F" w:rsidP="00E36B98">
            <w:pPr>
              <w:pStyle w:val="NoSpacing"/>
              <w:jc w:val="both"/>
              <w:rPr>
                <w:b w:val="0"/>
                <w:bCs w:val="0"/>
              </w:rPr>
            </w:pPr>
            <w:r w:rsidRPr="003E7FAE">
              <w:rPr>
                <w:b w:val="0"/>
                <w:bCs w:val="0"/>
              </w:rPr>
              <w:t>Simon Cooke, I-595</w:t>
            </w:r>
          </w:p>
          <w:p w14:paraId="2D591AA3" w14:textId="6BF9188D" w:rsidR="00114D64" w:rsidRPr="003E7FAE" w:rsidRDefault="00114D64" w:rsidP="00E36B98">
            <w:pPr>
              <w:pStyle w:val="NoSpacing"/>
              <w:jc w:val="both"/>
              <w:rPr>
                <w:b w:val="0"/>
                <w:bCs w:val="0"/>
              </w:rPr>
            </w:pPr>
            <w:r w:rsidRPr="003E7FAE">
              <w:rPr>
                <w:b w:val="0"/>
                <w:bCs w:val="0"/>
              </w:rPr>
              <w:t>Ad</w:t>
            </w:r>
            <w:r w:rsidR="003E7FAE" w:rsidRPr="003E7FAE">
              <w:rPr>
                <w:b w:val="0"/>
                <w:bCs w:val="0"/>
              </w:rPr>
              <w:t>renamae</w:t>
            </w:r>
            <w:r w:rsidRPr="003E7FAE">
              <w:rPr>
                <w:b w:val="0"/>
                <w:bCs w:val="0"/>
              </w:rPr>
              <w:t xml:space="preserve"> Rolle, I-595</w:t>
            </w:r>
          </w:p>
          <w:p w14:paraId="4CBCE200" w14:textId="62A2875D" w:rsidR="00370308" w:rsidRPr="003E7FAE" w:rsidRDefault="00370308" w:rsidP="00E36B98">
            <w:pPr>
              <w:pStyle w:val="NoSpacing"/>
              <w:jc w:val="both"/>
              <w:rPr>
                <w:b w:val="0"/>
                <w:bCs w:val="0"/>
              </w:rPr>
            </w:pPr>
            <w:r w:rsidRPr="003E7FAE">
              <w:rPr>
                <w:b w:val="0"/>
                <w:bCs w:val="0"/>
              </w:rPr>
              <w:t>Shannon Watterson, D5</w:t>
            </w:r>
          </w:p>
          <w:p w14:paraId="5D40522B" w14:textId="7D112A99" w:rsidR="00CB107D" w:rsidRPr="003E7FAE" w:rsidRDefault="00DC6726" w:rsidP="00E36B98">
            <w:pPr>
              <w:pStyle w:val="NoSpacing"/>
              <w:jc w:val="both"/>
              <w:rPr>
                <w:b w:val="0"/>
                <w:bCs w:val="0"/>
              </w:rPr>
            </w:pPr>
            <w:r w:rsidRPr="003E7FAE">
              <w:rPr>
                <w:b w:val="0"/>
                <w:bCs w:val="0"/>
              </w:rPr>
              <w:t>John Hope, D5</w:t>
            </w:r>
          </w:p>
          <w:p w14:paraId="76637749" w14:textId="77777777" w:rsidR="008A1D31" w:rsidRPr="003E7FAE" w:rsidRDefault="008A1D31" w:rsidP="008A1D31">
            <w:pPr>
              <w:pStyle w:val="NoSpacing"/>
              <w:jc w:val="both"/>
              <w:rPr>
                <w:b w:val="0"/>
                <w:bCs w:val="0"/>
              </w:rPr>
            </w:pPr>
            <w:r w:rsidRPr="003E7FAE">
              <w:rPr>
                <w:b w:val="0"/>
                <w:bCs w:val="0"/>
              </w:rPr>
              <w:t>Eddie Grant, D5</w:t>
            </w:r>
          </w:p>
          <w:p w14:paraId="1DE41D5D" w14:textId="77777777" w:rsidR="00F43293" w:rsidRPr="003E7FAE" w:rsidRDefault="00302B36" w:rsidP="00FB212F">
            <w:pPr>
              <w:pStyle w:val="NoSpacing"/>
              <w:jc w:val="both"/>
              <w:rPr>
                <w:b w:val="0"/>
                <w:bCs w:val="0"/>
              </w:rPr>
            </w:pPr>
            <w:r w:rsidRPr="003E7FAE">
              <w:rPr>
                <w:b w:val="0"/>
                <w:bCs w:val="0"/>
              </w:rPr>
              <w:t>Sheryl Bradley, D5</w:t>
            </w:r>
          </w:p>
          <w:p w14:paraId="280F9F66" w14:textId="165D1D0F" w:rsidR="00B66390" w:rsidRPr="003E7FAE" w:rsidRDefault="00B66390" w:rsidP="00FB212F">
            <w:pPr>
              <w:pStyle w:val="NoSpacing"/>
              <w:jc w:val="both"/>
              <w:rPr>
                <w:b w:val="0"/>
                <w:bCs w:val="0"/>
              </w:rPr>
            </w:pPr>
          </w:p>
        </w:tc>
        <w:tc>
          <w:tcPr>
            <w:tcW w:w="4678" w:type="dxa"/>
            <w:tcBorders>
              <w:top w:val="nil"/>
              <w:left w:val="nil"/>
              <w:bottom w:val="nil"/>
              <w:right w:val="nil"/>
            </w:tcBorders>
          </w:tcPr>
          <w:p w14:paraId="4361D849" w14:textId="4E2FC8CA" w:rsidR="00FB212F" w:rsidRPr="003E7FAE" w:rsidRDefault="00FB212F" w:rsidP="00FB212F">
            <w:pPr>
              <w:pStyle w:val="NoSpacing"/>
              <w:jc w:val="both"/>
              <w:cnfStyle w:val="000000100000" w:firstRow="0" w:lastRow="0" w:firstColumn="0" w:lastColumn="0" w:oddVBand="0" w:evenVBand="0" w:oddHBand="1" w:evenHBand="0" w:firstRowFirstColumn="0" w:firstRowLastColumn="0" w:lastRowFirstColumn="0" w:lastRowLastColumn="0"/>
            </w:pPr>
            <w:r w:rsidRPr="003E7FAE">
              <w:t>Mark Laird, D6</w:t>
            </w:r>
          </w:p>
          <w:p w14:paraId="1A36D90F" w14:textId="0D307483" w:rsidR="003E7FAE" w:rsidRPr="003E7FAE" w:rsidRDefault="003E7FAE" w:rsidP="00FB212F">
            <w:pPr>
              <w:pStyle w:val="NoSpacing"/>
              <w:jc w:val="both"/>
              <w:cnfStyle w:val="000000100000" w:firstRow="0" w:lastRow="0" w:firstColumn="0" w:lastColumn="0" w:oddVBand="0" w:evenVBand="0" w:oddHBand="1" w:evenHBand="0" w:firstRowFirstColumn="0" w:firstRowLastColumn="0" w:lastRowFirstColumn="0" w:lastRowLastColumn="0"/>
            </w:pPr>
            <w:r w:rsidRPr="003E7FAE">
              <w:t>Greg Kirkpatrick, D6</w:t>
            </w:r>
          </w:p>
          <w:p w14:paraId="6BD887C3" w14:textId="0938A302" w:rsidR="00FB212F" w:rsidRPr="003E7FAE"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Mike Crawson</w:t>
            </w:r>
            <w:r w:rsidR="00FB212F" w:rsidRPr="003E7FAE">
              <w:t>, D7</w:t>
            </w:r>
          </w:p>
          <w:p w14:paraId="6E7C7E20" w14:textId="0ECE77E8" w:rsidR="004669EF" w:rsidRPr="003E7FAE"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Ed Allbritton, D7</w:t>
            </w:r>
          </w:p>
          <w:p w14:paraId="21DAB695" w14:textId="129F1C42" w:rsidR="00114D64" w:rsidRPr="003E7FAE" w:rsidRDefault="00114D64"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Matt Mileto, D7</w:t>
            </w:r>
          </w:p>
          <w:p w14:paraId="16D1863B" w14:textId="390EED50" w:rsidR="00370308" w:rsidRPr="003E7FAE" w:rsidRDefault="00370308"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Tony Abid, FTE</w:t>
            </w:r>
          </w:p>
          <w:p w14:paraId="0A81508F" w14:textId="4D783104" w:rsidR="00BD7C75" w:rsidRPr="003E7FAE" w:rsidRDefault="004669EF"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Jermaine Da Silva</w:t>
            </w:r>
            <w:r w:rsidR="00BD7C75" w:rsidRPr="003E7FAE">
              <w:t>, FTE</w:t>
            </w:r>
          </w:p>
          <w:p w14:paraId="16FD4949" w14:textId="135778F2" w:rsidR="00B66390" w:rsidRPr="003E7FAE" w:rsidRDefault="00114D64"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 xml:space="preserve">Michael </w:t>
            </w:r>
            <w:r w:rsidR="002A02AC" w:rsidRPr="003E7FAE">
              <w:t>Kerpen</w:t>
            </w:r>
            <w:r w:rsidR="00B66390" w:rsidRPr="003E7FAE">
              <w:t>, FTE</w:t>
            </w:r>
          </w:p>
          <w:p w14:paraId="20494702" w14:textId="79FEDACE" w:rsidR="00B66390" w:rsidRPr="003E7FAE" w:rsidRDefault="00B66390" w:rsidP="008A1D31">
            <w:pPr>
              <w:pStyle w:val="NoSpacing"/>
              <w:jc w:val="both"/>
              <w:cnfStyle w:val="000000100000" w:firstRow="0" w:lastRow="0" w:firstColumn="0" w:lastColumn="0" w:oddVBand="0" w:evenVBand="0" w:oddHBand="1" w:evenHBand="0" w:firstRowFirstColumn="0" w:firstRowLastColumn="0" w:lastRowFirstColumn="0" w:lastRowLastColumn="0"/>
            </w:pPr>
            <w:r w:rsidRPr="003E7FAE">
              <w:t>Umesh</w:t>
            </w:r>
            <w:r w:rsidR="00114D64" w:rsidRPr="003E7FAE">
              <w:t xml:space="preserve"> Subramanyam, FTE</w:t>
            </w:r>
          </w:p>
          <w:p w14:paraId="0B32ABAF" w14:textId="229D1E53" w:rsidR="00B66390" w:rsidRPr="003E7FAE" w:rsidRDefault="00FB212F"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Brent Poole, CFX</w:t>
            </w:r>
          </w:p>
          <w:p w14:paraId="39CD1F22" w14:textId="774CB05E" w:rsidR="008A1D31" w:rsidRPr="003E7FAE"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AJ Skillern, SwRI</w:t>
            </w:r>
          </w:p>
          <w:p w14:paraId="062D81CC" w14:textId="2FCD2447" w:rsidR="00DA4122" w:rsidRPr="003E7FAE"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Tucker Brown, SwRI</w:t>
            </w:r>
          </w:p>
          <w:p w14:paraId="293976C8" w14:textId="393AAADB" w:rsidR="00C01AEF" w:rsidRPr="003E7FAE"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Christine Shafik, CO</w:t>
            </w:r>
          </w:p>
          <w:p w14:paraId="3CF7C8F1" w14:textId="5E9090B2" w:rsidR="002C1432" w:rsidRPr="003E7FAE"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Mark Dunthorn, CO</w:t>
            </w:r>
          </w:p>
          <w:p w14:paraId="5BEB6E45" w14:textId="5E281E9E" w:rsidR="003D0450" w:rsidRPr="003E7FAE"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Carla Holmes, CO</w:t>
            </w:r>
          </w:p>
          <w:p w14:paraId="770712DB" w14:textId="074D7AEE" w:rsidR="0020622B" w:rsidRPr="003E7FAE"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uan Abreut, CO</w:t>
            </w:r>
          </w:p>
          <w:p w14:paraId="4271AA3E" w14:textId="3E5D0F9E" w:rsidR="00702624" w:rsidRPr="003E7FAE"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 xml:space="preserve">Karthik </w:t>
            </w:r>
            <w:r w:rsidR="00FB212F" w:rsidRPr="003E7FAE">
              <w:t>Devarakonda</w:t>
            </w:r>
            <w:r w:rsidRPr="003E7FAE">
              <w:t>, CO</w:t>
            </w:r>
          </w:p>
          <w:p w14:paraId="132CF73E" w14:textId="03E669EF" w:rsidR="00114D64" w:rsidRPr="003E7FAE" w:rsidRDefault="00114D64" w:rsidP="00E36B98">
            <w:pPr>
              <w:pStyle w:val="NoSpacing"/>
              <w:jc w:val="both"/>
              <w:cnfStyle w:val="000000100000" w:firstRow="0" w:lastRow="0" w:firstColumn="0" w:lastColumn="0" w:oddVBand="0" w:evenVBand="0" w:oddHBand="1" w:evenHBand="0" w:firstRowFirstColumn="0" w:firstRowLastColumn="0" w:lastRowFirstColumn="0" w:lastRowLastColumn="0"/>
            </w:pPr>
            <w:r w:rsidRPr="003E7FAE">
              <w:t>Jennifer Langford, CO</w:t>
            </w:r>
          </w:p>
          <w:p w14:paraId="5BEEB50B" w14:textId="13723D61" w:rsidR="005E448D" w:rsidRPr="003E7FAE" w:rsidRDefault="005E448D" w:rsidP="00B66390">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8C5B31A" w14:textId="1C084A03" w:rsidR="00624E8B" w:rsidRDefault="00E2797D" w:rsidP="00EE7EC0">
      <w:pPr>
        <w:rPr>
          <w:bCs/>
          <w:sz w:val="24"/>
        </w:rPr>
      </w:pPr>
      <w:r w:rsidRPr="00E2797D">
        <w:rPr>
          <w:bCs/>
          <w:sz w:val="24"/>
        </w:rPr>
        <w:t xml:space="preserve">Christine Shafik: </w:t>
      </w:r>
      <w:r w:rsidR="00F14712">
        <w:rPr>
          <w:bCs/>
          <w:sz w:val="24"/>
        </w:rPr>
        <w:t>Welcome to the SSUG</w:t>
      </w:r>
      <w:r w:rsidR="0020622B">
        <w:rPr>
          <w:bCs/>
          <w:sz w:val="24"/>
        </w:rPr>
        <w:t xml:space="preserve"> meeting for the purpose of taking notes this meeting will be recorded. </w:t>
      </w:r>
      <w:r w:rsidR="00DC10DD">
        <w:rPr>
          <w:bCs/>
          <w:sz w:val="24"/>
        </w:rPr>
        <w:t xml:space="preserve">I will turn it over to Tucker to start the presentation. </w:t>
      </w:r>
    </w:p>
    <w:p w14:paraId="49B1DBBC" w14:textId="0BC19CC0" w:rsidR="00EE620E" w:rsidRDefault="00DC10DD" w:rsidP="002A0BF0">
      <w:pPr>
        <w:rPr>
          <w:b/>
          <w:sz w:val="24"/>
        </w:rPr>
      </w:pPr>
      <w:r w:rsidRPr="00DC10DD">
        <w:rPr>
          <w:b/>
          <w:sz w:val="24"/>
        </w:rPr>
        <w:t xml:space="preserve">Item 1: </w:t>
      </w:r>
      <w:r w:rsidR="002A0BF0">
        <w:rPr>
          <w:b/>
          <w:sz w:val="24"/>
        </w:rPr>
        <w:t xml:space="preserve">SG-5865: Improve EM DMS suggestions if message does not </w:t>
      </w:r>
      <w:r w:rsidR="00356727">
        <w:rPr>
          <w:b/>
          <w:sz w:val="24"/>
        </w:rPr>
        <w:t>fit.</w:t>
      </w:r>
    </w:p>
    <w:p w14:paraId="2D6736D0" w14:textId="333C7D6C" w:rsidR="009A0AD7" w:rsidRDefault="002A0BF0" w:rsidP="00716E35">
      <w:pPr>
        <w:rPr>
          <w:bCs/>
          <w:sz w:val="24"/>
        </w:rPr>
      </w:pPr>
      <w:r>
        <w:rPr>
          <w:bCs/>
          <w:sz w:val="24"/>
        </w:rPr>
        <w:t xml:space="preserve">Tucker Brown: In the response plan right now, if you get a suggestion, and it is too long for the sign, the sign is returned as part of the plan, but the message is blank. Operators </w:t>
      </w:r>
      <w:proofErr w:type="gramStart"/>
      <w:r>
        <w:rPr>
          <w:bCs/>
          <w:sz w:val="24"/>
        </w:rPr>
        <w:t>have to</w:t>
      </w:r>
      <w:proofErr w:type="gramEnd"/>
      <w:r>
        <w:rPr>
          <w:bCs/>
          <w:sz w:val="24"/>
        </w:rPr>
        <w:t xml:space="preserve"> add a message or remove the sign to activate the plan. The requested enhancement is </w:t>
      </w:r>
      <w:r w:rsidR="00F1599B">
        <w:rPr>
          <w:bCs/>
          <w:sz w:val="24"/>
        </w:rPr>
        <w:t xml:space="preserve">to add the error message (ex. “message too long”) and the originally generated message to the response plan item so it can be used by the user to create the message on the sign. The idea is that they are getting more information about what is supposed to be on the sign instead of having to come up with the information themselves on the fly. Usually this would happen to a smaller </w:t>
      </w:r>
      <w:r w:rsidR="00356727">
        <w:rPr>
          <w:bCs/>
          <w:sz w:val="24"/>
        </w:rPr>
        <w:t>sign,</w:t>
      </w:r>
      <w:r w:rsidR="00F1599B">
        <w:rPr>
          <w:bCs/>
          <w:sz w:val="24"/>
        </w:rPr>
        <w:t xml:space="preserve"> so the standard abbreviations </w:t>
      </w:r>
      <w:proofErr w:type="gramStart"/>
      <w:r w:rsidR="00F1599B">
        <w:rPr>
          <w:bCs/>
          <w:sz w:val="24"/>
        </w:rPr>
        <w:t>don’t</w:t>
      </w:r>
      <w:proofErr w:type="gramEnd"/>
      <w:r w:rsidR="00F1599B">
        <w:rPr>
          <w:bCs/>
          <w:sz w:val="24"/>
        </w:rPr>
        <w:t xml:space="preserve"> work for it. There is an idea of other abbreviations </w:t>
      </w:r>
      <w:proofErr w:type="gramStart"/>
      <w:r w:rsidR="00F1599B">
        <w:rPr>
          <w:bCs/>
          <w:sz w:val="24"/>
        </w:rPr>
        <w:t>in order to</w:t>
      </w:r>
      <w:proofErr w:type="gramEnd"/>
      <w:r w:rsidR="00F1599B">
        <w:rPr>
          <w:bCs/>
          <w:sz w:val="24"/>
        </w:rPr>
        <w:t xml:space="preserve"> make this work. </w:t>
      </w:r>
      <w:r w:rsidR="001542E8">
        <w:rPr>
          <w:bCs/>
          <w:sz w:val="24"/>
        </w:rPr>
        <w:t xml:space="preserve">Any questions? </w:t>
      </w:r>
    </w:p>
    <w:p w14:paraId="6D3F8931" w14:textId="0E948CC7" w:rsidR="001542E8" w:rsidRDefault="001542E8" w:rsidP="00716E35">
      <w:pPr>
        <w:rPr>
          <w:bCs/>
          <w:sz w:val="24"/>
        </w:rPr>
      </w:pPr>
      <w:r>
        <w:rPr>
          <w:bCs/>
          <w:sz w:val="24"/>
        </w:rPr>
        <w:t xml:space="preserve">Kevin Mehaffy: Is the plan to happen before? </w:t>
      </w:r>
    </w:p>
    <w:p w14:paraId="73E95FAB" w14:textId="4C319DCD" w:rsidR="001542E8" w:rsidRDefault="001542E8" w:rsidP="00716E35">
      <w:pPr>
        <w:rPr>
          <w:bCs/>
          <w:sz w:val="24"/>
        </w:rPr>
      </w:pPr>
      <w:r>
        <w:rPr>
          <w:bCs/>
          <w:sz w:val="24"/>
        </w:rPr>
        <w:lastRenderedPageBreak/>
        <w:t xml:space="preserve">Tucker Brown: </w:t>
      </w:r>
      <w:r w:rsidR="00356727">
        <w:rPr>
          <w:bCs/>
          <w:sz w:val="24"/>
        </w:rPr>
        <w:t>So,</w:t>
      </w:r>
      <w:r>
        <w:rPr>
          <w:bCs/>
          <w:sz w:val="24"/>
        </w:rPr>
        <w:t xml:space="preserve"> the process right now is that is just shows up blank and there is no message to attempt to do. If you have other </w:t>
      </w:r>
      <w:r w:rsidR="00356727">
        <w:rPr>
          <w:bCs/>
          <w:sz w:val="24"/>
        </w:rPr>
        <w:t>signs,</w:t>
      </w:r>
      <w:r>
        <w:rPr>
          <w:bCs/>
          <w:sz w:val="24"/>
        </w:rPr>
        <w:t xml:space="preserve"> you might be able to copy something from those signs and shrink it down. The sign in this case would come back blank and you </w:t>
      </w:r>
      <w:proofErr w:type="gramStart"/>
      <w:r>
        <w:rPr>
          <w:bCs/>
          <w:sz w:val="24"/>
        </w:rPr>
        <w:t>have to</w:t>
      </w:r>
      <w:proofErr w:type="gramEnd"/>
      <w:r>
        <w:rPr>
          <w:bCs/>
          <w:sz w:val="24"/>
        </w:rPr>
        <w:t xml:space="preserve"> do something with it. </w:t>
      </w:r>
      <w:r w:rsidR="0060549F">
        <w:rPr>
          <w:bCs/>
          <w:sz w:val="24"/>
        </w:rPr>
        <w:t xml:space="preserve">This would give you a better idea of what to put on the sign. </w:t>
      </w:r>
    </w:p>
    <w:p w14:paraId="685F5AA0" w14:textId="2B91FF57" w:rsidR="0060549F" w:rsidRDefault="0060549F" w:rsidP="00716E35">
      <w:pPr>
        <w:rPr>
          <w:bCs/>
          <w:sz w:val="24"/>
        </w:rPr>
      </w:pPr>
      <w:r>
        <w:rPr>
          <w:bCs/>
          <w:sz w:val="24"/>
        </w:rPr>
        <w:t xml:space="preserve">Mark Laird: How do you know if you have met the requirement </w:t>
      </w:r>
      <w:r w:rsidR="003B19EF">
        <w:rPr>
          <w:bCs/>
          <w:sz w:val="24"/>
        </w:rPr>
        <w:t>for</w:t>
      </w:r>
      <w:r>
        <w:rPr>
          <w:bCs/>
          <w:sz w:val="24"/>
        </w:rPr>
        <w:t xml:space="preserve"> </w:t>
      </w:r>
      <w:proofErr w:type="gramStart"/>
      <w:r>
        <w:rPr>
          <w:bCs/>
          <w:sz w:val="24"/>
        </w:rPr>
        <w:t>what</w:t>
      </w:r>
      <w:r w:rsidR="003B19EF">
        <w:rPr>
          <w:bCs/>
          <w:sz w:val="24"/>
        </w:rPr>
        <w:t>’</w:t>
      </w:r>
      <w:r>
        <w:rPr>
          <w:bCs/>
          <w:sz w:val="24"/>
        </w:rPr>
        <w:t>s</w:t>
      </w:r>
      <w:proofErr w:type="gramEnd"/>
      <w:r>
        <w:rPr>
          <w:bCs/>
          <w:sz w:val="24"/>
        </w:rPr>
        <w:t xml:space="preserve"> on there?</w:t>
      </w:r>
    </w:p>
    <w:p w14:paraId="1AFD7464" w14:textId="6FD68D91" w:rsidR="003B19EF" w:rsidRDefault="003B19EF" w:rsidP="00716E35">
      <w:pPr>
        <w:rPr>
          <w:bCs/>
          <w:sz w:val="24"/>
        </w:rPr>
      </w:pPr>
      <w:r>
        <w:rPr>
          <w:bCs/>
          <w:sz w:val="24"/>
        </w:rPr>
        <w:t xml:space="preserve">Tucker Brown: Theoretically you could copy in the message to the sign, and it will perform automatic wrapping, and it would force it do what the sign would fit. The operators have a good idea of what fits and what </w:t>
      </w:r>
      <w:proofErr w:type="gramStart"/>
      <w:r w:rsidR="00356727">
        <w:rPr>
          <w:bCs/>
          <w:sz w:val="24"/>
        </w:rPr>
        <w:t>doesn’t</w:t>
      </w:r>
      <w:proofErr w:type="gramEnd"/>
      <w:r w:rsidR="00356727">
        <w:rPr>
          <w:bCs/>
          <w:sz w:val="24"/>
        </w:rPr>
        <w:t>,</w:t>
      </w:r>
      <w:r>
        <w:rPr>
          <w:bCs/>
          <w:sz w:val="24"/>
        </w:rPr>
        <w:t xml:space="preserve"> and they can shrink it down. </w:t>
      </w:r>
    </w:p>
    <w:p w14:paraId="39743BA8" w14:textId="6FDA1123" w:rsidR="003B19EF" w:rsidRDefault="00670C45" w:rsidP="00716E35">
      <w:pPr>
        <w:rPr>
          <w:bCs/>
          <w:sz w:val="24"/>
        </w:rPr>
      </w:pPr>
      <w:r>
        <w:rPr>
          <w:bCs/>
          <w:sz w:val="24"/>
        </w:rPr>
        <w:t xml:space="preserve">Mike Crawson: Just a suggestion, is there a way we can put the character limit per line on the response plan? That way an operator knows what they </w:t>
      </w:r>
      <w:proofErr w:type="gramStart"/>
      <w:r>
        <w:rPr>
          <w:bCs/>
          <w:sz w:val="24"/>
        </w:rPr>
        <w:t>have to</w:t>
      </w:r>
      <w:proofErr w:type="gramEnd"/>
      <w:r>
        <w:rPr>
          <w:bCs/>
          <w:sz w:val="24"/>
        </w:rPr>
        <w:t xml:space="preserve"> limit the message to.</w:t>
      </w:r>
    </w:p>
    <w:p w14:paraId="1BD059F0" w14:textId="13A472D0" w:rsidR="00670C45" w:rsidRDefault="00670C45" w:rsidP="00716E35">
      <w:pPr>
        <w:rPr>
          <w:bCs/>
          <w:sz w:val="24"/>
        </w:rPr>
      </w:pPr>
      <w:r>
        <w:rPr>
          <w:bCs/>
          <w:sz w:val="24"/>
        </w:rPr>
        <w:t xml:space="preserve">Tucker Brown: Are you talking about the actual number of characters? That could be doable because we have the sign characteristics. We can tell </w:t>
      </w:r>
      <w:r w:rsidR="00356727">
        <w:rPr>
          <w:bCs/>
          <w:sz w:val="24"/>
        </w:rPr>
        <w:t>them about</w:t>
      </w:r>
      <w:r>
        <w:rPr>
          <w:bCs/>
          <w:sz w:val="24"/>
        </w:rPr>
        <w:t xml:space="preserve"> the standard size for the general case. </w:t>
      </w:r>
    </w:p>
    <w:p w14:paraId="54E2DB77" w14:textId="7511001E" w:rsidR="00670C45" w:rsidRDefault="00670C45" w:rsidP="00716E35">
      <w:pPr>
        <w:rPr>
          <w:bCs/>
          <w:sz w:val="24"/>
        </w:rPr>
      </w:pPr>
      <w:r>
        <w:rPr>
          <w:bCs/>
          <w:sz w:val="24"/>
        </w:rPr>
        <w:t xml:space="preserve">Mike Crawson: Almost do a range where you do 15-20 characters. I think it would help an operator. </w:t>
      </w:r>
    </w:p>
    <w:p w14:paraId="283E7D28" w14:textId="5A3F07F5" w:rsidR="00670C45" w:rsidRDefault="00670C45" w:rsidP="00716E35">
      <w:pPr>
        <w:rPr>
          <w:bCs/>
          <w:sz w:val="24"/>
        </w:rPr>
      </w:pPr>
      <w:r>
        <w:rPr>
          <w:bCs/>
          <w:sz w:val="24"/>
        </w:rPr>
        <w:t xml:space="preserve">Tucker Brown: That is something that could be added to the DMS dialog in general and give them an idea of how many characters are there. </w:t>
      </w:r>
    </w:p>
    <w:p w14:paraId="3F211BB2" w14:textId="1672D4BD" w:rsidR="00670C45" w:rsidRDefault="00670C45" w:rsidP="00716E35">
      <w:pPr>
        <w:rPr>
          <w:bCs/>
          <w:sz w:val="24"/>
        </w:rPr>
      </w:pPr>
      <w:r>
        <w:rPr>
          <w:bCs/>
          <w:sz w:val="24"/>
        </w:rPr>
        <w:t>John Hope: How would that work if you have multiple DMS selected?</w:t>
      </w:r>
    </w:p>
    <w:p w14:paraId="4E58045E" w14:textId="577855B8" w:rsidR="00670C45" w:rsidRDefault="00670C45" w:rsidP="00716E35">
      <w:pPr>
        <w:rPr>
          <w:bCs/>
          <w:sz w:val="24"/>
        </w:rPr>
      </w:pPr>
      <w:r>
        <w:rPr>
          <w:bCs/>
          <w:sz w:val="24"/>
        </w:rPr>
        <w:t xml:space="preserve">Tucker Brown: It would wipe them out and </w:t>
      </w:r>
      <w:proofErr w:type="gramStart"/>
      <w:r>
        <w:rPr>
          <w:bCs/>
          <w:sz w:val="24"/>
        </w:rPr>
        <w:t>couldn’t</w:t>
      </w:r>
      <w:proofErr w:type="gramEnd"/>
      <w:r>
        <w:rPr>
          <w:bCs/>
          <w:sz w:val="24"/>
        </w:rPr>
        <w:t xml:space="preserve"> do it unless you had the same font then you could do it. </w:t>
      </w:r>
      <w:r w:rsidR="00DE4409">
        <w:rPr>
          <w:bCs/>
          <w:sz w:val="24"/>
        </w:rPr>
        <w:t xml:space="preserve">Multi-select you would get the lowest common denominator of if one sign only gets 10 characters then you get 10. Or we could put something like varies. </w:t>
      </w:r>
      <w:r w:rsidR="00356727">
        <w:rPr>
          <w:bCs/>
          <w:sz w:val="24"/>
        </w:rPr>
        <w:t>So,</w:t>
      </w:r>
      <w:r w:rsidR="00DE4409">
        <w:rPr>
          <w:bCs/>
          <w:sz w:val="24"/>
        </w:rPr>
        <w:t xml:space="preserve"> it would either say varies or the lowest number of characters that fit on the sign. </w:t>
      </w:r>
    </w:p>
    <w:p w14:paraId="1D950BF9" w14:textId="1988F939" w:rsidR="00DE4409" w:rsidRDefault="00612850" w:rsidP="00716E35">
      <w:pPr>
        <w:rPr>
          <w:bCs/>
          <w:sz w:val="24"/>
        </w:rPr>
      </w:pPr>
      <w:r>
        <w:rPr>
          <w:bCs/>
          <w:sz w:val="24"/>
        </w:rPr>
        <w:t xml:space="preserve">John Hope: Just to be clear, we are only taking about the window where you edit multiple selected DMS signs. </w:t>
      </w:r>
    </w:p>
    <w:p w14:paraId="36CDC877" w14:textId="1EAF69DA" w:rsidR="00612850" w:rsidRDefault="00612850" w:rsidP="00716E35">
      <w:pPr>
        <w:rPr>
          <w:bCs/>
          <w:sz w:val="24"/>
        </w:rPr>
      </w:pPr>
      <w:r>
        <w:rPr>
          <w:bCs/>
          <w:sz w:val="24"/>
        </w:rPr>
        <w:t xml:space="preserve">Tucker Brown: Yes, this specific one would be on the edit DMS. At some point in the response plan dialog, you will have to change the message through edit DMS dialog. That would apply to all edit DMS dialogs and would be applicable and you would see it here as well. </w:t>
      </w:r>
    </w:p>
    <w:p w14:paraId="4A7C9667" w14:textId="2A224318" w:rsidR="00F05877" w:rsidRDefault="00F05877" w:rsidP="00716E35">
      <w:pPr>
        <w:rPr>
          <w:bCs/>
          <w:sz w:val="24"/>
        </w:rPr>
      </w:pPr>
      <w:r>
        <w:rPr>
          <w:bCs/>
          <w:sz w:val="24"/>
        </w:rPr>
        <w:t xml:space="preserve">John Hope: Is there any indicator on the response plan message generator that the message </w:t>
      </w:r>
      <w:proofErr w:type="gramStart"/>
      <w:r>
        <w:rPr>
          <w:bCs/>
          <w:sz w:val="24"/>
        </w:rPr>
        <w:t>wouldn’t</w:t>
      </w:r>
      <w:proofErr w:type="gramEnd"/>
      <w:r>
        <w:rPr>
          <w:bCs/>
          <w:sz w:val="24"/>
        </w:rPr>
        <w:t xml:space="preserve"> fit?</w:t>
      </w:r>
    </w:p>
    <w:p w14:paraId="7F74C595" w14:textId="6E1E773C" w:rsidR="00F05877" w:rsidRDefault="00F05877" w:rsidP="00716E35">
      <w:pPr>
        <w:rPr>
          <w:bCs/>
          <w:sz w:val="24"/>
        </w:rPr>
      </w:pPr>
      <w:r>
        <w:rPr>
          <w:bCs/>
          <w:sz w:val="24"/>
        </w:rPr>
        <w:t xml:space="preserve">Tucker Brown: Not right now. Part of the intent here is to let them know why </w:t>
      </w:r>
      <w:proofErr w:type="gramStart"/>
      <w:r w:rsidR="00356727">
        <w:rPr>
          <w:bCs/>
          <w:sz w:val="24"/>
        </w:rPr>
        <w:t>you’re</w:t>
      </w:r>
      <w:proofErr w:type="gramEnd"/>
      <w:r>
        <w:rPr>
          <w:bCs/>
          <w:sz w:val="24"/>
        </w:rPr>
        <w:t xml:space="preserve"> getting a blank. </w:t>
      </w:r>
    </w:p>
    <w:p w14:paraId="350FACAA" w14:textId="751321CA" w:rsidR="00F05877" w:rsidRDefault="00F05877" w:rsidP="00716E35">
      <w:pPr>
        <w:rPr>
          <w:bCs/>
          <w:sz w:val="24"/>
        </w:rPr>
      </w:pPr>
      <w:r>
        <w:rPr>
          <w:bCs/>
          <w:sz w:val="24"/>
        </w:rPr>
        <w:t xml:space="preserve">John Hope: Say you put a message out to 5 signs and the message </w:t>
      </w:r>
      <w:proofErr w:type="gramStart"/>
      <w:r>
        <w:rPr>
          <w:bCs/>
          <w:sz w:val="24"/>
        </w:rPr>
        <w:t>doesn’t</w:t>
      </w:r>
      <w:proofErr w:type="gramEnd"/>
      <w:r>
        <w:rPr>
          <w:bCs/>
          <w:sz w:val="24"/>
        </w:rPr>
        <w:t xml:space="preserve"> fit on one of the signs. You go in there and edit it individually and you </w:t>
      </w:r>
      <w:proofErr w:type="gramStart"/>
      <w:r>
        <w:rPr>
          <w:bCs/>
          <w:sz w:val="24"/>
        </w:rPr>
        <w:t>have to</w:t>
      </w:r>
      <w:proofErr w:type="gramEnd"/>
      <w:r>
        <w:rPr>
          <w:bCs/>
          <w:sz w:val="24"/>
        </w:rPr>
        <w:t xml:space="preserve"> do an update, then you would have to go back into that one sign and edit it again. </w:t>
      </w:r>
    </w:p>
    <w:p w14:paraId="7A042FB3" w14:textId="45BF3EEF" w:rsidR="00024926" w:rsidRDefault="00024926" w:rsidP="00716E35">
      <w:pPr>
        <w:rPr>
          <w:bCs/>
          <w:sz w:val="24"/>
        </w:rPr>
      </w:pPr>
      <w:r>
        <w:rPr>
          <w:bCs/>
          <w:sz w:val="24"/>
        </w:rPr>
        <w:lastRenderedPageBreak/>
        <w:t xml:space="preserve">Tucker Brown: </w:t>
      </w:r>
      <w:proofErr w:type="gramStart"/>
      <w:r>
        <w:rPr>
          <w:bCs/>
          <w:sz w:val="24"/>
        </w:rPr>
        <w:t>That’s</w:t>
      </w:r>
      <w:proofErr w:type="gramEnd"/>
      <w:r>
        <w:rPr>
          <w:bCs/>
          <w:sz w:val="24"/>
        </w:rPr>
        <w:t xml:space="preserve"> what I am getting at, if it doesn’t fit an administrator has more of an idea of what they need to do to get it down. They could abbreviate larger words or edit the message template. </w:t>
      </w:r>
      <w:r w:rsidR="00782060">
        <w:rPr>
          <w:bCs/>
          <w:sz w:val="24"/>
        </w:rPr>
        <w:t xml:space="preserve">The signs could have different messages based on the same template and different abbreviations. </w:t>
      </w:r>
    </w:p>
    <w:p w14:paraId="54DE3DB3" w14:textId="5EAB7A0E" w:rsidR="00782060" w:rsidRDefault="00782060" w:rsidP="00716E35">
      <w:pPr>
        <w:rPr>
          <w:bCs/>
          <w:sz w:val="24"/>
        </w:rPr>
      </w:pPr>
      <w:r>
        <w:rPr>
          <w:bCs/>
          <w:sz w:val="24"/>
        </w:rPr>
        <w:t xml:space="preserve">John Hope: After you do the abbreviations there is no indication on the response plan window that the message may not fit. </w:t>
      </w:r>
    </w:p>
    <w:p w14:paraId="40290908" w14:textId="6F04FAA2" w:rsidR="00670C45" w:rsidRDefault="00782060" w:rsidP="00716E35">
      <w:pPr>
        <w:rPr>
          <w:bCs/>
          <w:sz w:val="24"/>
        </w:rPr>
      </w:pPr>
      <w:r>
        <w:rPr>
          <w:bCs/>
          <w:sz w:val="24"/>
        </w:rPr>
        <w:t xml:space="preserve">Tucker Brown: Once it is suggested there is no reason why it </w:t>
      </w:r>
      <w:proofErr w:type="gramStart"/>
      <w:r>
        <w:rPr>
          <w:bCs/>
          <w:sz w:val="24"/>
        </w:rPr>
        <w:t>wouldn’t</w:t>
      </w:r>
      <w:proofErr w:type="gramEnd"/>
      <w:r>
        <w:rPr>
          <w:bCs/>
          <w:sz w:val="24"/>
        </w:rPr>
        <w:t xml:space="preserve"> post. We have the sign </w:t>
      </w:r>
      <w:r w:rsidR="00445EAE">
        <w:rPr>
          <w:bCs/>
          <w:sz w:val="24"/>
        </w:rPr>
        <w:t xml:space="preserve">dimensions and the font. The sign </w:t>
      </w:r>
      <w:proofErr w:type="gramStart"/>
      <w:r w:rsidR="00445EAE">
        <w:rPr>
          <w:bCs/>
          <w:sz w:val="24"/>
        </w:rPr>
        <w:t>shouldn’t</w:t>
      </w:r>
      <w:proofErr w:type="gramEnd"/>
      <w:r w:rsidR="00445EAE">
        <w:rPr>
          <w:bCs/>
          <w:sz w:val="24"/>
        </w:rPr>
        <w:t xml:space="preserve"> reject it once you have a message that is legitimate. The only error message it would give back is that EM tried everything it </w:t>
      </w:r>
      <w:r w:rsidR="00356727">
        <w:rPr>
          <w:bCs/>
          <w:sz w:val="24"/>
        </w:rPr>
        <w:t>could,</w:t>
      </w:r>
      <w:r w:rsidR="00445EAE">
        <w:rPr>
          <w:bCs/>
          <w:sz w:val="24"/>
        </w:rPr>
        <w:t xml:space="preserve"> and we still </w:t>
      </w:r>
      <w:proofErr w:type="gramStart"/>
      <w:r w:rsidR="00445EAE">
        <w:rPr>
          <w:bCs/>
          <w:sz w:val="24"/>
        </w:rPr>
        <w:t>couldn’t</w:t>
      </w:r>
      <w:proofErr w:type="gramEnd"/>
      <w:r w:rsidR="00445EAE">
        <w:rPr>
          <w:bCs/>
          <w:sz w:val="24"/>
        </w:rPr>
        <w:t xml:space="preserve"> get it small enough to fit. </w:t>
      </w:r>
      <w:r w:rsidR="0001651F">
        <w:rPr>
          <w:bCs/>
          <w:sz w:val="24"/>
        </w:rPr>
        <w:t xml:space="preserve">You would be able to see the </w:t>
      </w:r>
      <w:r w:rsidR="00356727">
        <w:rPr>
          <w:bCs/>
          <w:sz w:val="24"/>
        </w:rPr>
        <w:t>error,</w:t>
      </w:r>
      <w:r w:rsidR="0001651F">
        <w:rPr>
          <w:bCs/>
          <w:sz w:val="24"/>
        </w:rPr>
        <w:t xml:space="preserve"> </w:t>
      </w:r>
      <w:r w:rsidR="00356727">
        <w:rPr>
          <w:bCs/>
          <w:sz w:val="24"/>
        </w:rPr>
        <w:t>and, in this case,</w:t>
      </w:r>
      <w:r w:rsidR="0001651F">
        <w:rPr>
          <w:bCs/>
          <w:sz w:val="24"/>
        </w:rPr>
        <w:t xml:space="preserve"> it is that the error is that the message is too large. </w:t>
      </w:r>
    </w:p>
    <w:p w14:paraId="6AA6B54D" w14:textId="103D771C" w:rsidR="00CC510C" w:rsidRDefault="00CC510C" w:rsidP="00716E35">
      <w:pPr>
        <w:rPr>
          <w:bCs/>
          <w:sz w:val="24"/>
        </w:rPr>
      </w:pPr>
      <w:r>
        <w:rPr>
          <w:bCs/>
          <w:sz w:val="24"/>
        </w:rPr>
        <w:t xml:space="preserve">Carla Holmes: What I am understanding is that if you have </w:t>
      </w:r>
      <w:r w:rsidR="00356727">
        <w:rPr>
          <w:bCs/>
          <w:sz w:val="24"/>
        </w:rPr>
        <w:t>a</w:t>
      </w:r>
      <w:r>
        <w:rPr>
          <w:bCs/>
          <w:sz w:val="24"/>
        </w:rPr>
        <w:t xml:space="preserve"> message that </w:t>
      </w:r>
      <w:proofErr w:type="gramStart"/>
      <w:r>
        <w:rPr>
          <w:bCs/>
          <w:sz w:val="24"/>
        </w:rPr>
        <w:t>doesn’t</w:t>
      </w:r>
      <w:proofErr w:type="gramEnd"/>
      <w:r>
        <w:rPr>
          <w:bCs/>
          <w:sz w:val="24"/>
        </w:rPr>
        <w:t xml:space="preserve"> fit the response plan comes back blank?</w:t>
      </w:r>
    </w:p>
    <w:p w14:paraId="10D483C9" w14:textId="32FDCC53" w:rsidR="00CC510C" w:rsidRDefault="00CC510C" w:rsidP="00716E35">
      <w:pPr>
        <w:rPr>
          <w:bCs/>
          <w:sz w:val="24"/>
        </w:rPr>
      </w:pPr>
      <w:r>
        <w:rPr>
          <w:bCs/>
          <w:sz w:val="24"/>
        </w:rPr>
        <w:t xml:space="preserve">Tucker Brown: It is not that you are putting up the message you are requesting a suggestion and EM is attempting to fit the generated message onto the sign. It </w:t>
      </w:r>
      <w:proofErr w:type="gramStart"/>
      <w:r>
        <w:rPr>
          <w:bCs/>
          <w:sz w:val="24"/>
        </w:rPr>
        <w:t>won’t</w:t>
      </w:r>
      <w:proofErr w:type="gramEnd"/>
      <w:r>
        <w:rPr>
          <w:bCs/>
          <w:sz w:val="24"/>
        </w:rPr>
        <w:t xml:space="preserve"> be in the </w:t>
      </w:r>
      <w:r w:rsidR="00356727">
        <w:rPr>
          <w:bCs/>
          <w:sz w:val="24"/>
        </w:rPr>
        <w:t>message,</w:t>
      </w:r>
      <w:r>
        <w:rPr>
          <w:bCs/>
          <w:sz w:val="24"/>
        </w:rPr>
        <w:t xml:space="preserve"> but it would part of the message row you so could see that it had an error. </w:t>
      </w:r>
      <w:r w:rsidR="00C2185F">
        <w:rPr>
          <w:bCs/>
          <w:sz w:val="24"/>
        </w:rPr>
        <w:t>Any other questions or support?</w:t>
      </w:r>
    </w:p>
    <w:p w14:paraId="57EA1E2D" w14:textId="2B4B6900" w:rsidR="00C2185F" w:rsidRDefault="00C2185F" w:rsidP="00716E35">
      <w:pPr>
        <w:rPr>
          <w:bCs/>
          <w:sz w:val="24"/>
        </w:rPr>
      </w:pPr>
      <w:r>
        <w:rPr>
          <w:bCs/>
          <w:sz w:val="24"/>
        </w:rPr>
        <w:t>Mike Crawson: D7 supports.</w:t>
      </w:r>
    </w:p>
    <w:p w14:paraId="0707F1BB" w14:textId="0DDCFE57" w:rsidR="00C2185F" w:rsidRDefault="00C2185F" w:rsidP="00716E35">
      <w:pPr>
        <w:rPr>
          <w:bCs/>
          <w:sz w:val="24"/>
        </w:rPr>
      </w:pPr>
      <w:r>
        <w:rPr>
          <w:bCs/>
          <w:sz w:val="24"/>
        </w:rPr>
        <w:t xml:space="preserve">Kevin Mehaffy: D3 is good with it. </w:t>
      </w:r>
    </w:p>
    <w:p w14:paraId="72160B2C" w14:textId="42361F5C" w:rsidR="00C2185F" w:rsidRDefault="00C2185F" w:rsidP="00716E35">
      <w:pPr>
        <w:rPr>
          <w:bCs/>
          <w:sz w:val="24"/>
        </w:rPr>
      </w:pPr>
      <w:r>
        <w:rPr>
          <w:bCs/>
          <w:sz w:val="24"/>
        </w:rPr>
        <w:t>Kelly Kinney: Turnpike agrees.</w:t>
      </w:r>
    </w:p>
    <w:p w14:paraId="315DE118" w14:textId="4AAD7788" w:rsidR="00C2185F" w:rsidRDefault="00C2185F" w:rsidP="00716E35">
      <w:pPr>
        <w:rPr>
          <w:bCs/>
          <w:sz w:val="24"/>
        </w:rPr>
      </w:pPr>
      <w:r>
        <w:rPr>
          <w:bCs/>
          <w:sz w:val="24"/>
        </w:rPr>
        <w:t xml:space="preserve">Dee McTague: D4 agrees. </w:t>
      </w:r>
    </w:p>
    <w:p w14:paraId="7BCF73B2" w14:textId="44A35E62" w:rsidR="00C2185F" w:rsidRDefault="00C2185F" w:rsidP="00716E35">
      <w:pPr>
        <w:rPr>
          <w:bCs/>
          <w:sz w:val="24"/>
        </w:rPr>
      </w:pPr>
      <w:r>
        <w:rPr>
          <w:bCs/>
          <w:sz w:val="24"/>
        </w:rPr>
        <w:t xml:space="preserve">District One: District one is good as well. </w:t>
      </w:r>
    </w:p>
    <w:p w14:paraId="4A68C060" w14:textId="07B3F3AC" w:rsidR="00C2185F" w:rsidRDefault="00C2185F" w:rsidP="00716E35">
      <w:pPr>
        <w:rPr>
          <w:bCs/>
          <w:sz w:val="24"/>
        </w:rPr>
      </w:pPr>
      <w:r>
        <w:rPr>
          <w:bCs/>
          <w:sz w:val="24"/>
        </w:rPr>
        <w:t xml:space="preserve">District Five: District Five is good. </w:t>
      </w:r>
    </w:p>
    <w:p w14:paraId="7E1996F3" w14:textId="121A3411" w:rsidR="00C2185F" w:rsidRDefault="00C2185F" w:rsidP="00716E35">
      <w:pPr>
        <w:rPr>
          <w:bCs/>
          <w:sz w:val="24"/>
        </w:rPr>
      </w:pPr>
      <w:r>
        <w:rPr>
          <w:bCs/>
          <w:sz w:val="24"/>
        </w:rPr>
        <w:t>Jason Summerfield: We are good.</w:t>
      </w:r>
    </w:p>
    <w:p w14:paraId="124C2AB3" w14:textId="61FA260B" w:rsidR="00C2185F" w:rsidRDefault="00C2185F" w:rsidP="00716E35">
      <w:pPr>
        <w:rPr>
          <w:bCs/>
          <w:sz w:val="24"/>
        </w:rPr>
      </w:pPr>
      <w:r>
        <w:rPr>
          <w:bCs/>
          <w:sz w:val="24"/>
        </w:rPr>
        <w:t xml:space="preserve">District Six: D6 is good. </w:t>
      </w:r>
    </w:p>
    <w:p w14:paraId="54926BCE" w14:textId="0C29AB3C" w:rsidR="00C2185F" w:rsidRDefault="00C2185F" w:rsidP="00716E35">
      <w:pPr>
        <w:rPr>
          <w:bCs/>
          <w:sz w:val="24"/>
        </w:rPr>
      </w:pPr>
      <w:r>
        <w:rPr>
          <w:bCs/>
          <w:sz w:val="24"/>
        </w:rPr>
        <w:t xml:space="preserve">CFX: CFX is good with it. </w:t>
      </w:r>
    </w:p>
    <w:p w14:paraId="359AC2F0" w14:textId="71BAC887" w:rsidR="00C2185F" w:rsidRPr="00C2185F" w:rsidRDefault="00C2185F" w:rsidP="00716E35">
      <w:pPr>
        <w:rPr>
          <w:b/>
          <w:sz w:val="24"/>
        </w:rPr>
      </w:pPr>
      <w:r w:rsidRPr="00C2185F">
        <w:rPr>
          <w:b/>
          <w:sz w:val="24"/>
        </w:rPr>
        <w:t>Item 2: SG-5707: Option to not open a report on completion (only email)</w:t>
      </w:r>
    </w:p>
    <w:p w14:paraId="321AF203" w14:textId="6EACEA15" w:rsidR="00670C45" w:rsidRDefault="00C2185F" w:rsidP="00716E35">
      <w:pPr>
        <w:rPr>
          <w:bCs/>
          <w:sz w:val="24"/>
        </w:rPr>
      </w:pPr>
      <w:r>
        <w:rPr>
          <w:bCs/>
          <w:sz w:val="24"/>
        </w:rPr>
        <w:t xml:space="preserve">Tucker Brown: Right now, if you generate a report from the operator map, and you want it as an email – it will go out as an </w:t>
      </w:r>
      <w:r w:rsidR="00356727">
        <w:rPr>
          <w:bCs/>
          <w:sz w:val="24"/>
        </w:rPr>
        <w:t>email,</w:t>
      </w:r>
      <w:r>
        <w:rPr>
          <w:bCs/>
          <w:sz w:val="24"/>
        </w:rPr>
        <w:t xml:space="preserve"> but it also pops up on your screen. </w:t>
      </w:r>
      <w:r w:rsidR="00356727">
        <w:rPr>
          <w:bCs/>
          <w:sz w:val="24"/>
        </w:rPr>
        <w:t>So,</w:t>
      </w:r>
      <w:r>
        <w:rPr>
          <w:bCs/>
          <w:sz w:val="24"/>
        </w:rPr>
        <w:t xml:space="preserve"> if you queue 20 reports, if you are still logged into the map, you are going to get 20 pop-ups. </w:t>
      </w:r>
      <w:r w:rsidR="00997A2B">
        <w:rPr>
          <w:bCs/>
          <w:sz w:val="24"/>
        </w:rPr>
        <w:t xml:space="preserve">The request here is to add a checkbox to the report creation to allow the user to specify they only want an email with no pop-up. It would still give you the options of downloading, really no changes other than the fact of once it is done you </w:t>
      </w:r>
      <w:proofErr w:type="gramStart"/>
      <w:r w:rsidR="00997A2B">
        <w:rPr>
          <w:bCs/>
          <w:sz w:val="24"/>
        </w:rPr>
        <w:t>don’t</w:t>
      </w:r>
      <w:proofErr w:type="gramEnd"/>
      <w:r w:rsidR="00997A2B">
        <w:rPr>
          <w:bCs/>
          <w:sz w:val="24"/>
        </w:rPr>
        <w:t xml:space="preserve"> get a pop up. </w:t>
      </w:r>
    </w:p>
    <w:p w14:paraId="38CF3E51" w14:textId="04BE44CE" w:rsidR="00997A2B" w:rsidRDefault="00997A2B" w:rsidP="00716E35">
      <w:pPr>
        <w:rPr>
          <w:bCs/>
          <w:sz w:val="24"/>
        </w:rPr>
      </w:pPr>
      <w:r>
        <w:rPr>
          <w:bCs/>
          <w:sz w:val="24"/>
        </w:rPr>
        <w:lastRenderedPageBreak/>
        <w:t>Kevin Mehaffy: Is this done as an operator setting or by per report?</w:t>
      </w:r>
    </w:p>
    <w:p w14:paraId="2A795C2D" w14:textId="26022047" w:rsidR="00997A2B" w:rsidRDefault="00997A2B" w:rsidP="00716E35">
      <w:pPr>
        <w:rPr>
          <w:bCs/>
          <w:sz w:val="24"/>
        </w:rPr>
      </w:pPr>
      <w:r>
        <w:rPr>
          <w:bCs/>
          <w:sz w:val="24"/>
        </w:rPr>
        <w:t xml:space="preserve">Tucker Brown: there are two ways we can do it. It could be that it is in the reporting </w:t>
      </w:r>
      <w:r w:rsidR="00356727">
        <w:rPr>
          <w:bCs/>
          <w:sz w:val="24"/>
        </w:rPr>
        <w:t>dialog,</w:t>
      </w:r>
      <w:r>
        <w:rPr>
          <w:bCs/>
          <w:sz w:val="24"/>
        </w:rPr>
        <w:t xml:space="preserve"> and it is always in a state where you want pop-ups and </w:t>
      </w:r>
      <w:proofErr w:type="gramStart"/>
      <w:r>
        <w:rPr>
          <w:bCs/>
          <w:sz w:val="24"/>
        </w:rPr>
        <w:t>in order to</w:t>
      </w:r>
      <w:proofErr w:type="gramEnd"/>
      <w:r>
        <w:rPr>
          <w:bCs/>
          <w:sz w:val="24"/>
        </w:rPr>
        <w:t xml:space="preserve"> not get that, you would check the box and not get the pop up for reporting. That would be consistent with reporting. Or we could go the route of it being a user setting where if you set this dialog then it would save. It would not be a global setting but a user setting. </w:t>
      </w:r>
    </w:p>
    <w:p w14:paraId="6C729DE8" w14:textId="77777777" w:rsidR="00997A2B" w:rsidRDefault="00997A2B" w:rsidP="00716E35">
      <w:pPr>
        <w:rPr>
          <w:bCs/>
          <w:sz w:val="24"/>
        </w:rPr>
      </w:pPr>
      <w:r>
        <w:rPr>
          <w:bCs/>
          <w:sz w:val="24"/>
        </w:rPr>
        <w:t xml:space="preserve">Jason Summerfield: I would be more in favor that when you open the dialog there is a checkbox and it resets. I </w:t>
      </w:r>
      <w:proofErr w:type="gramStart"/>
      <w:r>
        <w:rPr>
          <w:bCs/>
          <w:sz w:val="24"/>
        </w:rPr>
        <w:t>don’t</w:t>
      </w:r>
      <w:proofErr w:type="gramEnd"/>
      <w:r>
        <w:rPr>
          <w:bCs/>
          <w:sz w:val="24"/>
        </w:rPr>
        <w:t xml:space="preserve"> want someone to forget to uncheck it and complain they aren’t getting reports. </w:t>
      </w:r>
    </w:p>
    <w:p w14:paraId="1A561DCE" w14:textId="77777777" w:rsidR="00997A2B" w:rsidRDefault="00997A2B" w:rsidP="00716E35">
      <w:pPr>
        <w:rPr>
          <w:bCs/>
          <w:sz w:val="24"/>
        </w:rPr>
      </w:pPr>
      <w:r>
        <w:rPr>
          <w:bCs/>
          <w:sz w:val="24"/>
        </w:rPr>
        <w:t xml:space="preserve">Tucker Brown: I can make it like the filters of it saved while you are in it but once you log out and log back in it resets it. </w:t>
      </w:r>
    </w:p>
    <w:p w14:paraId="2CBDADCA" w14:textId="77777777" w:rsidR="00997A2B" w:rsidRDefault="00997A2B" w:rsidP="00716E35">
      <w:pPr>
        <w:rPr>
          <w:bCs/>
          <w:sz w:val="24"/>
        </w:rPr>
      </w:pPr>
      <w:r>
        <w:rPr>
          <w:bCs/>
          <w:sz w:val="24"/>
        </w:rPr>
        <w:t xml:space="preserve">Jason Summerfield: I think that would be a good way of doing it. </w:t>
      </w:r>
    </w:p>
    <w:p w14:paraId="05D486C4" w14:textId="77777777" w:rsidR="00997A2B" w:rsidRDefault="00997A2B" w:rsidP="00716E35">
      <w:pPr>
        <w:rPr>
          <w:bCs/>
          <w:sz w:val="24"/>
        </w:rPr>
      </w:pPr>
      <w:r>
        <w:rPr>
          <w:bCs/>
          <w:sz w:val="24"/>
        </w:rPr>
        <w:t xml:space="preserve">Tucker Brown: Would the default be that I want the popup? </w:t>
      </w:r>
    </w:p>
    <w:p w14:paraId="04B9C2EA" w14:textId="77777777" w:rsidR="00997A2B" w:rsidRDefault="00997A2B" w:rsidP="00716E35">
      <w:pPr>
        <w:rPr>
          <w:bCs/>
          <w:sz w:val="24"/>
        </w:rPr>
      </w:pPr>
      <w:r>
        <w:rPr>
          <w:bCs/>
          <w:sz w:val="24"/>
        </w:rPr>
        <w:t xml:space="preserve">Jason Summerfield: Yes. </w:t>
      </w:r>
    </w:p>
    <w:p w14:paraId="2D07AEC7" w14:textId="77777777" w:rsidR="00997A2B" w:rsidRDefault="00997A2B" w:rsidP="00716E35">
      <w:pPr>
        <w:rPr>
          <w:bCs/>
          <w:sz w:val="24"/>
        </w:rPr>
      </w:pPr>
      <w:r>
        <w:rPr>
          <w:bCs/>
          <w:sz w:val="24"/>
        </w:rPr>
        <w:t xml:space="preserve">Mark Laird: Yes, that is consistent with today. </w:t>
      </w:r>
    </w:p>
    <w:p w14:paraId="78BA6D2E" w14:textId="77777777" w:rsidR="00997A2B" w:rsidRDefault="00997A2B" w:rsidP="00716E35">
      <w:pPr>
        <w:rPr>
          <w:bCs/>
          <w:sz w:val="24"/>
        </w:rPr>
      </w:pPr>
      <w:r>
        <w:rPr>
          <w:bCs/>
          <w:sz w:val="24"/>
        </w:rPr>
        <w:t>Tucker Brown: Any other comments or support for this?</w:t>
      </w:r>
    </w:p>
    <w:p w14:paraId="1DA84525" w14:textId="77777777" w:rsidR="00867C1E" w:rsidRDefault="00997A2B" w:rsidP="00716E35">
      <w:pPr>
        <w:rPr>
          <w:bCs/>
          <w:sz w:val="24"/>
        </w:rPr>
      </w:pPr>
      <w:r>
        <w:rPr>
          <w:bCs/>
          <w:sz w:val="24"/>
        </w:rPr>
        <w:t xml:space="preserve">Mike Crawson: Again, D7 supports this. </w:t>
      </w:r>
    </w:p>
    <w:p w14:paraId="1FF862F8" w14:textId="77777777" w:rsidR="00867C1E" w:rsidRDefault="00867C1E" w:rsidP="00716E35">
      <w:pPr>
        <w:rPr>
          <w:bCs/>
          <w:sz w:val="24"/>
        </w:rPr>
      </w:pPr>
      <w:r>
        <w:rPr>
          <w:bCs/>
          <w:sz w:val="24"/>
        </w:rPr>
        <w:t>Christine Shafik: Anyone else support this?</w:t>
      </w:r>
    </w:p>
    <w:p w14:paraId="534C2707" w14:textId="13FF3FB7" w:rsidR="00867C1E" w:rsidRDefault="00867C1E" w:rsidP="00716E35">
      <w:pPr>
        <w:rPr>
          <w:bCs/>
          <w:sz w:val="24"/>
        </w:rPr>
      </w:pPr>
      <w:r>
        <w:rPr>
          <w:bCs/>
          <w:sz w:val="24"/>
        </w:rPr>
        <w:t>Dee McTague: D4 supports.</w:t>
      </w:r>
    </w:p>
    <w:p w14:paraId="423C12D7" w14:textId="4B57A3A2" w:rsidR="00867C1E" w:rsidRDefault="00867C1E" w:rsidP="00716E35">
      <w:pPr>
        <w:rPr>
          <w:bCs/>
          <w:sz w:val="24"/>
        </w:rPr>
      </w:pPr>
      <w:r>
        <w:rPr>
          <w:bCs/>
          <w:sz w:val="24"/>
        </w:rPr>
        <w:t>D6 supports.</w:t>
      </w:r>
    </w:p>
    <w:p w14:paraId="7C2D5EF5" w14:textId="3D87A8FF" w:rsidR="00867C1E" w:rsidRDefault="00867C1E" w:rsidP="00716E35">
      <w:pPr>
        <w:rPr>
          <w:bCs/>
          <w:sz w:val="24"/>
        </w:rPr>
      </w:pPr>
      <w:r>
        <w:rPr>
          <w:bCs/>
          <w:sz w:val="24"/>
        </w:rPr>
        <w:t>D2 supports.</w:t>
      </w:r>
    </w:p>
    <w:p w14:paraId="3D81188D" w14:textId="1D9CE0FB" w:rsidR="00867C1E" w:rsidRDefault="00867C1E" w:rsidP="00716E35">
      <w:pPr>
        <w:rPr>
          <w:bCs/>
          <w:sz w:val="24"/>
        </w:rPr>
      </w:pPr>
      <w:r>
        <w:rPr>
          <w:bCs/>
          <w:sz w:val="24"/>
        </w:rPr>
        <w:t xml:space="preserve">District One supports. </w:t>
      </w:r>
    </w:p>
    <w:p w14:paraId="266FCCAF" w14:textId="7CB8E6D0" w:rsidR="00867C1E" w:rsidRDefault="00867C1E" w:rsidP="00716E35">
      <w:pPr>
        <w:rPr>
          <w:bCs/>
          <w:sz w:val="24"/>
        </w:rPr>
      </w:pPr>
      <w:r>
        <w:rPr>
          <w:bCs/>
          <w:sz w:val="24"/>
        </w:rPr>
        <w:t>D5 supports.</w:t>
      </w:r>
    </w:p>
    <w:p w14:paraId="4D7354CB" w14:textId="3FB5E00C" w:rsidR="00867C1E" w:rsidRDefault="00867C1E" w:rsidP="00716E35">
      <w:pPr>
        <w:rPr>
          <w:bCs/>
          <w:sz w:val="24"/>
        </w:rPr>
      </w:pPr>
      <w:r>
        <w:rPr>
          <w:bCs/>
          <w:sz w:val="24"/>
        </w:rPr>
        <w:t xml:space="preserve">CFX supports. </w:t>
      </w:r>
    </w:p>
    <w:p w14:paraId="126252E7" w14:textId="59474CD8" w:rsidR="00997A2B" w:rsidRPr="008F472D" w:rsidRDefault="00867C1E" w:rsidP="00716E35">
      <w:pPr>
        <w:rPr>
          <w:b/>
          <w:sz w:val="24"/>
        </w:rPr>
      </w:pPr>
      <w:r w:rsidRPr="008F472D">
        <w:rPr>
          <w:b/>
          <w:sz w:val="24"/>
        </w:rPr>
        <w:t xml:space="preserve">Item 3: SG-5849 New Report – Cameras that </w:t>
      </w:r>
      <w:proofErr w:type="gramStart"/>
      <w:r w:rsidRPr="008F472D">
        <w:rPr>
          <w:b/>
          <w:sz w:val="24"/>
        </w:rPr>
        <w:t>haven’t</w:t>
      </w:r>
      <w:proofErr w:type="gramEnd"/>
      <w:r w:rsidRPr="008F472D">
        <w:rPr>
          <w:b/>
          <w:sz w:val="24"/>
        </w:rPr>
        <w:t xml:space="preserve"> been </w:t>
      </w:r>
      <w:r w:rsidR="00356727" w:rsidRPr="008F472D">
        <w:rPr>
          <w:b/>
          <w:sz w:val="24"/>
        </w:rPr>
        <w:t>used.</w:t>
      </w:r>
    </w:p>
    <w:p w14:paraId="1AFA8E99" w14:textId="2EDCF5EC" w:rsidR="00867C1E" w:rsidRDefault="008F472D" w:rsidP="00716E35">
      <w:pPr>
        <w:rPr>
          <w:bCs/>
          <w:sz w:val="24"/>
        </w:rPr>
      </w:pPr>
      <w:r>
        <w:rPr>
          <w:bCs/>
          <w:sz w:val="24"/>
        </w:rPr>
        <w:t xml:space="preserve">Tucker Brown: </w:t>
      </w:r>
      <w:r w:rsidR="002A02AC">
        <w:rPr>
          <w:bCs/>
          <w:sz w:val="24"/>
        </w:rPr>
        <w:t xml:space="preserve">This came up as a report but wanted to ask if there was an operational need for this. </w:t>
      </w:r>
      <w:r>
        <w:rPr>
          <w:bCs/>
          <w:sz w:val="24"/>
        </w:rPr>
        <w:t>The enhancement is to add a report that shows instances in which a camera was not used for a configurable amount of time. This would be a report run after the instances occurred. Is there any interest in doing this in real time?</w:t>
      </w:r>
      <w:r w:rsidR="001A55A3">
        <w:rPr>
          <w:bCs/>
          <w:sz w:val="24"/>
        </w:rPr>
        <w:t xml:space="preserve"> </w:t>
      </w:r>
      <w:r w:rsidR="002A02AC">
        <w:rPr>
          <w:bCs/>
          <w:sz w:val="24"/>
        </w:rPr>
        <w:t xml:space="preserve">The district who submitted it </w:t>
      </w:r>
      <w:proofErr w:type="gramStart"/>
      <w:r w:rsidR="002A02AC">
        <w:rPr>
          <w:bCs/>
          <w:sz w:val="24"/>
        </w:rPr>
        <w:t>doesn’t</w:t>
      </w:r>
      <w:proofErr w:type="gramEnd"/>
      <w:r w:rsidR="002A02AC">
        <w:rPr>
          <w:bCs/>
          <w:sz w:val="24"/>
        </w:rPr>
        <w:t xml:space="preserve"> need it in real time, but I wanted to ask if anyone could use it in real time. </w:t>
      </w:r>
    </w:p>
    <w:p w14:paraId="2102A94C" w14:textId="0C29DE2E" w:rsidR="002A02AC" w:rsidRDefault="002A02AC" w:rsidP="00716E35">
      <w:pPr>
        <w:rPr>
          <w:bCs/>
          <w:sz w:val="24"/>
        </w:rPr>
      </w:pPr>
      <w:r>
        <w:rPr>
          <w:bCs/>
          <w:sz w:val="24"/>
        </w:rPr>
        <w:lastRenderedPageBreak/>
        <w:t xml:space="preserve">Mark Laird: Real time would be helpful. What we </w:t>
      </w:r>
      <w:proofErr w:type="gramStart"/>
      <w:r>
        <w:rPr>
          <w:bCs/>
          <w:sz w:val="24"/>
        </w:rPr>
        <w:t>don’t</w:t>
      </w:r>
      <w:proofErr w:type="gramEnd"/>
      <w:r>
        <w:rPr>
          <w:bCs/>
          <w:sz w:val="24"/>
        </w:rPr>
        <w:t xml:space="preserve"> have is every time a trigger goes off that says </w:t>
      </w:r>
      <w:r w:rsidR="00356727">
        <w:rPr>
          <w:bCs/>
          <w:sz w:val="24"/>
        </w:rPr>
        <w:t>it’s</w:t>
      </w:r>
      <w:r>
        <w:rPr>
          <w:bCs/>
          <w:sz w:val="24"/>
        </w:rPr>
        <w:t xml:space="preserve"> been a configured amount of time, we get a </w:t>
      </w:r>
      <w:r w:rsidR="00356727">
        <w:rPr>
          <w:bCs/>
          <w:sz w:val="24"/>
        </w:rPr>
        <w:t>camera-by-camera</w:t>
      </w:r>
      <w:r>
        <w:rPr>
          <w:bCs/>
          <w:sz w:val="24"/>
        </w:rPr>
        <w:t xml:space="preserve"> check for use every thirty minutes. If it </w:t>
      </w:r>
      <w:proofErr w:type="gramStart"/>
      <w:r>
        <w:rPr>
          <w:bCs/>
          <w:sz w:val="24"/>
        </w:rPr>
        <w:t>hasn’t</w:t>
      </w:r>
      <w:proofErr w:type="gramEnd"/>
      <w:r>
        <w:rPr>
          <w:bCs/>
          <w:sz w:val="24"/>
        </w:rPr>
        <w:t xml:space="preserve"> gone through the time it was configured, give me a list of the cameras for the single alert. </w:t>
      </w:r>
    </w:p>
    <w:p w14:paraId="7BD355C5" w14:textId="2DFC3A91" w:rsidR="002A02AC" w:rsidRDefault="002A02AC" w:rsidP="00716E35">
      <w:pPr>
        <w:rPr>
          <w:bCs/>
          <w:sz w:val="24"/>
        </w:rPr>
      </w:pPr>
      <w:r>
        <w:rPr>
          <w:bCs/>
          <w:sz w:val="24"/>
        </w:rPr>
        <w:t>Tucker Brown: What is the output to that? An email or an alert</w:t>
      </w:r>
      <w:r w:rsidR="00DA765E">
        <w:rPr>
          <w:bCs/>
          <w:sz w:val="24"/>
        </w:rPr>
        <w:t xml:space="preserve"> on the map</w:t>
      </w:r>
      <w:r>
        <w:rPr>
          <w:bCs/>
          <w:sz w:val="24"/>
        </w:rPr>
        <w:t>?</w:t>
      </w:r>
    </w:p>
    <w:p w14:paraId="4324D598" w14:textId="5ABE1F83" w:rsidR="002A02AC" w:rsidRDefault="002A02AC" w:rsidP="00716E35">
      <w:pPr>
        <w:rPr>
          <w:bCs/>
          <w:sz w:val="24"/>
        </w:rPr>
      </w:pPr>
      <w:r>
        <w:rPr>
          <w:bCs/>
          <w:sz w:val="24"/>
        </w:rPr>
        <w:t xml:space="preserve">Mark Laird: I </w:t>
      </w:r>
      <w:proofErr w:type="gramStart"/>
      <w:r>
        <w:rPr>
          <w:bCs/>
          <w:sz w:val="24"/>
        </w:rPr>
        <w:t>don’t</w:t>
      </w:r>
      <w:proofErr w:type="gramEnd"/>
      <w:r>
        <w:rPr>
          <w:bCs/>
          <w:sz w:val="24"/>
        </w:rPr>
        <w:t xml:space="preserve"> know, I have the same question. </w:t>
      </w:r>
    </w:p>
    <w:p w14:paraId="4ACBBF07" w14:textId="76417D62" w:rsidR="002A02AC" w:rsidRDefault="002A02AC" w:rsidP="00716E35">
      <w:pPr>
        <w:rPr>
          <w:bCs/>
          <w:sz w:val="24"/>
        </w:rPr>
      </w:pPr>
      <w:r>
        <w:rPr>
          <w:bCs/>
          <w:sz w:val="24"/>
        </w:rPr>
        <w:t>Greg Kirkpatrick: I think the issue we will face i</w:t>
      </w:r>
      <w:r w:rsidR="00DA765E">
        <w:rPr>
          <w:bCs/>
          <w:sz w:val="24"/>
        </w:rPr>
        <w:t xml:space="preserve">f it was an email, a lot of operators might not see that email come through. Unless it is directed to the supervisor, but a pop-up through the map might work. Maybe it cycles through every hour that way it limits the </w:t>
      </w:r>
      <w:r w:rsidR="00356727">
        <w:rPr>
          <w:bCs/>
          <w:sz w:val="24"/>
        </w:rPr>
        <w:t>number</w:t>
      </w:r>
      <w:r w:rsidR="00DA765E">
        <w:rPr>
          <w:bCs/>
          <w:sz w:val="24"/>
        </w:rPr>
        <w:t xml:space="preserve"> of pop-ups they have. We </w:t>
      </w:r>
      <w:proofErr w:type="gramStart"/>
      <w:r w:rsidR="00DA765E">
        <w:rPr>
          <w:bCs/>
          <w:sz w:val="24"/>
        </w:rPr>
        <w:t>don’t</w:t>
      </w:r>
      <w:proofErr w:type="gramEnd"/>
      <w:r w:rsidR="00DA765E">
        <w:rPr>
          <w:bCs/>
          <w:sz w:val="24"/>
        </w:rPr>
        <w:t xml:space="preserve"> want to overload them with too many things. </w:t>
      </w:r>
    </w:p>
    <w:p w14:paraId="3971187A" w14:textId="6482EE38" w:rsidR="00DA765E" w:rsidRDefault="00DA765E" w:rsidP="00716E35">
      <w:pPr>
        <w:rPr>
          <w:bCs/>
          <w:sz w:val="24"/>
        </w:rPr>
      </w:pPr>
      <w:r>
        <w:rPr>
          <w:bCs/>
          <w:sz w:val="24"/>
        </w:rPr>
        <w:t xml:space="preserve">Kevin Mehaffy: I think it would be helpful to have so the operators know. </w:t>
      </w:r>
    </w:p>
    <w:p w14:paraId="0DF9D9E0" w14:textId="70ECD8F3" w:rsidR="00DA765E" w:rsidRDefault="00DA765E" w:rsidP="00716E35">
      <w:pPr>
        <w:rPr>
          <w:bCs/>
          <w:sz w:val="24"/>
        </w:rPr>
      </w:pPr>
      <w:r>
        <w:rPr>
          <w:bCs/>
          <w:sz w:val="24"/>
        </w:rPr>
        <w:t>Eddie Grant: When we say cameras, what are we referring to? FDOT cameras, local agency cameras? There are a lot of shared cameras that we have access to. Does anyone else have cameras from local agencies? Or is it just FDOT cameras.</w:t>
      </w:r>
    </w:p>
    <w:p w14:paraId="494BE866" w14:textId="01AF1D2A" w:rsidR="00DA765E" w:rsidRDefault="00DA765E" w:rsidP="00716E35">
      <w:pPr>
        <w:rPr>
          <w:bCs/>
          <w:sz w:val="24"/>
        </w:rPr>
      </w:pPr>
      <w:r>
        <w:rPr>
          <w:bCs/>
          <w:sz w:val="24"/>
        </w:rPr>
        <w:t xml:space="preserve">Mike Kerpen: We have the same thing where we have a lot of local cameras that we share ownership </w:t>
      </w:r>
      <w:r w:rsidR="00356727">
        <w:rPr>
          <w:bCs/>
          <w:sz w:val="24"/>
        </w:rPr>
        <w:t>with,</w:t>
      </w:r>
      <w:r>
        <w:rPr>
          <w:bCs/>
          <w:sz w:val="24"/>
        </w:rPr>
        <w:t xml:space="preserve"> and I would say we would not include those. It would just be FDOT owned cameras. </w:t>
      </w:r>
    </w:p>
    <w:p w14:paraId="60AE8A27" w14:textId="55952750" w:rsidR="00DA765E" w:rsidRDefault="00DA765E" w:rsidP="00716E35">
      <w:pPr>
        <w:rPr>
          <w:bCs/>
          <w:sz w:val="24"/>
        </w:rPr>
      </w:pPr>
      <w:r>
        <w:rPr>
          <w:bCs/>
          <w:sz w:val="24"/>
        </w:rPr>
        <w:t xml:space="preserve">Eddie Grant: I just wanted to make sure that we understood. </w:t>
      </w:r>
    </w:p>
    <w:p w14:paraId="5611F8E9" w14:textId="09CD60F2" w:rsidR="00DA765E" w:rsidRDefault="00DA765E" w:rsidP="00716E35">
      <w:pPr>
        <w:rPr>
          <w:bCs/>
          <w:sz w:val="24"/>
        </w:rPr>
      </w:pPr>
      <w:r>
        <w:rPr>
          <w:bCs/>
          <w:sz w:val="24"/>
        </w:rPr>
        <w:t xml:space="preserve">Tucker Brown: Every 30 minutes there is something that should be done with the camera and every hour it checks to see if that has happened. I get to that hour </w:t>
      </w:r>
      <w:r w:rsidR="00BF6805">
        <w:rPr>
          <w:bCs/>
          <w:sz w:val="24"/>
        </w:rPr>
        <w:t>point,</w:t>
      </w:r>
      <w:r>
        <w:rPr>
          <w:bCs/>
          <w:sz w:val="24"/>
        </w:rPr>
        <w:t xml:space="preserve"> and it starts checking and camera one was used 23 minutes ago. </w:t>
      </w:r>
      <w:r w:rsidR="00356727">
        <w:rPr>
          <w:bCs/>
          <w:sz w:val="24"/>
        </w:rPr>
        <w:t>So,</w:t>
      </w:r>
      <w:r>
        <w:rPr>
          <w:bCs/>
          <w:sz w:val="24"/>
        </w:rPr>
        <w:t xml:space="preserve"> it </w:t>
      </w:r>
      <w:proofErr w:type="gramStart"/>
      <w:r>
        <w:rPr>
          <w:bCs/>
          <w:sz w:val="24"/>
        </w:rPr>
        <w:t>hasn’t</w:t>
      </w:r>
      <w:proofErr w:type="gramEnd"/>
      <w:r>
        <w:rPr>
          <w:bCs/>
          <w:sz w:val="24"/>
        </w:rPr>
        <w:t xml:space="preserve"> hit that </w:t>
      </w:r>
      <w:r w:rsidR="00356727">
        <w:rPr>
          <w:bCs/>
          <w:sz w:val="24"/>
        </w:rPr>
        <w:t>30-minute</w:t>
      </w:r>
      <w:r>
        <w:rPr>
          <w:bCs/>
          <w:sz w:val="24"/>
        </w:rPr>
        <w:t xml:space="preserve"> mark yet so it will not be reported on. The next check is an hour </w:t>
      </w:r>
      <w:r w:rsidR="00356727">
        <w:rPr>
          <w:bCs/>
          <w:sz w:val="24"/>
        </w:rPr>
        <w:t>later,</w:t>
      </w:r>
      <w:r>
        <w:rPr>
          <w:bCs/>
          <w:sz w:val="24"/>
        </w:rPr>
        <w:t xml:space="preserve"> and they </w:t>
      </w:r>
      <w:proofErr w:type="gramStart"/>
      <w:r>
        <w:rPr>
          <w:bCs/>
          <w:sz w:val="24"/>
        </w:rPr>
        <w:t>didn’t</w:t>
      </w:r>
      <w:proofErr w:type="gramEnd"/>
      <w:r>
        <w:rPr>
          <w:bCs/>
          <w:sz w:val="24"/>
        </w:rPr>
        <w:t xml:space="preserve"> use it for 45 minutes and then the next hour check comes up and it shows it was used 15 minutes ago so it missed the 45 </w:t>
      </w:r>
      <w:r w:rsidR="00356727">
        <w:rPr>
          <w:bCs/>
          <w:sz w:val="24"/>
        </w:rPr>
        <w:t>minutes</w:t>
      </w:r>
      <w:r>
        <w:rPr>
          <w:bCs/>
          <w:sz w:val="24"/>
        </w:rPr>
        <w:t xml:space="preserve"> out of use. Are you wanting to know if at any point it got to there and it needs to report on it? I just </w:t>
      </w:r>
      <w:proofErr w:type="gramStart"/>
      <w:r>
        <w:rPr>
          <w:bCs/>
          <w:sz w:val="24"/>
        </w:rPr>
        <w:t>don’t</w:t>
      </w:r>
      <w:proofErr w:type="gramEnd"/>
      <w:r>
        <w:rPr>
          <w:bCs/>
          <w:sz w:val="24"/>
        </w:rPr>
        <w:t xml:space="preserve"> want to miss any spots. We can make the window </w:t>
      </w:r>
      <w:r w:rsidR="00BF6805">
        <w:rPr>
          <w:bCs/>
          <w:sz w:val="24"/>
        </w:rPr>
        <w:t>configurable;</w:t>
      </w:r>
      <w:r>
        <w:rPr>
          <w:bCs/>
          <w:sz w:val="24"/>
        </w:rPr>
        <w:t xml:space="preserve"> I am debating on what tolerance you have. </w:t>
      </w:r>
    </w:p>
    <w:p w14:paraId="2C236602" w14:textId="09D77DB5" w:rsidR="00DA765E" w:rsidRDefault="00DA765E" w:rsidP="00716E35">
      <w:pPr>
        <w:rPr>
          <w:bCs/>
          <w:sz w:val="24"/>
        </w:rPr>
      </w:pPr>
      <w:r>
        <w:rPr>
          <w:bCs/>
          <w:sz w:val="24"/>
        </w:rPr>
        <w:t xml:space="preserve">Kevin Mehaffy: In District Three we use a similar report to </w:t>
      </w:r>
      <w:r w:rsidR="00356727">
        <w:rPr>
          <w:bCs/>
          <w:sz w:val="24"/>
        </w:rPr>
        <w:t>this,</w:t>
      </w:r>
      <w:r w:rsidR="00BF6805">
        <w:rPr>
          <w:bCs/>
          <w:sz w:val="24"/>
        </w:rPr>
        <w:t xml:space="preserve"> and we run it at mid shift and the end of shift. At mid shift we see if we have touched everything and if we are going to meet our goal or not and direct our staff accordingly. </w:t>
      </w:r>
    </w:p>
    <w:p w14:paraId="00F74DF8" w14:textId="1F2429FA" w:rsidR="007F16FC" w:rsidRDefault="007F16FC" w:rsidP="00716E35">
      <w:pPr>
        <w:rPr>
          <w:bCs/>
          <w:sz w:val="24"/>
        </w:rPr>
      </w:pPr>
      <w:r>
        <w:rPr>
          <w:bCs/>
          <w:sz w:val="24"/>
        </w:rPr>
        <w:t>Tucker Brown: For the report side there is no issue because they were going to make that anyway, the question was if we needed a real time side.  Here is what I did hear:</w:t>
      </w:r>
    </w:p>
    <w:p w14:paraId="496B0F85" w14:textId="78221EAE" w:rsidR="007F16FC" w:rsidRDefault="007F16FC" w:rsidP="007F16FC">
      <w:pPr>
        <w:pStyle w:val="ListParagraph"/>
        <w:numPr>
          <w:ilvl w:val="0"/>
          <w:numId w:val="22"/>
        </w:numPr>
        <w:rPr>
          <w:bCs/>
          <w:sz w:val="24"/>
        </w:rPr>
      </w:pPr>
      <w:r>
        <w:rPr>
          <w:bCs/>
          <w:sz w:val="24"/>
        </w:rPr>
        <w:t xml:space="preserve">We want to monitor specific cameras so there is some sort of attribute on a camera. </w:t>
      </w:r>
    </w:p>
    <w:p w14:paraId="4FFFFEBC" w14:textId="3EC1BC2D" w:rsidR="007F16FC" w:rsidRDefault="007F16FC" w:rsidP="007F16FC">
      <w:pPr>
        <w:pStyle w:val="ListParagraph"/>
        <w:numPr>
          <w:ilvl w:val="0"/>
          <w:numId w:val="22"/>
        </w:numPr>
        <w:rPr>
          <w:bCs/>
          <w:sz w:val="24"/>
        </w:rPr>
      </w:pPr>
      <w:r>
        <w:rPr>
          <w:bCs/>
          <w:sz w:val="24"/>
        </w:rPr>
        <w:t xml:space="preserve">From that standpoint there would be a configurable </w:t>
      </w:r>
      <w:proofErr w:type="gramStart"/>
      <w:r>
        <w:rPr>
          <w:bCs/>
          <w:sz w:val="24"/>
        </w:rPr>
        <w:t>time period</w:t>
      </w:r>
      <w:proofErr w:type="gramEnd"/>
      <w:r>
        <w:rPr>
          <w:bCs/>
          <w:sz w:val="24"/>
        </w:rPr>
        <w:t xml:space="preserve"> for often we check this and a configurable time period for non-usage which is how long you cannot use a camera before we tag that. </w:t>
      </w:r>
    </w:p>
    <w:p w14:paraId="295CCEE9" w14:textId="53DD1B23" w:rsidR="00FA7640" w:rsidRDefault="00FA7640" w:rsidP="007F16FC">
      <w:pPr>
        <w:pStyle w:val="ListParagraph"/>
        <w:numPr>
          <w:ilvl w:val="0"/>
          <w:numId w:val="22"/>
        </w:numPr>
        <w:rPr>
          <w:bCs/>
          <w:sz w:val="24"/>
        </w:rPr>
      </w:pPr>
      <w:r>
        <w:rPr>
          <w:bCs/>
          <w:sz w:val="24"/>
        </w:rPr>
        <w:lastRenderedPageBreak/>
        <w:t xml:space="preserve">A single pop-up that lists </w:t>
      </w:r>
      <w:proofErr w:type="gramStart"/>
      <w:r>
        <w:rPr>
          <w:bCs/>
          <w:sz w:val="24"/>
        </w:rPr>
        <w:t>all of</w:t>
      </w:r>
      <w:proofErr w:type="gramEnd"/>
      <w:r>
        <w:rPr>
          <w:bCs/>
          <w:sz w:val="24"/>
        </w:rPr>
        <w:t xml:space="preserve"> the cameras that were not utilized. It will be a pop-up or something in the alert, I am thinking pop-up like the spelling window. There is not really a response for it. </w:t>
      </w:r>
    </w:p>
    <w:p w14:paraId="6466FB55" w14:textId="24BE2127" w:rsidR="00FA7640" w:rsidRDefault="00FA7640" w:rsidP="007F16FC">
      <w:pPr>
        <w:pStyle w:val="ListParagraph"/>
        <w:numPr>
          <w:ilvl w:val="0"/>
          <w:numId w:val="22"/>
        </w:numPr>
        <w:rPr>
          <w:bCs/>
          <w:sz w:val="24"/>
        </w:rPr>
      </w:pPr>
      <w:r>
        <w:rPr>
          <w:bCs/>
          <w:sz w:val="24"/>
        </w:rPr>
        <w:t xml:space="preserve">Then you can run a report for a period and tell non-usage of the cameras that were not utilized during a period. </w:t>
      </w:r>
    </w:p>
    <w:p w14:paraId="2D0AA292" w14:textId="50B15CE8" w:rsidR="00FA7640" w:rsidRDefault="00FA7640" w:rsidP="00FA7640">
      <w:pPr>
        <w:rPr>
          <w:bCs/>
          <w:sz w:val="24"/>
        </w:rPr>
      </w:pPr>
      <w:r>
        <w:rPr>
          <w:bCs/>
          <w:sz w:val="24"/>
        </w:rPr>
        <w:t xml:space="preserve">Eddie Grant: From a District standpoint </w:t>
      </w:r>
      <w:r w:rsidR="00356727">
        <w:rPr>
          <w:bCs/>
          <w:sz w:val="24"/>
        </w:rPr>
        <w:t>how,</w:t>
      </w:r>
      <w:r>
        <w:rPr>
          <w:bCs/>
          <w:sz w:val="24"/>
        </w:rPr>
        <w:t xml:space="preserve"> many operators are associated with a camera. For </w:t>
      </w:r>
      <w:r w:rsidR="00356727">
        <w:rPr>
          <w:bCs/>
          <w:sz w:val="24"/>
        </w:rPr>
        <w:t>instance,</w:t>
      </w:r>
      <w:r>
        <w:rPr>
          <w:bCs/>
          <w:sz w:val="24"/>
        </w:rPr>
        <w:t xml:space="preserve"> we have different segments of roadways that people cover. What is the average number of cameras an operator should use per District? </w:t>
      </w:r>
    </w:p>
    <w:p w14:paraId="55FAA16E" w14:textId="3F662F43" w:rsidR="00FA7640" w:rsidRDefault="00FA7640" w:rsidP="00FA7640">
      <w:pPr>
        <w:rPr>
          <w:bCs/>
          <w:sz w:val="24"/>
        </w:rPr>
      </w:pPr>
      <w:r>
        <w:rPr>
          <w:bCs/>
          <w:sz w:val="24"/>
        </w:rPr>
        <w:t xml:space="preserve">Kevin Mehaffy: District Three is 100 per operator. </w:t>
      </w:r>
    </w:p>
    <w:p w14:paraId="4E2FE80B" w14:textId="2781F31D" w:rsidR="00FA7640" w:rsidRDefault="00085DB8" w:rsidP="00FA7640">
      <w:pPr>
        <w:rPr>
          <w:bCs/>
          <w:sz w:val="24"/>
        </w:rPr>
      </w:pPr>
      <w:r>
        <w:rPr>
          <w:bCs/>
          <w:sz w:val="24"/>
        </w:rPr>
        <w:t xml:space="preserve">Mike Kerpen: District Seven is about 60 per operator. </w:t>
      </w:r>
    </w:p>
    <w:p w14:paraId="3F58752E" w14:textId="1101A494" w:rsidR="00085DB8" w:rsidRDefault="00085DB8" w:rsidP="00FA7640">
      <w:pPr>
        <w:rPr>
          <w:bCs/>
          <w:sz w:val="24"/>
        </w:rPr>
      </w:pPr>
      <w:r>
        <w:rPr>
          <w:bCs/>
          <w:sz w:val="24"/>
        </w:rPr>
        <w:t xml:space="preserve">Dee McTague: Our responsibilities are broken down by road ranger beats, I </w:t>
      </w:r>
      <w:proofErr w:type="gramStart"/>
      <w:r>
        <w:rPr>
          <w:bCs/>
          <w:sz w:val="24"/>
        </w:rPr>
        <w:t>don’t</w:t>
      </w:r>
      <w:proofErr w:type="gramEnd"/>
      <w:r>
        <w:rPr>
          <w:bCs/>
          <w:sz w:val="24"/>
        </w:rPr>
        <w:t xml:space="preserve"> know off the top of my head. </w:t>
      </w:r>
    </w:p>
    <w:p w14:paraId="07138F2C" w14:textId="57041CF1" w:rsidR="00085DB8" w:rsidRDefault="00085DB8" w:rsidP="00FA7640">
      <w:pPr>
        <w:rPr>
          <w:bCs/>
          <w:sz w:val="24"/>
        </w:rPr>
      </w:pPr>
      <w:r>
        <w:rPr>
          <w:bCs/>
          <w:sz w:val="24"/>
        </w:rPr>
        <w:t xml:space="preserve">Ray Mikol: District One would be the same as District Four. </w:t>
      </w:r>
    </w:p>
    <w:p w14:paraId="53D72184" w14:textId="13BA6BDA" w:rsidR="00924A2D" w:rsidRDefault="00924A2D" w:rsidP="00FA7640">
      <w:pPr>
        <w:rPr>
          <w:bCs/>
          <w:sz w:val="24"/>
        </w:rPr>
      </w:pPr>
      <w:r>
        <w:rPr>
          <w:bCs/>
          <w:sz w:val="24"/>
        </w:rPr>
        <w:t xml:space="preserve">Greg Kirkpatrick: District Six we try to have the operators have one movement for each camera within an hour depending on their workload. </w:t>
      </w:r>
    </w:p>
    <w:p w14:paraId="1D36897E" w14:textId="5DAE6381" w:rsidR="00924A2D" w:rsidRDefault="00924A2D" w:rsidP="00FA7640">
      <w:pPr>
        <w:rPr>
          <w:bCs/>
          <w:sz w:val="24"/>
        </w:rPr>
      </w:pPr>
      <w:r>
        <w:rPr>
          <w:bCs/>
          <w:sz w:val="24"/>
        </w:rPr>
        <w:t xml:space="preserve">Eddie Grant: What if they are working multiple crashes at once would this be something required, to just turn a camera to verify? Or is this something that is excused since they are working a few crashes. </w:t>
      </w:r>
      <w:r w:rsidR="00C821A5">
        <w:rPr>
          <w:bCs/>
          <w:sz w:val="24"/>
        </w:rPr>
        <w:t xml:space="preserve">I am just trying to see a get a grip on it. </w:t>
      </w:r>
    </w:p>
    <w:p w14:paraId="74807334" w14:textId="6CBE1EA7" w:rsidR="00C821A5" w:rsidRDefault="00C821A5" w:rsidP="00FA7640">
      <w:pPr>
        <w:rPr>
          <w:bCs/>
          <w:sz w:val="24"/>
        </w:rPr>
      </w:pPr>
      <w:r>
        <w:rPr>
          <w:bCs/>
          <w:sz w:val="24"/>
        </w:rPr>
        <w:t xml:space="preserve">Kevin Mehaffy: Could we put it to sleep if we have that situation? Like a snooze. Sometimes the operator gets pulled to different locations and gets busy. </w:t>
      </w:r>
    </w:p>
    <w:p w14:paraId="54AAE5AD" w14:textId="090CAF4E" w:rsidR="00C821A5" w:rsidRDefault="00C821A5" w:rsidP="00FA7640">
      <w:pPr>
        <w:rPr>
          <w:bCs/>
          <w:sz w:val="24"/>
        </w:rPr>
      </w:pPr>
      <w:r>
        <w:rPr>
          <w:bCs/>
          <w:sz w:val="24"/>
        </w:rPr>
        <w:t>Carla Holmes: We were talking about look through a camera or are we talking about panning a camera so they can see the entire area. What constitutes a touch?</w:t>
      </w:r>
    </w:p>
    <w:p w14:paraId="3503D1AB" w14:textId="71B205A7" w:rsidR="00C821A5" w:rsidRDefault="00C821A5" w:rsidP="00FA7640">
      <w:pPr>
        <w:rPr>
          <w:bCs/>
          <w:sz w:val="24"/>
        </w:rPr>
      </w:pPr>
      <w:r>
        <w:rPr>
          <w:bCs/>
          <w:sz w:val="24"/>
        </w:rPr>
        <w:t xml:space="preserve">Tucker Brown: Pan/Tilt/Zoom, I </w:t>
      </w:r>
      <w:proofErr w:type="gramStart"/>
      <w:r>
        <w:rPr>
          <w:bCs/>
          <w:sz w:val="24"/>
        </w:rPr>
        <w:t>don’t</w:t>
      </w:r>
      <w:proofErr w:type="gramEnd"/>
      <w:r>
        <w:rPr>
          <w:bCs/>
          <w:sz w:val="24"/>
        </w:rPr>
        <w:t xml:space="preserve"> think focus and iris. </w:t>
      </w:r>
    </w:p>
    <w:p w14:paraId="558FD519" w14:textId="1EC238F1" w:rsidR="00C821A5" w:rsidRDefault="00C821A5" w:rsidP="00FA7640">
      <w:pPr>
        <w:rPr>
          <w:bCs/>
          <w:sz w:val="24"/>
        </w:rPr>
      </w:pPr>
      <w:r>
        <w:rPr>
          <w:bCs/>
          <w:sz w:val="24"/>
        </w:rPr>
        <w:t>Kevin Mehaffy: I think the current report is who takes control of it.</w:t>
      </w:r>
    </w:p>
    <w:p w14:paraId="1C0F268E" w14:textId="269BB536" w:rsidR="00C821A5" w:rsidRDefault="00C821A5" w:rsidP="00FA7640">
      <w:pPr>
        <w:rPr>
          <w:bCs/>
          <w:sz w:val="24"/>
        </w:rPr>
      </w:pPr>
      <w:r>
        <w:rPr>
          <w:bCs/>
          <w:sz w:val="24"/>
        </w:rPr>
        <w:t>Tucker Brown: Any of those actions would produce that log.</w:t>
      </w:r>
    </w:p>
    <w:p w14:paraId="2EDD1BB2" w14:textId="6052DE6A" w:rsidR="00C821A5" w:rsidRDefault="00C821A5" w:rsidP="00FA7640">
      <w:pPr>
        <w:rPr>
          <w:bCs/>
          <w:sz w:val="24"/>
        </w:rPr>
      </w:pPr>
      <w:r>
        <w:rPr>
          <w:bCs/>
          <w:sz w:val="24"/>
        </w:rPr>
        <w:t>District: Is there a way to set up a tour pattern that works east and west? So, everyone of your cameras is constantly looking?</w:t>
      </w:r>
    </w:p>
    <w:p w14:paraId="3DB56DE2" w14:textId="60D0D0AD" w:rsidR="00C821A5" w:rsidRDefault="00C821A5" w:rsidP="00FA7640">
      <w:pPr>
        <w:rPr>
          <w:bCs/>
          <w:sz w:val="24"/>
        </w:rPr>
      </w:pPr>
      <w:r>
        <w:rPr>
          <w:bCs/>
          <w:sz w:val="24"/>
        </w:rPr>
        <w:t>Tucker Brown: You can set up something in SAS</w:t>
      </w:r>
      <w:r w:rsidR="00FE6A5F">
        <w:rPr>
          <w:bCs/>
          <w:sz w:val="24"/>
        </w:rPr>
        <w:t xml:space="preserve"> and there is a list of things to do with the camera and it can go to different presets. Since the scheduled action system would allow you to do that, the only issue is that if you do that, SAS will acquire the lock to the camera. </w:t>
      </w:r>
      <w:r w:rsidR="00356727">
        <w:rPr>
          <w:bCs/>
          <w:sz w:val="24"/>
        </w:rPr>
        <w:t>So,</w:t>
      </w:r>
      <w:r w:rsidR="00FE6A5F">
        <w:rPr>
          <w:bCs/>
          <w:sz w:val="24"/>
        </w:rPr>
        <w:t xml:space="preserve"> if you are trying to run a report like this, it is going to register that someone is moving the camera it might not record who moves it. It will register that something happened to the camera. It might not give you the results you want. </w:t>
      </w:r>
    </w:p>
    <w:p w14:paraId="3FC75FB9" w14:textId="48B6CD7F" w:rsidR="00FE6A5F" w:rsidRDefault="00FE6A5F" w:rsidP="00FA7640">
      <w:pPr>
        <w:rPr>
          <w:bCs/>
          <w:sz w:val="24"/>
        </w:rPr>
      </w:pPr>
      <w:r>
        <w:rPr>
          <w:bCs/>
          <w:sz w:val="24"/>
        </w:rPr>
        <w:lastRenderedPageBreak/>
        <w:t xml:space="preserve">Mike Kerpen: When you do run a CCTV report and have a scheduled action running presets it only shows scheduled action as the person who moved the camera not an operator. </w:t>
      </w:r>
    </w:p>
    <w:p w14:paraId="27F66039" w14:textId="616B70BE" w:rsidR="00FE6A5F" w:rsidRDefault="00FE6A5F" w:rsidP="00FA7640">
      <w:pPr>
        <w:rPr>
          <w:bCs/>
          <w:sz w:val="24"/>
        </w:rPr>
      </w:pPr>
      <w:r>
        <w:rPr>
          <w:bCs/>
          <w:sz w:val="24"/>
        </w:rPr>
        <w:t xml:space="preserve">Tucker Brown: </w:t>
      </w:r>
      <w:r w:rsidR="00356727">
        <w:rPr>
          <w:bCs/>
          <w:sz w:val="24"/>
        </w:rPr>
        <w:t>So,</w:t>
      </w:r>
      <w:r>
        <w:rPr>
          <w:bCs/>
          <w:sz w:val="24"/>
        </w:rPr>
        <w:t xml:space="preserve"> we could potentially filter out by the user. </w:t>
      </w:r>
      <w:r w:rsidR="001F5914">
        <w:rPr>
          <w:bCs/>
          <w:sz w:val="24"/>
        </w:rPr>
        <w:t xml:space="preserve">The problem of doing it through SAS is that you </w:t>
      </w:r>
      <w:proofErr w:type="gramStart"/>
      <w:r w:rsidR="001F5914">
        <w:rPr>
          <w:bCs/>
          <w:sz w:val="24"/>
        </w:rPr>
        <w:t>don’t</w:t>
      </w:r>
      <w:proofErr w:type="gramEnd"/>
      <w:r w:rsidR="001F5914">
        <w:rPr>
          <w:bCs/>
          <w:sz w:val="24"/>
        </w:rPr>
        <w:t xml:space="preserve"> know if anyone is watching. You can perform the action. The camera will do it but if no one is watching then it still shows that the camera moved. </w:t>
      </w:r>
    </w:p>
    <w:p w14:paraId="17A415E4" w14:textId="62114114" w:rsidR="005E54B2" w:rsidRDefault="005E54B2" w:rsidP="00FA7640">
      <w:pPr>
        <w:rPr>
          <w:bCs/>
          <w:sz w:val="24"/>
        </w:rPr>
      </w:pPr>
      <w:r>
        <w:rPr>
          <w:bCs/>
          <w:sz w:val="24"/>
        </w:rPr>
        <w:t xml:space="preserve">Kevin Mehaffy: We have a secondary report that shows the time spent on the tours, so if they go through it too fast or too slow then it will alert us. It </w:t>
      </w:r>
      <w:proofErr w:type="gramStart"/>
      <w:r>
        <w:rPr>
          <w:bCs/>
          <w:sz w:val="24"/>
        </w:rPr>
        <w:t>wouldn’t</w:t>
      </w:r>
      <w:proofErr w:type="gramEnd"/>
      <w:r>
        <w:rPr>
          <w:bCs/>
          <w:sz w:val="24"/>
        </w:rPr>
        <w:t xml:space="preserve"> fit into this </w:t>
      </w:r>
      <w:r w:rsidR="00356727">
        <w:rPr>
          <w:bCs/>
          <w:sz w:val="24"/>
        </w:rPr>
        <w:t>report,</w:t>
      </w:r>
      <w:r>
        <w:rPr>
          <w:bCs/>
          <w:sz w:val="24"/>
        </w:rPr>
        <w:t xml:space="preserve"> but it is a second report that we run. When the pop-ups come up with the list of cameras would it be possible to click through the list?</w:t>
      </w:r>
    </w:p>
    <w:p w14:paraId="0C8DF538" w14:textId="58AD8610" w:rsidR="005E54B2" w:rsidRDefault="005E54B2" w:rsidP="00FA7640">
      <w:pPr>
        <w:rPr>
          <w:bCs/>
          <w:sz w:val="24"/>
        </w:rPr>
      </w:pPr>
      <w:r>
        <w:rPr>
          <w:bCs/>
          <w:sz w:val="24"/>
        </w:rPr>
        <w:t>Tucker Brown: Where do you want to see that?</w:t>
      </w:r>
    </w:p>
    <w:p w14:paraId="13FD0781" w14:textId="70037F3A" w:rsidR="005E54B2" w:rsidRDefault="005E54B2" w:rsidP="00FA7640">
      <w:pPr>
        <w:rPr>
          <w:bCs/>
          <w:sz w:val="24"/>
        </w:rPr>
      </w:pPr>
      <w:r>
        <w:rPr>
          <w:bCs/>
          <w:sz w:val="24"/>
        </w:rPr>
        <w:t xml:space="preserve">Kevin Mehaffy: Wherever it is easiest. I am open to suggestions. </w:t>
      </w:r>
    </w:p>
    <w:p w14:paraId="5134CFB4" w14:textId="4A8D5BAC" w:rsidR="005E54B2" w:rsidRDefault="005E54B2" w:rsidP="00FA7640">
      <w:pPr>
        <w:rPr>
          <w:bCs/>
          <w:sz w:val="24"/>
        </w:rPr>
      </w:pPr>
      <w:r>
        <w:rPr>
          <w:bCs/>
          <w:sz w:val="24"/>
        </w:rPr>
        <w:t xml:space="preserve">Tucker Brown: We could have a launch video on desktop button, that way it is easy. </w:t>
      </w:r>
    </w:p>
    <w:p w14:paraId="2C02ADFA" w14:textId="690768F9" w:rsidR="005E54B2" w:rsidRDefault="005E54B2" w:rsidP="00FA7640">
      <w:pPr>
        <w:rPr>
          <w:bCs/>
          <w:sz w:val="24"/>
        </w:rPr>
      </w:pPr>
      <w:r>
        <w:rPr>
          <w:bCs/>
          <w:sz w:val="24"/>
        </w:rPr>
        <w:t xml:space="preserve">Kevin Mehaffy: I agree that will have the least amount of disruption. </w:t>
      </w:r>
    </w:p>
    <w:p w14:paraId="079AFADF" w14:textId="52F16C83" w:rsidR="00C821A5" w:rsidRDefault="005E54B2" w:rsidP="00FA7640">
      <w:pPr>
        <w:rPr>
          <w:bCs/>
          <w:sz w:val="24"/>
        </w:rPr>
      </w:pPr>
      <w:r>
        <w:rPr>
          <w:bCs/>
          <w:sz w:val="24"/>
        </w:rPr>
        <w:t>Tucker Brown: Anything else on this one?</w:t>
      </w:r>
    </w:p>
    <w:p w14:paraId="12DCC55F" w14:textId="0DFF1B2A" w:rsidR="005E54B2" w:rsidRDefault="005E54B2" w:rsidP="00FA7640">
      <w:pPr>
        <w:rPr>
          <w:bCs/>
          <w:sz w:val="24"/>
        </w:rPr>
      </w:pPr>
      <w:r>
        <w:rPr>
          <w:bCs/>
          <w:sz w:val="24"/>
        </w:rPr>
        <w:t xml:space="preserve">Christine Shafik: Do we have support for this? We heard a lot of questions. </w:t>
      </w:r>
    </w:p>
    <w:p w14:paraId="0EC1C319" w14:textId="05E6E53F" w:rsidR="005E54B2" w:rsidRDefault="005E54B2" w:rsidP="00FA7640">
      <w:pPr>
        <w:rPr>
          <w:bCs/>
          <w:sz w:val="24"/>
        </w:rPr>
      </w:pPr>
      <w:r>
        <w:rPr>
          <w:bCs/>
          <w:sz w:val="24"/>
        </w:rPr>
        <w:t xml:space="preserve">Kevin Mehaffy: District Three supports. </w:t>
      </w:r>
    </w:p>
    <w:p w14:paraId="05F54302" w14:textId="7A6F47BA" w:rsidR="00AE3AC3" w:rsidRDefault="00AE3AC3" w:rsidP="00FA7640">
      <w:pPr>
        <w:rPr>
          <w:bCs/>
          <w:sz w:val="24"/>
        </w:rPr>
      </w:pPr>
      <w:r>
        <w:rPr>
          <w:bCs/>
          <w:sz w:val="24"/>
        </w:rPr>
        <w:t xml:space="preserve">Mark Laird: District Six supports. </w:t>
      </w:r>
    </w:p>
    <w:p w14:paraId="1A1FB1AB" w14:textId="18B175CF" w:rsidR="00AE3AC3" w:rsidRDefault="00AE3AC3" w:rsidP="00FA7640">
      <w:pPr>
        <w:rPr>
          <w:b/>
          <w:sz w:val="24"/>
        </w:rPr>
      </w:pPr>
      <w:r w:rsidRPr="00AE3AC3">
        <w:rPr>
          <w:b/>
          <w:sz w:val="24"/>
        </w:rPr>
        <w:t xml:space="preserve">Item 4: SG-5589: Add table to track SPARR phone battery </w:t>
      </w:r>
      <w:r w:rsidR="00356727" w:rsidRPr="00AE3AC3">
        <w:rPr>
          <w:b/>
          <w:sz w:val="24"/>
        </w:rPr>
        <w:t>percentage.</w:t>
      </w:r>
    </w:p>
    <w:p w14:paraId="3715DD3B" w14:textId="0DC35F6E" w:rsidR="00AE3AC3" w:rsidRDefault="00AE3AC3" w:rsidP="00FA7640">
      <w:pPr>
        <w:rPr>
          <w:bCs/>
          <w:sz w:val="24"/>
        </w:rPr>
      </w:pPr>
      <w:r>
        <w:rPr>
          <w:bCs/>
          <w:sz w:val="24"/>
        </w:rPr>
        <w:t xml:space="preserve">Tucker Brown: There are certain phones and versions of the operating systems that will limit the applications from using the GPS when the battery gets low. It will limit the functionality to just keep the phone on. That is what some of the districts found when running these. </w:t>
      </w:r>
    </w:p>
    <w:p w14:paraId="1B30AF24" w14:textId="33CC1E09" w:rsidR="00AE3AC3" w:rsidRDefault="00AE3AC3" w:rsidP="00FA7640">
      <w:pPr>
        <w:rPr>
          <w:bCs/>
          <w:sz w:val="24"/>
        </w:rPr>
      </w:pPr>
      <w:r>
        <w:rPr>
          <w:bCs/>
          <w:sz w:val="24"/>
        </w:rPr>
        <w:t xml:space="preserve">The request is to add battery percentage to the status tracked by the system. Add a flag to indicate GPS could not be found. These would be optional elements so it </w:t>
      </w:r>
      <w:proofErr w:type="gramStart"/>
      <w:r>
        <w:rPr>
          <w:bCs/>
          <w:sz w:val="24"/>
        </w:rPr>
        <w:t>wouldn’t</w:t>
      </w:r>
      <w:proofErr w:type="gramEnd"/>
      <w:r>
        <w:rPr>
          <w:bCs/>
          <w:sz w:val="24"/>
        </w:rPr>
        <w:t xml:space="preserve"> affect 3</w:t>
      </w:r>
      <w:r w:rsidRPr="00AE3AC3">
        <w:rPr>
          <w:bCs/>
          <w:sz w:val="24"/>
          <w:vertAlign w:val="superscript"/>
        </w:rPr>
        <w:t>rd</w:t>
      </w:r>
      <w:r>
        <w:rPr>
          <w:bCs/>
          <w:sz w:val="24"/>
        </w:rPr>
        <w:t xml:space="preserve"> parties. We would modify the SPARR interface and the SPARR application itself. Any questions on this?</w:t>
      </w:r>
    </w:p>
    <w:p w14:paraId="38A92087" w14:textId="5DC85CA4" w:rsidR="00AE3AC3" w:rsidRDefault="00AE3AC3" w:rsidP="00FA7640">
      <w:pPr>
        <w:rPr>
          <w:bCs/>
          <w:sz w:val="24"/>
        </w:rPr>
      </w:pPr>
      <w:r>
        <w:rPr>
          <w:bCs/>
          <w:sz w:val="24"/>
        </w:rPr>
        <w:t xml:space="preserve">Kelly Kinney: Could this resolve the issues we see with the GPS being stuck on reports for </w:t>
      </w:r>
      <w:proofErr w:type="gramStart"/>
      <w:r>
        <w:rPr>
          <w:bCs/>
          <w:sz w:val="24"/>
        </w:rPr>
        <w:t>a period of time</w:t>
      </w:r>
      <w:proofErr w:type="gramEnd"/>
      <w:r>
        <w:rPr>
          <w:bCs/>
          <w:sz w:val="24"/>
        </w:rPr>
        <w:t xml:space="preserve"> and then jumps to another location? </w:t>
      </w:r>
    </w:p>
    <w:p w14:paraId="6A96DDC3" w14:textId="56444AEF" w:rsidR="00AE3AC3" w:rsidRDefault="00AE3AC3" w:rsidP="00FA7640">
      <w:pPr>
        <w:rPr>
          <w:bCs/>
          <w:sz w:val="24"/>
        </w:rPr>
      </w:pPr>
      <w:r>
        <w:rPr>
          <w:bCs/>
          <w:sz w:val="24"/>
        </w:rPr>
        <w:t xml:space="preserve">Tucker Brown: Potentially yes, you would have more information as to why this is happening whether it is lack of battery or GPS. One of those two could be cause of that and you would have more information. </w:t>
      </w:r>
    </w:p>
    <w:p w14:paraId="14FB8ACB" w14:textId="57353249" w:rsidR="00AE3AC3" w:rsidRDefault="00AE3AC3" w:rsidP="00FA7640">
      <w:pPr>
        <w:rPr>
          <w:bCs/>
          <w:sz w:val="24"/>
        </w:rPr>
      </w:pPr>
      <w:r>
        <w:rPr>
          <w:bCs/>
          <w:sz w:val="24"/>
        </w:rPr>
        <w:t xml:space="preserve">Kelly Kinney: Turnpike would support this in getting as much information as possible. </w:t>
      </w:r>
    </w:p>
    <w:p w14:paraId="2ED7025F" w14:textId="57C7C069" w:rsidR="00AE3AC3" w:rsidRDefault="00AE3AC3" w:rsidP="00FA7640">
      <w:pPr>
        <w:rPr>
          <w:bCs/>
          <w:sz w:val="24"/>
        </w:rPr>
      </w:pPr>
      <w:r>
        <w:rPr>
          <w:bCs/>
          <w:sz w:val="24"/>
        </w:rPr>
        <w:t>Tucker Brown: Anyone else on that one?</w:t>
      </w:r>
    </w:p>
    <w:p w14:paraId="252D5B15" w14:textId="5204395E" w:rsidR="00AE3AC3" w:rsidRPr="00AE3AC3" w:rsidRDefault="00AE3AC3" w:rsidP="00FA7640">
      <w:pPr>
        <w:rPr>
          <w:b/>
          <w:sz w:val="24"/>
        </w:rPr>
      </w:pPr>
      <w:r w:rsidRPr="00AE3AC3">
        <w:rPr>
          <w:b/>
          <w:sz w:val="24"/>
        </w:rPr>
        <w:lastRenderedPageBreak/>
        <w:t>Supported Microsoft Products</w:t>
      </w:r>
    </w:p>
    <w:p w14:paraId="443C48F5" w14:textId="2BC8CB8A" w:rsidR="00AE3AC3" w:rsidRDefault="00AE3AC3" w:rsidP="00FA7640">
      <w:pPr>
        <w:rPr>
          <w:bCs/>
          <w:sz w:val="24"/>
        </w:rPr>
      </w:pPr>
      <w:r>
        <w:rPr>
          <w:bCs/>
          <w:sz w:val="24"/>
        </w:rPr>
        <w:t xml:space="preserve">Mark Dunthorn: We sent a survey to the </w:t>
      </w:r>
      <w:r w:rsidR="00356727">
        <w:rPr>
          <w:bCs/>
          <w:sz w:val="24"/>
        </w:rPr>
        <w:t>districts</w:t>
      </w:r>
      <w:r>
        <w:rPr>
          <w:bCs/>
          <w:sz w:val="24"/>
        </w:rPr>
        <w:t xml:space="preserve"> a few weeks back on what Microsoft products you are using specially the server</w:t>
      </w:r>
      <w:r w:rsidR="00F437D6">
        <w:rPr>
          <w:bCs/>
          <w:sz w:val="24"/>
        </w:rPr>
        <w:t xml:space="preserve"> and database. We got back a response from everyone. We are going to be okay here. We are close to covering what is out there in the field. We did have a problem with the last release, specifically a couple of districts were using an older version of SQL server 2012 and one of the database scripts that worked fine on 2016 and above did not work on 2012. We are asking so we can improve the test process and catch any potential issues. This is a representation of how we will be testing at the </w:t>
      </w:r>
      <w:r w:rsidR="00356727">
        <w:rPr>
          <w:bCs/>
          <w:sz w:val="24"/>
        </w:rPr>
        <w:t>TERL,</w:t>
      </w:r>
      <w:r w:rsidR="00F437D6">
        <w:rPr>
          <w:bCs/>
          <w:sz w:val="24"/>
        </w:rPr>
        <w:t xml:space="preserve"> and we have some app servers where we are looking at 2016 and 2019. </w:t>
      </w:r>
      <w:r w:rsidR="00430D4B">
        <w:rPr>
          <w:bCs/>
          <w:sz w:val="24"/>
        </w:rPr>
        <w:t xml:space="preserve">We have a couple of SQL server </w:t>
      </w:r>
      <w:r w:rsidR="00356727">
        <w:rPr>
          <w:bCs/>
          <w:sz w:val="24"/>
        </w:rPr>
        <w:t>databases,</w:t>
      </w:r>
      <w:r w:rsidR="00430D4B">
        <w:rPr>
          <w:bCs/>
          <w:sz w:val="24"/>
        </w:rPr>
        <w:t xml:space="preserve"> and we will install them on the same windows server. We will be using it on Windows 10 since Windows 7 is no longer supported by Microsoft. The SQL server 2012 has the same end of life issue. </w:t>
      </w:r>
      <w:r w:rsidR="00F3117B">
        <w:rPr>
          <w:bCs/>
          <w:sz w:val="24"/>
        </w:rPr>
        <w:t xml:space="preserve">We will be talking about this more in the CMB. Of course, this will all be documented in the VDD. That release is coming up towards the end of the year and the plan for testing lines up with what the districts are planning in their own environments. We are looking for any feedback as to if this will work for you. Is there something that we missed? Any other issues that we should be aware of? </w:t>
      </w:r>
    </w:p>
    <w:p w14:paraId="3269331C" w14:textId="7100B14C" w:rsidR="00F3117B" w:rsidRDefault="00F3117B" w:rsidP="00FA7640">
      <w:pPr>
        <w:rPr>
          <w:bCs/>
          <w:sz w:val="24"/>
        </w:rPr>
      </w:pPr>
      <w:r>
        <w:rPr>
          <w:bCs/>
          <w:sz w:val="24"/>
        </w:rPr>
        <w:t xml:space="preserve">John Hope: This is helpful </w:t>
      </w:r>
      <w:r w:rsidR="00B12ACF">
        <w:rPr>
          <w:bCs/>
          <w:sz w:val="24"/>
        </w:rPr>
        <w:t>information,</w:t>
      </w:r>
      <w:r>
        <w:rPr>
          <w:bCs/>
          <w:sz w:val="24"/>
        </w:rPr>
        <w:t xml:space="preserve"> and it would be more helpful if it </w:t>
      </w:r>
      <w:proofErr w:type="gramStart"/>
      <w:r>
        <w:rPr>
          <w:bCs/>
          <w:sz w:val="24"/>
        </w:rPr>
        <w:t>was</w:t>
      </w:r>
      <w:proofErr w:type="gramEnd"/>
      <w:r>
        <w:rPr>
          <w:bCs/>
          <w:sz w:val="24"/>
        </w:rPr>
        <w:t xml:space="preserve"> provided for each release. </w:t>
      </w:r>
      <w:r w:rsidR="00B12ACF">
        <w:rPr>
          <w:bCs/>
          <w:sz w:val="24"/>
        </w:rPr>
        <w:t xml:space="preserve">It would be good to let us know so we can prepare accordingly. </w:t>
      </w:r>
    </w:p>
    <w:p w14:paraId="17D7AF8A" w14:textId="356789B4" w:rsidR="00B12ACF" w:rsidRDefault="00B12ACF" w:rsidP="00FA7640">
      <w:pPr>
        <w:rPr>
          <w:bCs/>
          <w:sz w:val="24"/>
        </w:rPr>
      </w:pPr>
      <w:r>
        <w:rPr>
          <w:bCs/>
          <w:sz w:val="24"/>
        </w:rPr>
        <w:t xml:space="preserve">Mark Dunthorn: I agree, we always share it in the </w:t>
      </w:r>
      <w:r w:rsidR="00356727">
        <w:rPr>
          <w:bCs/>
          <w:sz w:val="24"/>
        </w:rPr>
        <w:t>VDD,</w:t>
      </w:r>
      <w:r>
        <w:rPr>
          <w:bCs/>
          <w:sz w:val="24"/>
        </w:rPr>
        <w:t xml:space="preserve"> but we want to get it out in front of the </w:t>
      </w:r>
      <w:r w:rsidR="00356727">
        <w:rPr>
          <w:bCs/>
          <w:sz w:val="24"/>
        </w:rPr>
        <w:t>districts</w:t>
      </w:r>
      <w:r>
        <w:rPr>
          <w:bCs/>
          <w:sz w:val="24"/>
        </w:rPr>
        <w:t xml:space="preserve"> as soon as possible.</w:t>
      </w:r>
    </w:p>
    <w:p w14:paraId="3A61F498" w14:textId="01A1D0F5" w:rsidR="00763B4E" w:rsidRDefault="00763B4E" w:rsidP="00FA7640">
      <w:pPr>
        <w:rPr>
          <w:bCs/>
          <w:sz w:val="24"/>
        </w:rPr>
      </w:pPr>
      <w:r>
        <w:rPr>
          <w:bCs/>
          <w:sz w:val="24"/>
        </w:rPr>
        <w:t>Matt Mileto: I agree this is helpful. Is this for everything moving forward? Or does this include 8.0?</w:t>
      </w:r>
    </w:p>
    <w:p w14:paraId="37DA002D" w14:textId="23B27A4B" w:rsidR="00763B4E" w:rsidRDefault="00763B4E" w:rsidP="00FA7640">
      <w:pPr>
        <w:rPr>
          <w:bCs/>
          <w:sz w:val="24"/>
        </w:rPr>
      </w:pPr>
      <w:r>
        <w:rPr>
          <w:bCs/>
          <w:sz w:val="24"/>
        </w:rPr>
        <w:t xml:space="preserve">Mark Dunthorn: This is starting with 8.1, the next release. </w:t>
      </w:r>
    </w:p>
    <w:p w14:paraId="25F87E09" w14:textId="5AA2C442" w:rsidR="00475960" w:rsidRDefault="00475960" w:rsidP="00FA7640">
      <w:pPr>
        <w:rPr>
          <w:b/>
          <w:sz w:val="24"/>
        </w:rPr>
      </w:pPr>
      <w:r>
        <w:rPr>
          <w:b/>
          <w:sz w:val="24"/>
        </w:rPr>
        <w:t>Announcements</w:t>
      </w:r>
    </w:p>
    <w:p w14:paraId="314FFABC" w14:textId="08F0A83D" w:rsidR="00475960" w:rsidRDefault="00475960" w:rsidP="00FA7640">
      <w:pPr>
        <w:rPr>
          <w:bCs/>
          <w:sz w:val="24"/>
        </w:rPr>
      </w:pPr>
      <w:r>
        <w:rPr>
          <w:bCs/>
          <w:sz w:val="24"/>
        </w:rPr>
        <w:t xml:space="preserve">Christine Shafik: We have a couple of announcements. </w:t>
      </w:r>
    </w:p>
    <w:p w14:paraId="1372E269" w14:textId="74676E91" w:rsidR="00475960" w:rsidRDefault="00475960" w:rsidP="00475960">
      <w:pPr>
        <w:pStyle w:val="ListParagraph"/>
        <w:numPr>
          <w:ilvl w:val="0"/>
          <w:numId w:val="23"/>
        </w:numPr>
        <w:rPr>
          <w:bCs/>
          <w:sz w:val="24"/>
        </w:rPr>
      </w:pPr>
      <w:r>
        <w:rPr>
          <w:bCs/>
          <w:sz w:val="24"/>
        </w:rPr>
        <w:t xml:space="preserve">JIRA Issues Review and Clean Up: Two years ago, we went through the backlog of the JIRA issues, we will be reviewing all open JIRA issues to clear out the backlog. We are requesting you to go in and update any tickets to ensure the issue is accurately represented and all supporting information is provided. </w:t>
      </w:r>
      <w:r w:rsidR="00022CB8">
        <w:rPr>
          <w:bCs/>
          <w:sz w:val="24"/>
        </w:rPr>
        <w:t xml:space="preserve">Or if the issue has been resolved or is no longer needed, please comment on that. </w:t>
      </w:r>
    </w:p>
    <w:p w14:paraId="0A359934" w14:textId="3F09A08B" w:rsidR="00022CB8" w:rsidRDefault="00022CB8" w:rsidP="00022CB8">
      <w:pPr>
        <w:pStyle w:val="ListParagraph"/>
        <w:numPr>
          <w:ilvl w:val="1"/>
          <w:numId w:val="23"/>
        </w:numPr>
        <w:rPr>
          <w:bCs/>
          <w:sz w:val="24"/>
        </w:rPr>
      </w:pPr>
      <w:r>
        <w:rPr>
          <w:bCs/>
          <w:sz w:val="24"/>
        </w:rPr>
        <w:t xml:space="preserve">We will be prioritizing the list again. </w:t>
      </w:r>
    </w:p>
    <w:p w14:paraId="6F60D5AD" w14:textId="62021CFD" w:rsidR="00022CB8" w:rsidRDefault="00022CB8" w:rsidP="00022CB8">
      <w:pPr>
        <w:pStyle w:val="ListParagraph"/>
        <w:numPr>
          <w:ilvl w:val="1"/>
          <w:numId w:val="23"/>
        </w:numPr>
        <w:rPr>
          <w:bCs/>
          <w:sz w:val="24"/>
        </w:rPr>
      </w:pPr>
      <w:r>
        <w:rPr>
          <w:bCs/>
          <w:sz w:val="24"/>
        </w:rPr>
        <w:t xml:space="preserve">Please respond to Tucker so we can clear the list out. </w:t>
      </w:r>
    </w:p>
    <w:p w14:paraId="061EFDD7" w14:textId="516C14DA" w:rsidR="00022CB8" w:rsidRDefault="00022CB8" w:rsidP="00022CB8">
      <w:pPr>
        <w:pStyle w:val="ListParagraph"/>
        <w:numPr>
          <w:ilvl w:val="0"/>
          <w:numId w:val="23"/>
        </w:numPr>
        <w:rPr>
          <w:bCs/>
          <w:sz w:val="24"/>
        </w:rPr>
      </w:pPr>
      <w:r>
        <w:rPr>
          <w:bCs/>
          <w:sz w:val="24"/>
        </w:rPr>
        <w:t>SunGuide 8.0 Deployment Update</w:t>
      </w:r>
    </w:p>
    <w:p w14:paraId="3A68DE77" w14:textId="2DABD898" w:rsidR="00022CB8" w:rsidRDefault="00022CB8" w:rsidP="00022CB8">
      <w:pPr>
        <w:pStyle w:val="ListParagraph"/>
        <w:numPr>
          <w:ilvl w:val="1"/>
          <w:numId w:val="23"/>
        </w:numPr>
        <w:rPr>
          <w:bCs/>
          <w:sz w:val="24"/>
        </w:rPr>
      </w:pPr>
      <w:r>
        <w:rPr>
          <w:bCs/>
          <w:sz w:val="24"/>
        </w:rPr>
        <w:t>All District are scheduled to be on SunGuide 8.0 by mid-July!</w:t>
      </w:r>
      <w:r w:rsidR="00627754">
        <w:rPr>
          <w:bCs/>
          <w:sz w:val="24"/>
        </w:rPr>
        <w:t xml:space="preserve"> Great job on working with Central Office on the scheduled. Thank you all for your support on making this happen. </w:t>
      </w:r>
    </w:p>
    <w:p w14:paraId="34A11BFB" w14:textId="15AC4789" w:rsidR="00627754" w:rsidRDefault="00627754" w:rsidP="00022CB8">
      <w:pPr>
        <w:pStyle w:val="ListParagraph"/>
        <w:numPr>
          <w:ilvl w:val="1"/>
          <w:numId w:val="23"/>
        </w:numPr>
        <w:rPr>
          <w:bCs/>
          <w:sz w:val="24"/>
        </w:rPr>
      </w:pPr>
      <w:r>
        <w:rPr>
          <w:bCs/>
          <w:sz w:val="24"/>
        </w:rPr>
        <w:lastRenderedPageBreak/>
        <w:t>We would like to go over lessons learned. What would be avoided for 8.1 or what went well and want to repeat for 8.1. Please send any input to Central Office or you can present it here at the SSUG. Are there any questions or comments on this?</w:t>
      </w:r>
    </w:p>
    <w:p w14:paraId="0D411A1B" w14:textId="5709344C" w:rsidR="00627754" w:rsidRPr="00627754" w:rsidRDefault="00627754" w:rsidP="00627754">
      <w:pPr>
        <w:rPr>
          <w:bCs/>
          <w:sz w:val="24"/>
        </w:rPr>
      </w:pPr>
      <w:r>
        <w:rPr>
          <w:bCs/>
          <w:sz w:val="24"/>
        </w:rPr>
        <w:t xml:space="preserve">Hearing none, have a great week. </w:t>
      </w:r>
    </w:p>
    <w:sectPr w:rsidR="00627754" w:rsidRPr="0062775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E6091" w14:textId="77777777" w:rsidR="00982000" w:rsidRDefault="00982000" w:rsidP="00DA4122">
      <w:pPr>
        <w:spacing w:after="0" w:line="240" w:lineRule="auto"/>
      </w:pPr>
      <w:r>
        <w:separator/>
      </w:r>
    </w:p>
  </w:endnote>
  <w:endnote w:type="continuationSeparator" w:id="0">
    <w:p w14:paraId="426F289F" w14:textId="77777777" w:rsidR="00982000" w:rsidRDefault="00982000"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A87A7C" w:rsidRDefault="00A87A7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87A7C" w:rsidRDefault="00A8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E651E" w14:textId="77777777" w:rsidR="00982000" w:rsidRDefault="00982000" w:rsidP="00DA4122">
      <w:pPr>
        <w:spacing w:after="0" w:line="240" w:lineRule="auto"/>
      </w:pPr>
      <w:r>
        <w:separator/>
      </w:r>
    </w:p>
  </w:footnote>
  <w:footnote w:type="continuationSeparator" w:id="0">
    <w:p w14:paraId="71670D23" w14:textId="77777777" w:rsidR="00982000" w:rsidRDefault="00982000"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A87A7C" w:rsidRDefault="00A87A7C">
    <w:pPr>
      <w:pStyle w:val="Header"/>
    </w:pPr>
    <w:r>
      <w:t>SunGuide® Software User’s Group</w:t>
    </w:r>
    <w:r>
      <w:tab/>
    </w:r>
    <w:r>
      <w:tab/>
    </w:r>
  </w:p>
  <w:p w14:paraId="355D1546" w14:textId="317FA062" w:rsidR="00A87A7C" w:rsidRDefault="00A87A7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CD988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7D00A7">
      <w:t xml:space="preserve">June </w:t>
    </w:r>
    <w:r w:rsidR="004C6F45">
      <w:t>24</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9CE"/>
    <w:multiLevelType w:val="hybridMultilevel"/>
    <w:tmpl w:val="2A683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3E35B5"/>
    <w:multiLevelType w:val="hybridMultilevel"/>
    <w:tmpl w:val="3D80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F00935"/>
    <w:multiLevelType w:val="hybridMultilevel"/>
    <w:tmpl w:val="E5C69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6463EB"/>
    <w:multiLevelType w:val="hybridMultilevel"/>
    <w:tmpl w:val="CF047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3367F"/>
    <w:multiLevelType w:val="hybridMultilevel"/>
    <w:tmpl w:val="B554E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67E05"/>
    <w:multiLevelType w:val="hybridMultilevel"/>
    <w:tmpl w:val="CC206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A5553"/>
    <w:multiLevelType w:val="hybridMultilevel"/>
    <w:tmpl w:val="0B9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393715"/>
    <w:multiLevelType w:val="hybridMultilevel"/>
    <w:tmpl w:val="D9C4CD36"/>
    <w:lvl w:ilvl="0" w:tplc="26AE3C10">
      <w:start w:val="1"/>
      <w:numFmt w:val="bullet"/>
      <w:lvlText w:val="•"/>
      <w:lvlJc w:val="left"/>
      <w:pPr>
        <w:tabs>
          <w:tab w:val="num" w:pos="1080"/>
        </w:tabs>
        <w:ind w:left="1080" w:hanging="360"/>
      </w:pPr>
      <w:rPr>
        <w:rFonts w:ascii="Arial" w:hAnsi="Arial" w:hint="default"/>
      </w:rPr>
    </w:lvl>
    <w:lvl w:ilvl="1" w:tplc="857EDB36">
      <w:start w:val="1"/>
      <w:numFmt w:val="bullet"/>
      <w:lvlText w:val="•"/>
      <w:lvlJc w:val="left"/>
      <w:pPr>
        <w:tabs>
          <w:tab w:val="num" w:pos="1800"/>
        </w:tabs>
        <w:ind w:left="1800" w:hanging="360"/>
      </w:pPr>
      <w:rPr>
        <w:rFonts w:ascii="Arial" w:hAnsi="Arial" w:hint="default"/>
      </w:rPr>
    </w:lvl>
    <w:lvl w:ilvl="2" w:tplc="36AA9C56">
      <w:numFmt w:val="bullet"/>
      <w:lvlText w:val="•"/>
      <w:lvlJc w:val="left"/>
      <w:pPr>
        <w:tabs>
          <w:tab w:val="num" w:pos="2520"/>
        </w:tabs>
        <w:ind w:left="2520" w:hanging="360"/>
      </w:pPr>
      <w:rPr>
        <w:rFonts w:ascii="Arial" w:hAnsi="Arial" w:hint="default"/>
      </w:rPr>
    </w:lvl>
    <w:lvl w:ilvl="3" w:tplc="0F463F9A" w:tentative="1">
      <w:start w:val="1"/>
      <w:numFmt w:val="bullet"/>
      <w:lvlText w:val="•"/>
      <w:lvlJc w:val="left"/>
      <w:pPr>
        <w:tabs>
          <w:tab w:val="num" w:pos="3240"/>
        </w:tabs>
        <w:ind w:left="3240" w:hanging="360"/>
      </w:pPr>
      <w:rPr>
        <w:rFonts w:ascii="Arial" w:hAnsi="Arial" w:hint="default"/>
      </w:rPr>
    </w:lvl>
    <w:lvl w:ilvl="4" w:tplc="598E03FC" w:tentative="1">
      <w:start w:val="1"/>
      <w:numFmt w:val="bullet"/>
      <w:lvlText w:val="•"/>
      <w:lvlJc w:val="left"/>
      <w:pPr>
        <w:tabs>
          <w:tab w:val="num" w:pos="3960"/>
        </w:tabs>
        <w:ind w:left="3960" w:hanging="360"/>
      </w:pPr>
      <w:rPr>
        <w:rFonts w:ascii="Arial" w:hAnsi="Arial" w:hint="default"/>
      </w:rPr>
    </w:lvl>
    <w:lvl w:ilvl="5" w:tplc="546E60D6" w:tentative="1">
      <w:start w:val="1"/>
      <w:numFmt w:val="bullet"/>
      <w:lvlText w:val="•"/>
      <w:lvlJc w:val="left"/>
      <w:pPr>
        <w:tabs>
          <w:tab w:val="num" w:pos="4680"/>
        </w:tabs>
        <w:ind w:left="4680" w:hanging="360"/>
      </w:pPr>
      <w:rPr>
        <w:rFonts w:ascii="Arial" w:hAnsi="Arial" w:hint="default"/>
      </w:rPr>
    </w:lvl>
    <w:lvl w:ilvl="6" w:tplc="77A46AF6" w:tentative="1">
      <w:start w:val="1"/>
      <w:numFmt w:val="bullet"/>
      <w:lvlText w:val="•"/>
      <w:lvlJc w:val="left"/>
      <w:pPr>
        <w:tabs>
          <w:tab w:val="num" w:pos="5400"/>
        </w:tabs>
        <w:ind w:left="5400" w:hanging="360"/>
      </w:pPr>
      <w:rPr>
        <w:rFonts w:ascii="Arial" w:hAnsi="Arial" w:hint="default"/>
      </w:rPr>
    </w:lvl>
    <w:lvl w:ilvl="7" w:tplc="BB80ABF2" w:tentative="1">
      <w:start w:val="1"/>
      <w:numFmt w:val="bullet"/>
      <w:lvlText w:val="•"/>
      <w:lvlJc w:val="left"/>
      <w:pPr>
        <w:tabs>
          <w:tab w:val="num" w:pos="6120"/>
        </w:tabs>
        <w:ind w:left="6120" w:hanging="360"/>
      </w:pPr>
      <w:rPr>
        <w:rFonts w:ascii="Arial" w:hAnsi="Arial" w:hint="default"/>
      </w:rPr>
    </w:lvl>
    <w:lvl w:ilvl="8" w:tplc="D108D652" w:tentative="1">
      <w:start w:val="1"/>
      <w:numFmt w:val="bullet"/>
      <w:lvlText w:val="•"/>
      <w:lvlJc w:val="left"/>
      <w:pPr>
        <w:tabs>
          <w:tab w:val="num" w:pos="6840"/>
        </w:tabs>
        <w:ind w:left="6840" w:hanging="360"/>
      </w:pPr>
      <w:rPr>
        <w:rFonts w:ascii="Arial" w:hAnsi="Arial" w:hint="default"/>
      </w:rPr>
    </w:lvl>
  </w:abstractNum>
  <w:num w:numId="1">
    <w:abstractNumId w:val="7"/>
  </w:num>
  <w:num w:numId="2">
    <w:abstractNumId w:val="1"/>
  </w:num>
  <w:num w:numId="3">
    <w:abstractNumId w:val="19"/>
  </w:num>
  <w:num w:numId="4">
    <w:abstractNumId w:val="9"/>
  </w:num>
  <w:num w:numId="5">
    <w:abstractNumId w:val="4"/>
  </w:num>
  <w:num w:numId="6">
    <w:abstractNumId w:val="18"/>
  </w:num>
  <w:num w:numId="7">
    <w:abstractNumId w:val="2"/>
  </w:num>
  <w:num w:numId="8">
    <w:abstractNumId w:val="10"/>
  </w:num>
  <w:num w:numId="9">
    <w:abstractNumId w:val="16"/>
  </w:num>
  <w:num w:numId="10">
    <w:abstractNumId w:val="17"/>
  </w:num>
  <w:num w:numId="11">
    <w:abstractNumId w:val="5"/>
  </w:num>
  <w:num w:numId="12">
    <w:abstractNumId w:val="13"/>
  </w:num>
  <w:num w:numId="13">
    <w:abstractNumId w:val="6"/>
  </w:num>
  <w:num w:numId="14">
    <w:abstractNumId w:val="3"/>
  </w:num>
  <w:num w:numId="15">
    <w:abstractNumId w:val="21"/>
  </w:num>
  <w:num w:numId="16">
    <w:abstractNumId w:val="20"/>
  </w:num>
  <w:num w:numId="17">
    <w:abstractNumId w:val="22"/>
  </w:num>
  <w:num w:numId="18">
    <w:abstractNumId w:val="0"/>
  </w:num>
  <w:num w:numId="19">
    <w:abstractNumId w:val="11"/>
  </w:num>
  <w:num w:numId="20">
    <w:abstractNumId w:val="15"/>
  </w:num>
  <w:num w:numId="21">
    <w:abstractNumId w:val="14"/>
  </w:num>
  <w:num w:numId="22">
    <w:abstractNumId w:val="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B73"/>
    <w:rsid w:val="00002C5C"/>
    <w:rsid w:val="0000567F"/>
    <w:rsid w:val="000069C6"/>
    <w:rsid w:val="00007897"/>
    <w:rsid w:val="0000793A"/>
    <w:rsid w:val="00011C12"/>
    <w:rsid w:val="00011CE6"/>
    <w:rsid w:val="00011EE9"/>
    <w:rsid w:val="00012916"/>
    <w:rsid w:val="00013DF3"/>
    <w:rsid w:val="00015324"/>
    <w:rsid w:val="00015B32"/>
    <w:rsid w:val="00015C6C"/>
    <w:rsid w:val="0001651F"/>
    <w:rsid w:val="000214B5"/>
    <w:rsid w:val="00021635"/>
    <w:rsid w:val="00022CB8"/>
    <w:rsid w:val="000231D5"/>
    <w:rsid w:val="00023F01"/>
    <w:rsid w:val="0002415C"/>
    <w:rsid w:val="00024926"/>
    <w:rsid w:val="00025511"/>
    <w:rsid w:val="00030C30"/>
    <w:rsid w:val="00032CB4"/>
    <w:rsid w:val="000332A6"/>
    <w:rsid w:val="00033978"/>
    <w:rsid w:val="0003619A"/>
    <w:rsid w:val="000362F1"/>
    <w:rsid w:val="00037CA9"/>
    <w:rsid w:val="00037D35"/>
    <w:rsid w:val="00042728"/>
    <w:rsid w:val="0004350B"/>
    <w:rsid w:val="00043D58"/>
    <w:rsid w:val="00044B50"/>
    <w:rsid w:val="00045F83"/>
    <w:rsid w:val="000501A8"/>
    <w:rsid w:val="000519DA"/>
    <w:rsid w:val="0005289A"/>
    <w:rsid w:val="00060220"/>
    <w:rsid w:val="00062055"/>
    <w:rsid w:val="0006225D"/>
    <w:rsid w:val="0006295D"/>
    <w:rsid w:val="000630B1"/>
    <w:rsid w:val="0006358D"/>
    <w:rsid w:val="00063B9F"/>
    <w:rsid w:val="00063E6C"/>
    <w:rsid w:val="00064A37"/>
    <w:rsid w:val="00065365"/>
    <w:rsid w:val="00066E87"/>
    <w:rsid w:val="00067686"/>
    <w:rsid w:val="00070151"/>
    <w:rsid w:val="00070E32"/>
    <w:rsid w:val="0007197E"/>
    <w:rsid w:val="00071E18"/>
    <w:rsid w:val="00072401"/>
    <w:rsid w:val="000734F4"/>
    <w:rsid w:val="0007453C"/>
    <w:rsid w:val="000813C5"/>
    <w:rsid w:val="000827F3"/>
    <w:rsid w:val="00085DB8"/>
    <w:rsid w:val="0008689C"/>
    <w:rsid w:val="000908CE"/>
    <w:rsid w:val="00092A26"/>
    <w:rsid w:val="0009412B"/>
    <w:rsid w:val="0009484C"/>
    <w:rsid w:val="000950DE"/>
    <w:rsid w:val="00096FAE"/>
    <w:rsid w:val="000977BF"/>
    <w:rsid w:val="000A3309"/>
    <w:rsid w:val="000A3E97"/>
    <w:rsid w:val="000A612E"/>
    <w:rsid w:val="000A6545"/>
    <w:rsid w:val="000A6954"/>
    <w:rsid w:val="000B03BA"/>
    <w:rsid w:val="000B6D9A"/>
    <w:rsid w:val="000B786B"/>
    <w:rsid w:val="000C0B58"/>
    <w:rsid w:val="000C10E1"/>
    <w:rsid w:val="000C223C"/>
    <w:rsid w:val="000C2339"/>
    <w:rsid w:val="000C2AE6"/>
    <w:rsid w:val="000C3741"/>
    <w:rsid w:val="000C5065"/>
    <w:rsid w:val="000C5910"/>
    <w:rsid w:val="000C61BA"/>
    <w:rsid w:val="000C6A49"/>
    <w:rsid w:val="000C6C2D"/>
    <w:rsid w:val="000C6F0B"/>
    <w:rsid w:val="000D084F"/>
    <w:rsid w:val="000D1349"/>
    <w:rsid w:val="000D135C"/>
    <w:rsid w:val="000D1520"/>
    <w:rsid w:val="000D18E6"/>
    <w:rsid w:val="000D1997"/>
    <w:rsid w:val="000D5893"/>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2089"/>
    <w:rsid w:val="0011388E"/>
    <w:rsid w:val="00113A49"/>
    <w:rsid w:val="00114AD1"/>
    <w:rsid w:val="00114C41"/>
    <w:rsid w:val="00114D64"/>
    <w:rsid w:val="00115C13"/>
    <w:rsid w:val="00116680"/>
    <w:rsid w:val="00120322"/>
    <w:rsid w:val="00120C63"/>
    <w:rsid w:val="00122184"/>
    <w:rsid w:val="00123891"/>
    <w:rsid w:val="001240DF"/>
    <w:rsid w:val="0012435F"/>
    <w:rsid w:val="0012579E"/>
    <w:rsid w:val="001304C7"/>
    <w:rsid w:val="00132409"/>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4745C"/>
    <w:rsid w:val="00150049"/>
    <w:rsid w:val="00151B14"/>
    <w:rsid w:val="00151B54"/>
    <w:rsid w:val="00153CE4"/>
    <w:rsid w:val="001542E8"/>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3C21"/>
    <w:rsid w:val="0018400E"/>
    <w:rsid w:val="001850B8"/>
    <w:rsid w:val="00186EAF"/>
    <w:rsid w:val="0019180B"/>
    <w:rsid w:val="00191F2A"/>
    <w:rsid w:val="00192371"/>
    <w:rsid w:val="0019294A"/>
    <w:rsid w:val="00193C37"/>
    <w:rsid w:val="00196C33"/>
    <w:rsid w:val="0019771D"/>
    <w:rsid w:val="001A23F1"/>
    <w:rsid w:val="001A306A"/>
    <w:rsid w:val="001A4FB7"/>
    <w:rsid w:val="001A55A3"/>
    <w:rsid w:val="001A56F9"/>
    <w:rsid w:val="001B00AC"/>
    <w:rsid w:val="001B07CE"/>
    <w:rsid w:val="001B17F5"/>
    <w:rsid w:val="001B4C39"/>
    <w:rsid w:val="001C1178"/>
    <w:rsid w:val="001C1BB2"/>
    <w:rsid w:val="001C2053"/>
    <w:rsid w:val="001C3B1C"/>
    <w:rsid w:val="001D031F"/>
    <w:rsid w:val="001D0C27"/>
    <w:rsid w:val="001D1038"/>
    <w:rsid w:val="001D1F46"/>
    <w:rsid w:val="001D4AEE"/>
    <w:rsid w:val="001D4F7F"/>
    <w:rsid w:val="001D6D75"/>
    <w:rsid w:val="001D743D"/>
    <w:rsid w:val="001D7884"/>
    <w:rsid w:val="001D78C6"/>
    <w:rsid w:val="001E0BE4"/>
    <w:rsid w:val="001E1AEB"/>
    <w:rsid w:val="001E1FAD"/>
    <w:rsid w:val="001E23CA"/>
    <w:rsid w:val="001E4F32"/>
    <w:rsid w:val="001E6615"/>
    <w:rsid w:val="001F0131"/>
    <w:rsid w:val="001F06C3"/>
    <w:rsid w:val="001F0BC4"/>
    <w:rsid w:val="001F1364"/>
    <w:rsid w:val="001F2089"/>
    <w:rsid w:val="001F37C7"/>
    <w:rsid w:val="001F49C3"/>
    <w:rsid w:val="001F5914"/>
    <w:rsid w:val="001F6EC0"/>
    <w:rsid w:val="001F79C2"/>
    <w:rsid w:val="001F7A19"/>
    <w:rsid w:val="002017A4"/>
    <w:rsid w:val="00201E82"/>
    <w:rsid w:val="00202F1E"/>
    <w:rsid w:val="00204A86"/>
    <w:rsid w:val="00204B68"/>
    <w:rsid w:val="002051AB"/>
    <w:rsid w:val="0020622B"/>
    <w:rsid w:val="002106C8"/>
    <w:rsid w:val="00211B97"/>
    <w:rsid w:val="002126F3"/>
    <w:rsid w:val="00215739"/>
    <w:rsid w:val="00216358"/>
    <w:rsid w:val="00223C2D"/>
    <w:rsid w:val="00224A15"/>
    <w:rsid w:val="002251D7"/>
    <w:rsid w:val="00226923"/>
    <w:rsid w:val="00227689"/>
    <w:rsid w:val="00227A55"/>
    <w:rsid w:val="00227EBC"/>
    <w:rsid w:val="00230070"/>
    <w:rsid w:val="00230317"/>
    <w:rsid w:val="00231CE2"/>
    <w:rsid w:val="0023323D"/>
    <w:rsid w:val="00234152"/>
    <w:rsid w:val="00234D73"/>
    <w:rsid w:val="00235789"/>
    <w:rsid w:val="00235AB7"/>
    <w:rsid w:val="00236ABB"/>
    <w:rsid w:val="00236C03"/>
    <w:rsid w:val="00237BDE"/>
    <w:rsid w:val="00237D60"/>
    <w:rsid w:val="0024022B"/>
    <w:rsid w:val="00241493"/>
    <w:rsid w:val="00242A52"/>
    <w:rsid w:val="002432EE"/>
    <w:rsid w:val="002435B3"/>
    <w:rsid w:val="0024424A"/>
    <w:rsid w:val="00247A68"/>
    <w:rsid w:val="00247B49"/>
    <w:rsid w:val="00247F04"/>
    <w:rsid w:val="00251BAD"/>
    <w:rsid w:val="00252103"/>
    <w:rsid w:val="00252A7B"/>
    <w:rsid w:val="00252E27"/>
    <w:rsid w:val="0025489B"/>
    <w:rsid w:val="00256C7B"/>
    <w:rsid w:val="00261429"/>
    <w:rsid w:val="002638F4"/>
    <w:rsid w:val="00264298"/>
    <w:rsid w:val="00267BCD"/>
    <w:rsid w:val="002716A3"/>
    <w:rsid w:val="00272885"/>
    <w:rsid w:val="002737CF"/>
    <w:rsid w:val="002752AB"/>
    <w:rsid w:val="00275BCE"/>
    <w:rsid w:val="00275D54"/>
    <w:rsid w:val="002845AA"/>
    <w:rsid w:val="00284A5D"/>
    <w:rsid w:val="00284EE4"/>
    <w:rsid w:val="00285D2B"/>
    <w:rsid w:val="002864E5"/>
    <w:rsid w:val="002866B7"/>
    <w:rsid w:val="00286EC9"/>
    <w:rsid w:val="002877E6"/>
    <w:rsid w:val="002879A4"/>
    <w:rsid w:val="00287F3F"/>
    <w:rsid w:val="00292A5D"/>
    <w:rsid w:val="00293F81"/>
    <w:rsid w:val="00297AFB"/>
    <w:rsid w:val="002A0132"/>
    <w:rsid w:val="002A02AC"/>
    <w:rsid w:val="002A0B0E"/>
    <w:rsid w:val="002A0BF0"/>
    <w:rsid w:val="002A384C"/>
    <w:rsid w:val="002A3A84"/>
    <w:rsid w:val="002A3A8E"/>
    <w:rsid w:val="002A5097"/>
    <w:rsid w:val="002A7D26"/>
    <w:rsid w:val="002A7E13"/>
    <w:rsid w:val="002B18E6"/>
    <w:rsid w:val="002B20FB"/>
    <w:rsid w:val="002B34C1"/>
    <w:rsid w:val="002B530F"/>
    <w:rsid w:val="002C12E3"/>
    <w:rsid w:val="002C1432"/>
    <w:rsid w:val="002C1E58"/>
    <w:rsid w:val="002C239B"/>
    <w:rsid w:val="002C28C1"/>
    <w:rsid w:val="002C4D47"/>
    <w:rsid w:val="002C53E3"/>
    <w:rsid w:val="002C5FBB"/>
    <w:rsid w:val="002C7E2F"/>
    <w:rsid w:val="002D0794"/>
    <w:rsid w:val="002D20DD"/>
    <w:rsid w:val="002D2281"/>
    <w:rsid w:val="002D2585"/>
    <w:rsid w:val="002D2926"/>
    <w:rsid w:val="002D292E"/>
    <w:rsid w:val="002D2E31"/>
    <w:rsid w:val="002D33D5"/>
    <w:rsid w:val="002D35EB"/>
    <w:rsid w:val="002D3A85"/>
    <w:rsid w:val="002D6346"/>
    <w:rsid w:val="002D65BC"/>
    <w:rsid w:val="002D7116"/>
    <w:rsid w:val="002D7B94"/>
    <w:rsid w:val="002E21E1"/>
    <w:rsid w:val="002E21F6"/>
    <w:rsid w:val="002E325A"/>
    <w:rsid w:val="002E376F"/>
    <w:rsid w:val="002E3868"/>
    <w:rsid w:val="002E4D48"/>
    <w:rsid w:val="002E7845"/>
    <w:rsid w:val="002F0C80"/>
    <w:rsid w:val="002F2169"/>
    <w:rsid w:val="002F46B1"/>
    <w:rsid w:val="002F5650"/>
    <w:rsid w:val="00301119"/>
    <w:rsid w:val="00302489"/>
    <w:rsid w:val="00302B36"/>
    <w:rsid w:val="003040FA"/>
    <w:rsid w:val="00305C91"/>
    <w:rsid w:val="00306219"/>
    <w:rsid w:val="00307D2E"/>
    <w:rsid w:val="00312A21"/>
    <w:rsid w:val="003137DC"/>
    <w:rsid w:val="00313D46"/>
    <w:rsid w:val="00314EA2"/>
    <w:rsid w:val="00315B87"/>
    <w:rsid w:val="003203CA"/>
    <w:rsid w:val="00320B65"/>
    <w:rsid w:val="00322040"/>
    <w:rsid w:val="00322394"/>
    <w:rsid w:val="00323615"/>
    <w:rsid w:val="00323952"/>
    <w:rsid w:val="003248A7"/>
    <w:rsid w:val="00325003"/>
    <w:rsid w:val="003267FD"/>
    <w:rsid w:val="00327259"/>
    <w:rsid w:val="003303CD"/>
    <w:rsid w:val="00331AF4"/>
    <w:rsid w:val="00331EE4"/>
    <w:rsid w:val="00332EAD"/>
    <w:rsid w:val="0033335D"/>
    <w:rsid w:val="0033483F"/>
    <w:rsid w:val="00334D71"/>
    <w:rsid w:val="0033597F"/>
    <w:rsid w:val="00335AE8"/>
    <w:rsid w:val="00335F01"/>
    <w:rsid w:val="00337371"/>
    <w:rsid w:val="00337B45"/>
    <w:rsid w:val="00341C19"/>
    <w:rsid w:val="0034200C"/>
    <w:rsid w:val="00343C1F"/>
    <w:rsid w:val="003454A8"/>
    <w:rsid w:val="0035043A"/>
    <w:rsid w:val="003520B8"/>
    <w:rsid w:val="003527F3"/>
    <w:rsid w:val="0035282C"/>
    <w:rsid w:val="00352E11"/>
    <w:rsid w:val="00356727"/>
    <w:rsid w:val="003601C4"/>
    <w:rsid w:val="00361040"/>
    <w:rsid w:val="00365C9B"/>
    <w:rsid w:val="00366C1F"/>
    <w:rsid w:val="00370308"/>
    <w:rsid w:val="0037230B"/>
    <w:rsid w:val="00372D54"/>
    <w:rsid w:val="0037315B"/>
    <w:rsid w:val="00373AC8"/>
    <w:rsid w:val="00374524"/>
    <w:rsid w:val="00375098"/>
    <w:rsid w:val="00376FA0"/>
    <w:rsid w:val="00382579"/>
    <w:rsid w:val="0038337D"/>
    <w:rsid w:val="00384638"/>
    <w:rsid w:val="00385C51"/>
    <w:rsid w:val="00387D06"/>
    <w:rsid w:val="003927F7"/>
    <w:rsid w:val="003939C6"/>
    <w:rsid w:val="0039575D"/>
    <w:rsid w:val="00396D5F"/>
    <w:rsid w:val="003A1DAB"/>
    <w:rsid w:val="003A42EF"/>
    <w:rsid w:val="003A474D"/>
    <w:rsid w:val="003A50A6"/>
    <w:rsid w:val="003A5B2A"/>
    <w:rsid w:val="003A7115"/>
    <w:rsid w:val="003B19EF"/>
    <w:rsid w:val="003B2AF8"/>
    <w:rsid w:val="003B446E"/>
    <w:rsid w:val="003B4D3B"/>
    <w:rsid w:val="003B54E0"/>
    <w:rsid w:val="003B5922"/>
    <w:rsid w:val="003C3A69"/>
    <w:rsid w:val="003C4334"/>
    <w:rsid w:val="003C43F8"/>
    <w:rsid w:val="003C4928"/>
    <w:rsid w:val="003C4F6B"/>
    <w:rsid w:val="003C67E4"/>
    <w:rsid w:val="003C68DE"/>
    <w:rsid w:val="003C6C24"/>
    <w:rsid w:val="003C746D"/>
    <w:rsid w:val="003C7504"/>
    <w:rsid w:val="003D0450"/>
    <w:rsid w:val="003D3473"/>
    <w:rsid w:val="003D3CF6"/>
    <w:rsid w:val="003D5611"/>
    <w:rsid w:val="003D58D5"/>
    <w:rsid w:val="003D5C4B"/>
    <w:rsid w:val="003D783F"/>
    <w:rsid w:val="003E13E3"/>
    <w:rsid w:val="003E16B6"/>
    <w:rsid w:val="003E4B40"/>
    <w:rsid w:val="003E5416"/>
    <w:rsid w:val="003E6A75"/>
    <w:rsid w:val="003E72F6"/>
    <w:rsid w:val="003E7FAE"/>
    <w:rsid w:val="003F120B"/>
    <w:rsid w:val="003F40E1"/>
    <w:rsid w:val="003F51E6"/>
    <w:rsid w:val="00400738"/>
    <w:rsid w:val="004035CC"/>
    <w:rsid w:val="00404302"/>
    <w:rsid w:val="004061A7"/>
    <w:rsid w:val="004076E4"/>
    <w:rsid w:val="00410382"/>
    <w:rsid w:val="004107B6"/>
    <w:rsid w:val="00411942"/>
    <w:rsid w:val="00411A3B"/>
    <w:rsid w:val="004147B7"/>
    <w:rsid w:val="004156B4"/>
    <w:rsid w:val="0041579F"/>
    <w:rsid w:val="00417E0B"/>
    <w:rsid w:val="0042201F"/>
    <w:rsid w:val="00425107"/>
    <w:rsid w:val="004266E3"/>
    <w:rsid w:val="00430CB8"/>
    <w:rsid w:val="00430D4B"/>
    <w:rsid w:val="00433F59"/>
    <w:rsid w:val="004342A9"/>
    <w:rsid w:val="004345C6"/>
    <w:rsid w:val="00436152"/>
    <w:rsid w:val="00436738"/>
    <w:rsid w:val="00437841"/>
    <w:rsid w:val="00440031"/>
    <w:rsid w:val="0044063E"/>
    <w:rsid w:val="004408A1"/>
    <w:rsid w:val="0044173A"/>
    <w:rsid w:val="00441D51"/>
    <w:rsid w:val="00442F25"/>
    <w:rsid w:val="00444446"/>
    <w:rsid w:val="00445EAE"/>
    <w:rsid w:val="0044654F"/>
    <w:rsid w:val="00447ECF"/>
    <w:rsid w:val="0045001C"/>
    <w:rsid w:val="00450E6B"/>
    <w:rsid w:val="00452001"/>
    <w:rsid w:val="004526E1"/>
    <w:rsid w:val="0045276B"/>
    <w:rsid w:val="00453285"/>
    <w:rsid w:val="0045489F"/>
    <w:rsid w:val="00454C18"/>
    <w:rsid w:val="00455909"/>
    <w:rsid w:val="00455B91"/>
    <w:rsid w:val="00456297"/>
    <w:rsid w:val="00456471"/>
    <w:rsid w:val="004604A8"/>
    <w:rsid w:val="00460BC2"/>
    <w:rsid w:val="00460BDD"/>
    <w:rsid w:val="00462B04"/>
    <w:rsid w:val="00463B30"/>
    <w:rsid w:val="004669EF"/>
    <w:rsid w:val="00470B71"/>
    <w:rsid w:val="004725B8"/>
    <w:rsid w:val="00473CEB"/>
    <w:rsid w:val="00474902"/>
    <w:rsid w:val="00475960"/>
    <w:rsid w:val="004762BD"/>
    <w:rsid w:val="00481422"/>
    <w:rsid w:val="004833C2"/>
    <w:rsid w:val="004837FB"/>
    <w:rsid w:val="004839E0"/>
    <w:rsid w:val="00483B26"/>
    <w:rsid w:val="00485A32"/>
    <w:rsid w:val="00490E69"/>
    <w:rsid w:val="0049194A"/>
    <w:rsid w:val="00491C86"/>
    <w:rsid w:val="004926AB"/>
    <w:rsid w:val="00492D05"/>
    <w:rsid w:val="0049326C"/>
    <w:rsid w:val="004942F0"/>
    <w:rsid w:val="00494BA2"/>
    <w:rsid w:val="00496322"/>
    <w:rsid w:val="004963F7"/>
    <w:rsid w:val="004A3769"/>
    <w:rsid w:val="004A4975"/>
    <w:rsid w:val="004B1817"/>
    <w:rsid w:val="004B1DA8"/>
    <w:rsid w:val="004B2C19"/>
    <w:rsid w:val="004B2E6B"/>
    <w:rsid w:val="004B33E7"/>
    <w:rsid w:val="004B454E"/>
    <w:rsid w:val="004B564A"/>
    <w:rsid w:val="004B5DF5"/>
    <w:rsid w:val="004B6772"/>
    <w:rsid w:val="004C0320"/>
    <w:rsid w:val="004C09D7"/>
    <w:rsid w:val="004C13B8"/>
    <w:rsid w:val="004C24CD"/>
    <w:rsid w:val="004C2760"/>
    <w:rsid w:val="004C3766"/>
    <w:rsid w:val="004C3D97"/>
    <w:rsid w:val="004C50E6"/>
    <w:rsid w:val="004C5BB3"/>
    <w:rsid w:val="004C6209"/>
    <w:rsid w:val="004C6F45"/>
    <w:rsid w:val="004C7CB0"/>
    <w:rsid w:val="004C7DD3"/>
    <w:rsid w:val="004D0102"/>
    <w:rsid w:val="004D3F85"/>
    <w:rsid w:val="004D529A"/>
    <w:rsid w:val="004D5324"/>
    <w:rsid w:val="004D580D"/>
    <w:rsid w:val="004D591E"/>
    <w:rsid w:val="004D594F"/>
    <w:rsid w:val="004D6646"/>
    <w:rsid w:val="004D6935"/>
    <w:rsid w:val="004E1D87"/>
    <w:rsid w:val="004E30D9"/>
    <w:rsid w:val="004F0051"/>
    <w:rsid w:val="004F2537"/>
    <w:rsid w:val="004F2F32"/>
    <w:rsid w:val="004F3249"/>
    <w:rsid w:val="004F37B5"/>
    <w:rsid w:val="004F4141"/>
    <w:rsid w:val="004F4590"/>
    <w:rsid w:val="004F5F45"/>
    <w:rsid w:val="004F6766"/>
    <w:rsid w:val="004F7347"/>
    <w:rsid w:val="004F7CD2"/>
    <w:rsid w:val="005002C3"/>
    <w:rsid w:val="00500E2C"/>
    <w:rsid w:val="00501F84"/>
    <w:rsid w:val="00502F8A"/>
    <w:rsid w:val="005047D1"/>
    <w:rsid w:val="00507BAA"/>
    <w:rsid w:val="005108CD"/>
    <w:rsid w:val="00511EC7"/>
    <w:rsid w:val="00516141"/>
    <w:rsid w:val="00516BC4"/>
    <w:rsid w:val="00523927"/>
    <w:rsid w:val="00523BE1"/>
    <w:rsid w:val="00527723"/>
    <w:rsid w:val="00527A28"/>
    <w:rsid w:val="00533992"/>
    <w:rsid w:val="005345D3"/>
    <w:rsid w:val="0053655F"/>
    <w:rsid w:val="0053772E"/>
    <w:rsid w:val="00540293"/>
    <w:rsid w:val="00540541"/>
    <w:rsid w:val="00540D38"/>
    <w:rsid w:val="0054233A"/>
    <w:rsid w:val="005424BB"/>
    <w:rsid w:val="00543A96"/>
    <w:rsid w:val="00543E3E"/>
    <w:rsid w:val="00543EE4"/>
    <w:rsid w:val="00544FB0"/>
    <w:rsid w:val="00546649"/>
    <w:rsid w:val="00546B4E"/>
    <w:rsid w:val="00546C10"/>
    <w:rsid w:val="005474FD"/>
    <w:rsid w:val="00552B68"/>
    <w:rsid w:val="005548D0"/>
    <w:rsid w:val="00554A2F"/>
    <w:rsid w:val="00554C52"/>
    <w:rsid w:val="00555161"/>
    <w:rsid w:val="00555900"/>
    <w:rsid w:val="00555D18"/>
    <w:rsid w:val="00556570"/>
    <w:rsid w:val="005566A8"/>
    <w:rsid w:val="0055690F"/>
    <w:rsid w:val="00556CAB"/>
    <w:rsid w:val="00561DC9"/>
    <w:rsid w:val="00562389"/>
    <w:rsid w:val="005629CA"/>
    <w:rsid w:val="00563156"/>
    <w:rsid w:val="00564723"/>
    <w:rsid w:val="0056624C"/>
    <w:rsid w:val="0056698C"/>
    <w:rsid w:val="00567A98"/>
    <w:rsid w:val="00567D87"/>
    <w:rsid w:val="0057229A"/>
    <w:rsid w:val="005725AC"/>
    <w:rsid w:val="00572E96"/>
    <w:rsid w:val="0057345D"/>
    <w:rsid w:val="0057457A"/>
    <w:rsid w:val="00574581"/>
    <w:rsid w:val="0057472E"/>
    <w:rsid w:val="00577520"/>
    <w:rsid w:val="00580522"/>
    <w:rsid w:val="00584FCA"/>
    <w:rsid w:val="0058557E"/>
    <w:rsid w:val="00587F78"/>
    <w:rsid w:val="005914C9"/>
    <w:rsid w:val="00591E28"/>
    <w:rsid w:val="00593127"/>
    <w:rsid w:val="005933EA"/>
    <w:rsid w:val="00594AE0"/>
    <w:rsid w:val="00595D74"/>
    <w:rsid w:val="005962DC"/>
    <w:rsid w:val="00596DF6"/>
    <w:rsid w:val="005974B6"/>
    <w:rsid w:val="005A099C"/>
    <w:rsid w:val="005A0A27"/>
    <w:rsid w:val="005A1582"/>
    <w:rsid w:val="005A1B58"/>
    <w:rsid w:val="005A2269"/>
    <w:rsid w:val="005A2460"/>
    <w:rsid w:val="005A2B90"/>
    <w:rsid w:val="005A45B2"/>
    <w:rsid w:val="005A6B1C"/>
    <w:rsid w:val="005B1F4E"/>
    <w:rsid w:val="005B73E3"/>
    <w:rsid w:val="005B7578"/>
    <w:rsid w:val="005C1380"/>
    <w:rsid w:val="005C16A3"/>
    <w:rsid w:val="005C22DD"/>
    <w:rsid w:val="005C2E79"/>
    <w:rsid w:val="005C3014"/>
    <w:rsid w:val="005C3D93"/>
    <w:rsid w:val="005C4B95"/>
    <w:rsid w:val="005C55AB"/>
    <w:rsid w:val="005C7E32"/>
    <w:rsid w:val="005D097A"/>
    <w:rsid w:val="005D33A7"/>
    <w:rsid w:val="005D450A"/>
    <w:rsid w:val="005D4638"/>
    <w:rsid w:val="005D61A6"/>
    <w:rsid w:val="005E0748"/>
    <w:rsid w:val="005E0B89"/>
    <w:rsid w:val="005E1850"/>
    <w:rsid w:val="005E1C37"/>
    <w:rsid w:val="005E26AE"/>
    <w:rsid w:val="005E37E5"/>
    <w:rsid w:val="005E4245"/>
    <w:rsid w:val="005E42A2"/>
    <w:rsid w:val="005E448D"/>
    <w:rsid w:val="005E455F"/>
    <w:rsid w:val="005E47B5"/>
    <w:rsid w:val="005E49FB"/>
    <w:rsid w:val="005E504E"/>
    <w:rsid w:val="005E5189"/>
    <w:rsid w:val="005E54B2"/>
    <w:rsid w:val="005E5744"/>
    <w:rsid w:val="005E6743"/>
    <w:rsid w:val="005E68EC"/>
    <w:rsid w:val="005F0562"/>
    <w:rsid w:val="005F086F"/>
    <w:rsid w:val="005F3E92"/>
    <w:rsid w:val="005F3EB7"/>
    <w:rsid w:val="005F45D7"/>
    <w:rsid w:val="005F647F"/>
    <w:rsid w:val="005F69F2"/>
    <w:rsid w:val="005F7D61"/>
    <w:rsid w:val="006007D3"/>
    <w:rsid w:val="00600B2C"/>
    <w:rsid w:val="006025B2"/>
    <w:rsid w:val="00603A44"/>
    <w:rsid w:val="00604CAB"/>
    <w:rsid w:val="00604F6D"/>
    <w:rsid w:val="00605440"/>
    <w:rsid w:val="0060549F"/>
    <w:rsid w:val="006066D5"/>
    <w:rsid w:val="00606C39"/>
    <w:rsid w:val="006073ED"/>
    <w:rsid w:val="0060775D"/>
    <w:rsid w:val="00607ED4"/>
    <w:rsid w:val="0061021D"/>
    <w:rsid w:val="006106DC"/>
    <w:rsid w:val="006116EB"/>
    <w:rsid w:val="006118CF"/>
    <w:rsid w:val="00612850"/>
    <w:rsid w:val="00613A56"/>
    <w:rsid w:val="00613B1B"/>
    <w:rsid w:val="00614549"/>
    <w:rsid w:val="00615DE5"/>
    <w:rsid w:val="00621960"/>
    <w:rsid w:val="00621CE3"/>
    <w:rsid w:val="0062371E"/>
    <w:rsid w:val="00624E8B"/>
    <w:rsid w:val="00625EB8"/>
    <w:rsid w:val="00625FA3"/>
    <w:rsid w:val="006263CF"/>
    <w:rsid w:val="006271D7"/>
    <w:rsid w:val="00627754"/>
    <w:rsid w:val="00627788"/>
    <w:rsid w:val="00634BCB"/>
    <w:rsid w:val="0063678A"/>
    <w:rsid w:val="00636C44"/>
    <w:rsid w:val="0063747E"/>
    <w:rsid w:val="00637670"/>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2CD"/>
    <w:rsid w:val="006633A7"/>
    <w:rsid w:val="00664644"/>
    <w:rsid w:val="00664DD1"/>
    <w:rsid w:val="0066608C"/>
    <w:rsid w:val="0067014B"/>
    <w:rsid w:val="00670C45"/>
    <w:rsid w:val="00670F40"/>
    <w:rsid w:val="00676D66"/>
    <w:rsid w:val="00680348"/>
    <w:rsid w:val="00681609"/>
    <w:rsid w:val="00681737"/>
    <w:rsid w:val="00681B95"/>
    <w:rsid w:val="00681CCD"/>
    <w:rsid w:val="00683F5A"/>
    <w:rsid w:val="006844FF"/>
    <w:rsid w:val="006915EA"/>
    <w:rsid w:val="00692936"/>
    <w:rsid w:val="006949EB"/>
    <w:rsid w:val="00696884"/>
    <w:rsid w:val="00697262"/>
    <w:rsid w:val="006A052A"/>
    <w:rsid w:val="006A0935"/>
    <w:rsid w:val="006A1B39"/>
    <w:rsid w:val="006A3D52"/>
    <w:rsid w:val="006A46AE"/>
    <w:rsid w:val="006A6779"/>
    <w:rsid w:val="006B169A"/>
    <w:rsid w:val="006B2845"/>
    <w:rsid w:val="006B3847"/>
    <w:rsid w:val="006B3BE2"/>
    <w:rsid w:val="006B465C"/>
    <w:rsid w:val="006B5065"/>
    <w:rsid w:val="006B535C"/>
    <w:rsid w:val="006B5AA2"/>
    <w:rsid w:val="006B68E9"/>
    <w:rsid w:val="006B6F61"/>
    <w:rsid w:val="006C1A0A"/>
    <w:rsid w:val="006C20E9"/>
    <w:rsid w:val="006C2718"/>
    <w:rsid w:val="006C27E4"/>
    <w:rsid w:val="006C3638"/>
    <w:rsid w:val="006C5159"/>
    <w:rsid w:val="006C7150"/>
    <w:rsid w:val="006D139C"/>
    <w:rsid w:val="006D46A3"/>
    <w:rsid w:val="006D4F85"/>
    <w:rsid w:val="006E00DC"/>
    <w:rsid w:val="006E37E9"/>
    <w:rsid w:val="006E568F"/>
    <w:rsid w:val="006E5EFE"/>
    <w:rsid w:val="006F0981"/>
    <w:rsid w:val="006F1BFE"/>
    <w:rsid w:val="006F1E5C"/>
    <w:rsid w:val="006F3DD7"/>
    <w:rsid w:val="006F5E24"/>
    <w:rsid w:val="006F7742"/>
    <w:rsid w:val="006F7D85"/>
    <w:rsid w:val="0070003B"/>
    <w:rsid w:val="00700652"/>
    <w:rsid w:val="00702624"/>
    <w:rsid w:val="00703994"/>
    <w:rsid w:val="00703AA4"/>
    <w:rsid w:val="00707F7F"/>
    <w:rsid w:val="0071020F"/>
    <w:rsid w:val="007113C2"/>
    <w:rsid w:val="00714156"/>
    <w:rsid w:val="0071475F"/>
    <w:rsid w:val="007151F2"/>
    <w:rsid w:val="0071524A"/>
    <w:rsid w:val="00715499"/>
    <w:rsid w:val="00716E35"/>
    <w:rsid w:val="00717A9C"/>
    <w:rsid w:val="00717AAC"/>
    <w:rsid w:val="00717D1E"/>
    <w:rsid w:val="00720C6B"/>
    <w:rsid w:val="00720DD2"/>
    <w:rsid w:val="00721A9C"/>
    <w:rsid w:val="007221C3"/>
    <w:rsid w:val="00722C5D"/>
    <w:rsid w:val="007237EF"/>
    <w:rsid w:val="007239E2"/>
    <w:rsid w:val="0072518A"/>
    <w:rsid w:val="007276B4"/>
    <w:rsid w:val="00727BB7"/>
    <w:rsid w:val="0073261B"/>
    <w:rsid w:val="007332DF"/>
    <w:rsid w:val="0073339A"/>
    <w:rsid w:val="0073480B"/>
    <w:rsid w:val="007371DC"/>
    <w:rsid w:val="00737825"/>
    <w:rsid w:val="00740D29"/>
    <w:rsid w:val="007420B2"/>
    <w:rsid w:val="007447B3"/>
    <w:rsid w:val="00747797"/>
    <w:rsid w:val="00752389"/>
    <w:rsid w:val="00754414"/>
    <w:rsid w:val="00756EC5"/>
    <w:rsid w:val="00757349"/>
    <w:rsid w:val="00757D26"/>
    <w:rsid w:val="007615AC"/>
    <w:rsid w:val="00762026"/>
    <w:rsid w:val="0076329B"/>
    <w:rsid w:val="00763B4E"/>
    <w:rsid w:val="00765266"/>
    <w:rsid w:val="007673C2"/>
    <w:rsid w:val="00767609"/>
    <w:rsid w:val="007714E2"/>
    <w:rsid w:val="00775259"/>
    <w:rsid w:val="00775311"/>
    <w:rsid w:val="007755D9"/>
    <w:rsid w:val="00775659"/>
    <w:rsid w:val="00775A07"/>
    <w:rsid w:val="007761EC"/>
    <w:rsid w:val="007763B5"/>
    <w:rsid w:val="007767B6"/>
    <w:rsid w:val="00776E70"/>
    <w:rsid w:val="00777DF2"/>
    <w:rsid w:val="007803A6"/>
    <w:rsid w:val="00780BE6"/>
    <w:rsid w:val="00782060"/>
    <w:rsid w:val="00782415"/>
    <w:rsid w:val="00784D66"/>
    <w:rsid w:val="00786743"/>
    <w:rsid w:val="00787CCA"/>
    <w:rsid w:val="00790964"/>
    <w:rsid w:val="00793514"/>
    <w:rsid w:val="00795F18"/>
    <w:rsid w:val="00796A84"/>
    <w:rsid w:val="00797C80"/>
    <w:rsid w:val="007A1198"/>
    <w:rsid w:val="007A1789"/>
    <w:rsid w:val="007A3C2E"/>
    <w:rsid w:val="007A4B0E"/>
    <w:rsid w:val="007A50A8"/>
    <w:rsid w:val="007A6C59"/>
    <w:rsid w:val="007B0BB7"/>
    <w:rsid w:val="007B395A"/>
    <w:rsid w:val="007B4B22"/>
    <w:rsid w:val="007B576C"/>
    <w:rsid w:val="007B5B6E"/>
    <w:rsid w:val="007B6246"/>
    <w:rsid w:val="007B6442"/>
    <w:rsid w:val="007B7024"/>
    <w:rsid w:val="007C0066"/>
    <w:rsid w:val="007C0501"/>
    <w:rsid w:val="007C1831"/>
    <w:rsid w:val="007C1852"/>
    <w:rsid w:val="007C2FA9"/>
    <w:rsid w:val="007C39EF"/>
    <w:rsid w:val="007C56CA"/>
    <w:rsid w:val="007C584F"/>
    <w:rsid w:val="007C6D3A"/>
    <w:rsid w:val="007C6D72"/>
    <w:rsid w:val="007C71D9"/>
    <w:rsid w:val="007C7AC8"/>
    <w:rsid w:val="007D00A7"/>
    <w:rsid w:val="007D19C2"/>
    <w:rsid w:val="007D1E77"/>
    <w:rsid w:val="007D391E"/>
    <w:rsid w:val="007D799C"/>
    <w:rsid w:val="007E1477"/>
    <w:rsid w:val="007E4EC1"/>
    <w:rsid w:val="007E55A8"/>
    <w:rsid w:val="007E6861"/>
    <w:rsid w:val="007E6E1E"/>
    <w:rsid w:val="007F16FC"/>
    <w:rsid w:val="007F1FA2"/>
    <w:rsid w:val="007F2EFA"/>
    <w:rsid w:val="007F3688"/>
    <w:rsid w:val="007F645C"/>
    <w:rsid w:val="008000B1"/>
    <w:rsid w:val="00800BDF"/>
    <w:rsid w:val="00802462"/>
    <w:rsid w:val="00802E2F"/>
    <w:rsid w:val="00803854"/>
    <w:rsid w:val="00805D8E"/>
    <w:rsid w:val="008061AB"/>
    <w:rsid w:val="008067D6"/>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6969"/>
    <w:rsid w:val="008373BB"/>
    <w:rsid w:val="00840F12"/>
    <w:rsid w:val="00843809"/>
    <w:rsid w:val="00844BD5"/>
    <w:rsid w:val="008450F4"/>
    <w:rsid w:val="008456CE"/>
    <w:rsid w:val="0084616D"/>
    <w:rsid w:val="008476F1"/>
    <w:rsid w:val="00847B79"/>
    <w:rsid w:val="00847DC4"/>
    <w:rsid w:val="008544F0"/>
    <w:rsid w:val="00857765"/>
    <w:rsid w:val="00857E8F"/>
    <w:rsid w:val="00857EB1"/>
    <w:rsid w:val="00860A60"/>
    <w:rsid w:val="00860DB7"/>
    <w:rsid w:val="00863592"/>
    <w:rsid w:val="008642F6"/>
    <w:rsid w:val="00864DD6"/>
    <w:rsid w:val="008650BC"/>
    <w:rsid w:val="00865455"/>
    <w:rsid w:val="00865B46"/>
    <w:rsid w:val="00866C92"/>
    <w:rsid w:val="00867C1E"/>
    <w:rsid w:val="0087142F"/>
    <w:rsid w:val="00871BE1"/>
    <w:rsid w:val="0087209D"/>
    <w:rsid w:val="00873F6C"/>
    <w:rsid w:val="00874C23"/>
    <w:rsid w:val="0087524F"/>
    <w:rsid w:val="00876E8D"/>
    <w:rsid w:val="00880A84"/>
    <w:rsid w:val="008849C5"/>
    <w:rsid w:val="00884F9C"/>
    <w:rsid w:val="008851DF"/>
    <w:rsid w:val="008859F5"/>
    <w:rsid w:val="00886687"/>
    <w:rsid w:val="00887471"/>
    <w:rsid w:val="0089362A"/>
    <w:rsid w:val="008969D5"/>
    <w:rsid w:val="00896AC6"/>
    <w:rsid w:val="0089737E"/>
    <w:rsid w:val="00897731"/>
    <w:rsid w:val="0089778D"/>
    <w:rsid w:val="008979EB"/>
    <w:rsid w:val="008A0727"/>
    <w:rsid w:val="008A1D31"/>
    <w:rsid w:val="008A1EAD"/>
    <w:rsid w:val="008A2BAF"/>
    <w:rsid w:val="008A4A30"/>
    <w:rsid w:val="008A4DC8"/>
    <w:rsid w:val="008A51A8"/>
    <w:rsid w:val="008A5682"/>
    <w:rsid w:val="008A76FA"/>
    <w:rsid w:val="008B13E0"/>
    <w:rsid w:val="008B1949"/>
    <w:rsid w:val="008B1BBF"/>
    <w:rsid w:val="008B3F0D"/>
    <w:rsid w:val="008B5A83"/>
    <w:rsid w:val="008B6482"/>
    <w:rsid w:val="008B79A8"/>
    <w:rsid w:val="008B7ACB"/>
    <w:rsid w:val="008C2338"/>
    <w:rsid w:val="008C3E02"/>
    <w:rsid w:val="008C44EF"/>
    <w:rsid w:val="008C4B3C"/>
    <w:rsid w:val="008C5A3F"/>
    <w:rsid w:val="008C5E75"/>
    <w:rsid w:val="008C6013"/>
    <w:rsid w:val="008C6B5E"/>
    <w:rsid w:val="008D01E3"/>
    <w:rsid w:val="008D1AA2"/>
    <w:rsid w:val="008D4C31"/>
    <w:rsid w:val="008D61E0"/>
    <w:rsid w:val="008D707A"/>
    <w:rsid w:val="008D7A10"/>
    <w:rsid w:val="008E0212"/>
    <w:rsid w:val="008E0304"/>
    <w:rsid w:val="008E10EE"/>
    <w:rsid w:val="008E1140"/>
    <w:rsid w:val="008E180F"/>
    <w:rsid w:val="008E1CB2"/>
    <w:rsid w:val="008E383D"/>
    <w:rsid w:val="008E3FFA"/>
    <w:rsid w:val="008E5C73"/>
    <w:rsid w:val="008E6F81"/>
    <w:rsid w:val="008F0203"/>
    <w:rsid w:val="008F064F"/>
    <w:rsid w:val="008F0F46"/>
    <w:rsid w:val="008F29E7"/>
    <w:rsid w:val="008F3052"/>
    <w:rsid w:val="008F35E7"/>
    <w:rsid w:val="008F472D"/>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4A2D"/>
    <w:rsid w:val="00925B82"/>
    <w:rsid w:val="00927214"/>
    <w:rsid w:val="00931101"/>
    <w:rsid w:val="0093191C"/>
    <w:rsid w:val="00932A70"/>
    <w:rsid w:val="00933B6D"/>
    <w:rsid w:val="00934DB3"/>
    <w:rsid w:val="00935BEE"/>
    <w:rsid w:val="0093650B"/>
    <w:rsid w:val="00937A16"/>
    <w:rsid w:val="009403F5"/>
    <w:rsid w:val="00941377"/>
    <w:rsid w:val="009437AA"/>
    <w:rsid w:val="00943F02"/>
    <w:rsid w:val="00945B0C"/>
    <w:rsid w:val="00946C8D"/>
    <w:rsid w:val="00947AEB"/>
    <w:rsid w:val="009506F4"/>
    <w:rsid w:val="009561E6"/>
    <w:rsid w:val="009564B3"/>
    <w:rsid w:val="00956D02"/>
    <w:rsid w:val="00960EE7"/>
    <w:rsid w:val="00960FEA"/>
    <w:rsid w:val="00962263"/>
    <w:rsid w:val="00962DC2"/>
    <w:rsid w:val="00964E02"/>
    <w:rsid w:val="009656F4"/>
    <w:rsid w:val="0096574D"/>
    <w:rsid w:val="00966485"/>
    <w:rsid w:val="0096666B"/>
    <w:rsid w:val="00966BDF"/>
    <w:rsid w:val="00967869"/>
    <w:rsid w:val="00967A1F"/>
    <w:rsid w:val="00970831"/>
    <w:rsid w:val="00971677"/>
    <w:rsid w:val="009720BB"/>
    <w:rsid w:val="009745B7"/>
    <w:rsid w:val="00975CC4"/>
    <w:rsid w:val="0097788A"/>
    <w:rsid w:val="00982000"/>
    <w:rsid w:val="009829E9"/>
    <w:rsid w:val="009841F8"/>
    <w:rsid w:val="00984229"/>
    <w:rsid w:val="00986BE7"/>
    <w:rsid w:val="00987D98"/>
    <w:rsid w:val="009906A9"/>
    <w:rsid w:val="00990D73"/>
    <w:rsid w:val="00991B8A"/>
    <w:rsid w:val="00993F67"/>
    <w:rsid w:val="00997A2B"/>
    <w:rsid w:val="00997E96"/>
    <w:rsid w:val="009A0AD7"/>
    <w:rsid w:val="009A1660"/>
    <w:rsid w:val="009A173B"/>
    <w:rsid w:val="009A3106"/>
    <w:rsid w:val="009A34E9"/>
    <w:rsid w:val="009A3FD2"/>
    <w:rsid w:val="009A4DBA"/>
    <w:rsid w:val="009A55C7"/>
    <w:rsid w:val="009A64C3"/>
    <w:rsid w:val="009A6A95"/>
    <w:rsid w:val="009A737A"/>
    <w:rsid w:val="009A7385"/>
    <w:rsid w:val="009B1476"/>
    <w:rsid w:val="009B20DA"/>
    <w:rsid w:val="009B4638"/>
    <w:rsid w:val="009B5DDF"/>
    <w:rsid w:val="009B66C4"/>
    <w:rsid w:val="009B7D80"/>
    <w:rsid w:val="009C0722"/>
    <w:rsid w:val="009C1426"/>
    <w:rsid w:val="009C1F98"/>
    <w:rsid w:val="009C7D36"/>
    <w:rsid w:val="009D17A3"/>
    <w:rsid w:val="009D2679"/>
    <w:rsid w:val="009D358A"/>
    <w:rsid w:val="009D4451"/>
    <w:rsid w:val="009D516A"/>
    <w:rsid w:val="009D56C7"/>
    <w:rsid w:val="009D59EB"/>
    <w:rsid w:val="009D5EEF"/>
    <w:rsid w:val="009D6201"/>
    <w:rsid w:val="009E21B8"/>
    <w:rsid w:val="009E2421"/>
    <w:rsid w:val="009E2C13"/>
    <w:rsid w:val="009E36AB"/>
    <w:rsid w:val="009E5BEE"/>
    <w:rsid w:val="009E5E76"/>
    <w:rsid w:val="009E5E8F"/>
    <w:rsid w:val="009E7D47"/>
    <w:rsid w:val="009F275B"/>
    <w:rsid w:val="009F27E3"/>
    <w:rsid w:val="009F2D71"/>
    <w:rsid w:val="009F5071"/>
    <w:rsid w:val="009F79E9"/>
    <w:rsid w:val="009F7B10"/>
    <w:rsid w:val="009F7D2B"/>
    <w:rsid w:val="009F7ED2"/>
    <w:rsid w:val="009F7F8D"/>
    <w:rsid w:val="00A006D0"/>
    <w:rsid w:val="00A00854"/>
    <w:rsid w:val="00A015E6"/>
    <w:rsid w:val="00A01CCC"/>
    <w:rsid w:val="00A0336A"/>
    <w:rsid w:val="00A033C2"/>
    <w:rsid w:val="00A0487D"/>
    <w:rsid w:val="00A04F83"/>
    <w:rsid w:val="00A07324"/>
    <w:rsid w:val="00A074CA"/>
    <w:rsid w:val="00A07632"/>
    <w:rsid w:val="00A07FC2"/>
    <w:rsid w:val="00A1043B"/>
    <w:rsid w:val="00A10644"/>
    <w:rsid w:val="00A10B08"/>
    <w:rsid w:val="00A131D5"/>
    <w:rsid w:val="00A14B11"/>
    <w:rsid w:val="00A15C82"/>
    <w:rsid w:val="00A17927"/>
    <w:rsid w:val="00A17C8E"/>
    <w:rsid w:val="00A2381E"/>
    <w:rsid w:val="00A23AAA"/>
    <w:rsid w:val="00A247EB"/>
    <w:rsid w:val="00A27B23"/>
    <w:rsid w:val="00A312FE"/>
    <w:rsid w:val="00A32A72"/>
    <w:rsid w:val="00A33487"/>
    <w:rsid w:val="00A33F7F"/>
    <w:rsid w:val="00A341C9"/>
    <w:rsid w:val="00A34896"/>
    <w:rsid w:val="00A34E94"/>
    <w:rsid w:val="00A35336"/>
    <w:rsid w:val="00A35657"/>
    <w:rsid w:val="00A35A02"/>
    <w:rsid w:val="00A361C7"/>
    <w:rsid w:val="00A36464"/>
    <w:rsid w:val="00A36852"/>
    <w:rsid w:val="00A37326"/>
    <w:rsid w:val="00A3783C"/>
    <w:rsid w:val="00A404C3"/>
    <w:rsid w:val="00A40C18"/>
    <w:rsid w:val="00A43526"/>
    <w:rsid w:val="00A44836"/>
    <w:rsid w:val="00A44CB0"/>
    <w:rsid w:val="00A4668A"/>
    <w:rsid w:val="00A475E6"/>
    <w:rsid w:val="00A51170"/>
    <w:rsid w:val="00A51648"/>
    <w:rsid w:val="00A517DE"/>
    <w:rsid w:val="00A52740"/>
    <w:rsid w:val="00A53608"/>
    <w:rsid w:val="00A54170"/>
    <w:rsid w:val="00A556DB"/>
    <w:rsid w:val="00A56420"/>
    <w:rsid w:val="00A56A73"/>
    <w:rsid w:val="00A601B8"/>
    <w:rsid w:val="00A60F0E"/>
    <w:rsid w:val="00A613FA"/>
    <w:rsid w:val="00A6247E"/>
    <w:rsid w:val="00A626AC"/>
    <w:rsid w:val="00A62EB0"/>
    <w:rsid w:val="00A6353B"/>
    <w:rsid w:val="00A636D3"/>
    <w:rsid w:val="00A63A94"/>
    <w:rsid w:val="00A6485A"/>
    <w:rsid w:val="00A649BB"/>
    <w:rsid w:val="00A65BD0"/>
    <w:rsid w:val="00A66F42"/>
    <w:rsid w:val="00A67E4B"/>
    <w:rsid w:val="00A67E7E"/>
    <w:rsid w:val="00A70CDD"/>
    <w:rsid w:val="00A7271A"/>
    <w:rsid w:val="00A72C94"/>
    <w:rsid w:val="00A7459B"/>
    <w:rsid w:val="00A75422"/>
    <w:rsid w:val="00A75EFB"/>
    <w:rsid w:val="00A767EF"/>
    <w:rsid w:val="00A77485"/>
    <w:rsid w:val="00A77DDB"/>
    <w:rsid w:val="00A77EE8"/>
    <w:rsid w:val="00A808B5"/>
    <w:rsid w:val="00A83D08"/>
    <w:rsid w:val="00A87A7C"/>
    <w:rsid w:val="00A90E6E"/>
    <w:rsid w:val="00A92207"/>
    <w:rsid w:val="00A92AF7"/>
    <w:rsid w:val="00A92D0C"/>
    <w:rsid w:val="00A93463"/>
    <w:rsid w:val="00A957A8"/>
    <w:rsid w:val="00A961B0"/>
    <w:rsid w:val="00AA1A80"/>
    <w:rsid w:val="00AA1E72"/>
    <w:rsid w:val="00AA3DD2"/>
    <w:rsid w:val="00AA5A45"/>
    <w:rsid w:val="00AA63BA"/>
    <w:rsid w:val="00AA65BC"/>
    <w:rsid w:val="00AA7184"/>
    <w:rsid w:val="00AA7338"/>
    <w:rsid w:val="00AA73C3"/>
    <w:rsid w:val="00AB108C"/>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D6CB9"/>
    <w:rsid w:val="00AE08D1"/>
    <w:rsid w:val="00AE17AA"/>
    <w:rsid w:val="00AE29B4"/>
    <w:rsid w:val="00AE2CCF"/>
    <w:rsid w:val="00AE3AC3"/>
    <w:rsid w:val="00AE3DB0"/>
    <w:rsid w:val="00AE4D20"/>
    <w:rsid w:val="00AF123D"/>
    <w:rsid w:val="00AF250B"/>
    <w:rsid w:val="00AF2BA6"/>
    <w:rsid w:val="00AF37EE"/>
    <w:rsid w:val="00AF5790"/>
    <w:rsid w:val="00B001A2"/>
    <w:rsid w:val="00B01477"/>
    <w:rsid w:val="00B0185E"/>
    <w:rsid w:val="00B02264"/>
    <w:rsid w:val="00B05B96"/>
    <w:rsid w:val="00B103BB"/>
    <w:rsid w:val="00B10F81"/>
    <w:rsid w:val="00B12ACF"/>
    <w:rsid w:val="00B13059"/>
    <w:rsid w:val="00B1460A"/>
    <w:rsid w:val="00B146F7"/>
    <w:rsid w:val="00B14757"/>
    <w:rsid w:val="00B15A2A"/>
    <w:rsid w:val="00B15B4D"/>
    <w:rsid w:val="00B16D20"/>
    <w:rsid w:val="00B16DA2"/>
    <w:rsid w:val="00B1716A"/>
    <w:rsid w:val="00B174D9"/>
    <w:rsid w:val="00B17944"/>
    <w:rsid w:val="00B20088"/>
    <w:rsid w:val="00B27152"/>
    <w:rsid w:val="00B27C6D"/>
    <w:rsid w:val="00B27C74"/>
    <w:rsid w:val="00B3065A"/>
    <w:rsid w:val="00B326B4"/>
    <w:rsid w:val="00B3326C"/>
    <w:rsid w:val="00B333EE"/>
    <w:rsid w:val="00B34B13"/>
    <w:rsid w:val="00B34BB5"/>
    <w:rsid w:val="00B350B1"/>
    <w:rsid w:val="00B35A5E"/>
    <w:rsid w:val="00B36BE5"/>
    <w:rsid w:val="00B3758B"/>
    <w:rsid w:val="00B37661"/>
    <w:rsid w:val="00B376E4"/>
    <w:rsid w:val="00B37712"/>
    <w:rsid w:val="00B4078D"/>
    <w:rsid w:val="00B44E47"/>
    <w:rsid w:val="00B47BFF"/>
    <w:rsid w:val="00B47FF9"/>
    <w:rsid w:val="00B50452"/>
    <w:rsid w:val="00B512F4"/>
    <w:rsid w:val="00B53624"/>
    <w:rsid w:val="00B55F2D"/>
    <w:rsid w:val="00B57E46"/>
    <w:rsid w:val="00B57F4C"/>
    <w:rsid w:val="00B63511"/>
    <w:rsid w:val="00B63C37"/>
    <w:rsid w:val="00B64394"/>
    <w:rsid w:val="00B648C1"/>
    <w:rsid w:val="00B64D3F"/>
    <w:rsid w:val="00B656AF"/>
    <w:rsid w:val="00B65E86"/>
    <w:rsid w:val="00B66390"/>
    <w:rsid w:val="00B674F4"/>
    <w:rsid w:val="00B67502"/>
    <w:rsid w:val="00B705E9"/>
    <w:rsid w:val="00B71B9A"/>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97799"/>
    <w:rsid w:val="00BA181B"/>
    <w:rsid w:val="00BA1C74"/>
    <w:rsid w:val="00BA46B5"/>
    <w:rsid w:val="00BA4CF9"/>
    <w:rsid w:val="00BA580E"/>
    <w:rsid w:val="00BA7B71"/>
    <w:rsid w:val="00BA7D81"/>
    <w:rsid w:val="00BB2721"/>
    <w:rsid w:val="00BB4975"/>
    <w:rsid w:val="00BB574E"/>
    <w:rsid w:val="00BC348A"/>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5B96"/>
    <w:rsid w:val="00BE7163"/>
    <w:rsid w:val="00BE7D2E"/>
    <w:rsid w:val="00BF0424"/>
    <w:rsid w:val="00BF20AD"/>
    <w:rsid w:val="00BF2254"/>
    <w:rsid w:val="00BF28F9"/>
    <w:rsid w:val="00BF2945"/>
    <w:rsid w:val="00BF3CF9"/>
    <w:rsid w:val="00BF3D3C"/>
    <w:rsid w:val="00BF3F1E"/>
    <w:rsid w:val="00BF539B"/>
    <w:rsid w:val="00BF5C46"/>
    <w:rsid w:val="00BF6805"/>
    <w:rsid w:val="00BF6B8E"/>
    <w:rsid w:val="00BF7768"/>
    <w:rsid w:val="00C01112"/>
    <w:rsid w:val="00C01AEF"/>
    <w:rsid w:val="00C02090"/>
    <w:rsid w:val="00C02B15"/>
    <w:rsid w:val="00C036EA"/>
    <w:rsid w:val="00C04F15"/>
    <w:rsid w:val="00C04F5D"/>
    <w:rsid w:val="00C11B80"/>
    <w:rsid w:val="00C11B9B"/>
    <w:rsid w:val="00C11C92"/>
    <w:rsid w:val="00C12A3A"/>
    <w:rsid w:val="00C1388C"/>
    <w:rsid w:val="00C15216"/>
    <w:rsid w:val="00C15E99"/>
    <w:rsid w:val="00C16172"/>
    <w:rsid w:val="00C16AA9"/>
    <w:rsid w:val="00C16D20"/>
    <w:rsid w:val="00C204E4"/>
    <w:rsid w:val="00C211E7"/>
    <w:rsid w:val="00C2185F"/>
    <w:rsid w:val="00C23EF4"/>
    <w:rsid w:val="00C24968"/>
    <w:rsid w:val="00C252E7"/>
    <w:rsid w:val="00C26A36"/>
    <w:rsid w:val="00C27CEF"/>
    <w:rsid w:val="00C30754"/>
    <w:rsid w:val="00C318BC"/>
    <w:rsid w:val="00C31BCE"/>
    <w:rsid w:val="00C31D6E"/>
    <w:rsid w:val="00C32713"/>
    <w:rsid w:val="00C334B8"/>
    <w:rsid w:val="00C33FA4"/>
    <w:rsid w:val="00C3427A"/>
    <w:rsid w:val="00C34ADC"/>
    <w:rsid w:val="00C35199"/>
    <w:rsid w:val="00C35A6C"/>
    <w:rsid w:val="00C36CBB"/>
    <w:rsid w:val="00C411CC"/>
    <w:rsid w:val="00C41C48"/>
    <w:rsid w:val="00C4314C"/>
    <w:rsid w:val="00C43705"/>
    <w:rsid w:val="00C445C1"/>
    <w:rsid w:val="00C44BB5"/>
    <w:rsid w:val="00C45777"/>
    <w:rsid w:val="00C475E9"/>
    <w:rsid w:val="00C50F22"/>
    <w:rsid w:val="00C51F5B"/>
    <w:rsid w:val="00C53747"/>
    <w:rsid w:val="00C53AD0"/>
    <w:rsid w:val="00C54661"/>
    <w:rsid w:val="00C57E02"/>
    <w:rsid w:val="00C608B5"/>
    <w:rsid w:val="00C624B3"/>
    <w:rsid w:val="00C63D92"/>
    <w:rsid w:val="00C64E90"/>
    <w:rsid w:val="00C661C7"/>
    <w:rsid w:val="00C674BB"/>
    <w:rsid w:val="00C704EC"/>
    <w:rsid w:val="00C70F1E"/>
    <w:rsid w:val="00C714FD"/>
    <w:rsid w:val="00C72212"/>
    <w:rsid w:val="00C74994"/>
    <w:rsid w:val="00C74B84"/>
    <w:rsid w:val="00C762C4"/>
    <w:rsid w:val="00C804AC"/>
    <w:rsid w:val="00C80F7F"/>
    <w:rsid w:val="00C811E0"/>
    <w:rsid w:val="00C8152F"/>
    <w:rsid w:val="00C819A3"/>
    <w:rsid w:val="00C821A5"/>
    <w:rsid w:val="00C833CE"/>
    <w:rsid w:val="00C84306"/>
    <w:rsid w:val="00C84AF4"/>
    <w:rsid w:val="00C84B77"/>
    <w:rsid w:val="00C853FC"/>
    <w:rsid w:val="00C866EE"/>
    <w:rsid w:val="00C871BA"/>
    <w:rsid w:val="00C87EF0"/>
    <w:rsid w:val="00C90B26"/>
    <w:rsid w:val="00C93054"/>
    <w:rsid w:val="00C95BE4"/>
    <w:rsid w:val="00C96BE7"/>
    <w:rsid w:val="00C97726"/>
    <w:rsid w:val="00C97A65"/>
    <w:rsid w:val="00CA46FA"/>
    <w:rsid w:val="00CA628F"/>
    <w:rsid w:val="00CA76C1"/>
    <w:rsid w:val="00CB033C"/>
    <w:rsid w:val="00CB0DCC"/>
    <w:rsid w:val="00CB107D"/>
    <w:rsid w:val="00CB2C30"/>
    <w:rsid w:val="00CB7BE9"/>
    <w:rsid w:val="00CC2250"/>
    <w:rsid w:val="00CC510C"/>
    <w:rsid w:val="00CC5D56"/>
    <w:rsid w:val="00CC7BB3"/>
    <w:rsid w:val="00CC7E57"/>
    <w:rsid w:val="00CC7F53"/>
    <w:rsid w:val="00CD31AC"/>
    <w:rsid w:val="00CD33A0"/>
    <w:rsid w:val="00CD4DFE"/>
    <w:rsid w:val="00CD546D"/>
    <w:rsid w:val="00CD5623"/>
    <w:rsid w:val="00CD5FE4"/>
    <w:rsid w:val="00CE1DFE"/>
    <w:rsid w:val="00CE20AE"/>
    <w:rsid w:val="00CE24FF"/>
    <w:rsid w:val="00CE29AA"/>
    <w:rsid w:val="00CE4033"/>
    <w:rsid w:val="00CE4E6C"/>
    <w:rsid w:val="00CE5D0D"/>
    <w:rsid w:val="00CF22AC"/>
    <w:rsid w:val="00CF27BE"/>
    <w:rsid w:val="00CF385B"/>
    <w:rsid w:val="00CF5338"/>
    <w:rsid w:val="00CF5BAF"/>
    <w:rsid w:val="00CF631B"/>
    <w:rsid w:val="00CF671F"/>
    <w:rsid w:val="00CF69A1"/>
    <w:rsid w:val="00CF6C81"/>
    <w:rsid w:val="00CF71E0"/>
    <w:rsid w:val="00D008F7"/>
    <w:rsid w:val="00D01C8A"/>
    <w:rsid w:val="00D01FCA"/>
    <w:rsid w:val="00D04AF9"/>
    <w:rsid w:val="00D05600"/>
    <w:rsid w:val="00D06B59"/>
    <w:rsid w:val="00D06EF9"/>
    <w:rsid w:val="00D0729D"/>
    <w:rsid w:val="00D0754E"/>
    <w:rsid w:val="00D07DF5"/>
    <w:rsid w:val="00D11368"/>
    <w:rsid w:val="00D11688"/>
    <w:rsid w:val="00D1246C"/>
    <w:rsid w:val="00D139C5"/>
    <w:rsid w:val="00D148F6"/>
    <w:rsid w:val="00D22820"/>
    <w:rsid w:val="00D22A3B"/>
    <w:rsid w:val="00D23EC4"/>
    <w:rsid w:val="00D258FE"/>
    <w:rsid w:val="00D260CC"/>
    <w:rsid w:val="00D264D2"/>
    <w:rsid w:val="00D26746"/>
    <w:rsid w:val="00D30255"/>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F05"/>
    <w:rsid w:val="00D53620"/>
    <w:rsid w:val="00D546EB"/>
    <w:rsid w:val="00D562DD"/>
    <w:rsid w:val="00D5687B"/>
    <w:rsid w:val="00D569C9"/>
    <w:rsid w:val="00D604AD"/>
    <w:rsid w:val="00D61EDF"/>
    <w:rsid w:val="00D63A4D"/>
    <w:rsid w:val="00D64A6D"/>
    <w:rsid w:val="00D65408"/>
    <w:rsid w:val="00D6650E"/>
    <w:rsid w:val="00D67872"/>
    <w:rsid w:val="00D67F14"/>
    <w:rsid w:val="00D70C5D"/>
    <w:rsid w:val="00D72582"/>
    <w:rsid w:val="00D741C6"/>
    <w:rsid w:val="00D7545C"/>
    <w:rsid w:val="00D76887"/>
    <w:rsid w:val="00D773C8"/>
    <w:rsid w:val="00D77813"/>
    <w:rsid w:val="00D82DBC"/>
    <w:rsid w:val="00D83618"/>
    <w:rsid w:val="00D849BE"/>
    <w:rsid w:val="00D85D0A"/>
    <w:rsid w:val="00D85F2E"/>
    <w:rsid w:val="00D91798"/>
    <w:rsid w:val="00D91AB5"/>
    <w:rsid w:val="00D91AE7"/>
    <w:rsid w:val="00D934F0"/>
    <w:rsid w:val="00D9630D"/>
    <w:rsid w:val="00D97126"/>
    <w:rsid w:val="00DA07A4"/>
    <w:rsid w:val="00DA4122"/>
    <w:rsid w:val="00DA4967"/>
    <w:rsid w:val="00DA523F"/>
    <w:rsid w:val="00DA6073"/>
    <w:rsid w:val="00DA68FF"/>
    <w:rsid w:val="00DA6C28"/>
    <w:rsid w:val="00DA765E"/>
    <w:rsid w:val="00DA7D05"/>
    <w:rsid w:val="00DB06CC"/>
    <w:rsid w:val="00DB10A7"/>
    <w:rsid w:val="00DB18E4"/>
    <w:rsid w:val="00DB1E52"/>
    <w:rsid w:val="00DB5770"/>
    <w:rsid w:val="00DB586B"/>
    <w:rsid w:val="00DB5A6E"/>
    <w:rsid w:val="00DB605C"/>
    <w:rsid w:val="00DB66F7"/>
    <w:rsid w:val="00DB7AE1"/>
    <w:rsid w:val="00DC0D65"/>
    <w:rsid w:val="00DC10DD"/>
    <w:rsid w:val="00DC4251"/>
    <w:rsid w:val="00DC64F2"/>
    <w:rsid w:val="00DC6726"/>
    <w:rsid w:val="00DC7D67"/>
    <w:rsid w:val="00DD0FCC"/>
    <w:rsid w:val="00DD2CFC"/>
    <w:rsid w:val="00DD3F01"/>
    <w:rsid w:val="00DD5AC6"/>
    <w:rsid w:val="00DD6445"/>
    <w:rsid w:val="00DD6854"/>
    <w:rsid w:val="00DD6C81"/>
    <w:rsid w:val="00DD6F92"/>
    <w:rsid w:val="00DE01C5"/>
    <w:rsid w:val="00DE153A"/>
    <w:rsid w:val="00DE2DD8"/>
    <w:rsid w:val="00DE4409"/>
    <w:rsid w:val="00DE44EA"/>
    <w:rsid w:val="00DE502F"/>
    <w:rsid w:val="00DE660F"/>
    <w:rsid w:val="00DF0B88"/>
    <w:rsid w:val="00DF38AB"/>
    <w:rsid w:val="00DF431C"/>
    <w:rsid w:val="00DF5CA2"/>
    <w:rsid w:val="00E0227B"/>
    <w:rsid w:val="00E054AB"/>
    <w:rsid w:val="00E058E6"/>
    <w:rsid w:val="00E075C5"/>
    <w:rsid w:val="00E07A0E"/>
    <w:rsid w:val="00E1048A"/>
    <w:rsid w:val="00E10560"/>
    <w:rsid w:val="00E11939"/>
    <w:rsid w:val="00E12C99"/>
    <w:rsid w:val="00E135C9"/>
    <w:rsid w:val="00E139B0"/>
    <w:rsid w:val="00E1428C"/>
    <w:rsid w:val="00E14F2C"/>
    <w:rsid w:val="00E2068A"/>
    <w:rsid w:val="00E23A40"/>
    <w:rsid w:val="00E23C21"/>
    <w:rsid w:val="00E247A3"/>
    <w:rsid w:val="00E24A04"/>
    <w:rsid w:val="00E24A88"/>
    <w:rsid w:val="00E26349"/>
    <w:rsid w:val="00E2669C"/>
    <w:rsid w:val="00E2797D"/>
    <w:rsid w:val="00E30572"/>
    <w:rsid w:val="00E31475"/>
    <w:rsid w:val="00E31FD4"/>
    <w:rsid w:val="00E36B34"/>
    <w:rsid w:val="00E36B98"/>
    <w:rsid w:val="00E37A22"/>
    <w:rsid w:val="00E37D15"/>
    <w:rsid w:val="00E40B5F"/>
    <w:rsid w:val="00E41118"/>
    <w:rsid w:val="00E41408"/>
    <w:rsid w:val="00E41B43"/>
    <w:rsid w:val="00E42568"/>
    <w:rsid w:val="00E44988"/>
    <w:rsid w:val="00E44E64"/>
    <w:rsid w:val="00E4518D"/>
    <w:rsid w:val="00E45DC4"/>
    <w:rsid w:val="00E46226"/>
    <w:rsid w:val="00E474C8"/>
    <w:rsid w:val="00E50BE4"/>
    <w:rsid w:val="00E51ADA"/>
    <w:rsid w:val="00E52E0E"/>
    <w:rsid w:val="00E53313"/>
    <w:rsid w:val="00E53D41"/>
    <w:rsid w:val="00E547F0"/>
    <w:rsid w:val="00E55146"/>
    <w:rsid w:val="00E56040"/>
    <w:rsid w:val="00E56740"/>
    <w:rsid w:val="00E57709"/>
    <w:rsid w:val="00E61891"/>
    <w:rsid w:val="00E62E27"/>
    <w:rsid w:val="00E652C7"/>
    <w:rsid w:val="00E66DF1"/>
    <w:rsid w:val="00E67978"/>
    <w:rsid w:val="00E7128E"/>
    <w:rsid w:val="00E73022"/>
    <w:rsid w:val="00E7342B"/>
    <w:rsid w:val="00E7775D"/>
    <w:rsid w:val="00E800A1"/>
    <w:rsid w:val="00E809A3"/>
    <w:rsid w:val="00E812CB"/>
    <w:rsid w:val="00E819D0"/>
    <w:rsid w:val="00E82A87"/>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A72C8"/>
    <w:rsid w:val="00EA7FB7"/>
    <w:rsid w:val="00EB0673"/>
    <w:rsid w:val="00EB0CB9"/>
    <w:rsid w:val="00EB2C01"/>
    <w:rsid w:val="00EB4771"/>
    <w:rsid w:val="00EB755C"/>
    <w:rsid w:val="00EC094A"/>
    <w:rsid w:val="00EC41AA"/>
    <w:rsid w:val="00EC4EC8"/>
    <w:rsid w:val="00EC64A1"/>
    <w:rsid w:val="00EC7BE0"/>
    <w:rsid w:val="00ED2717"/>
    <w:rsid w:val="00ED2F09"/>
    <w:rsid w:val="00ED323B"/>
    <w:rsid w:val="00ED37D6"/>
    <w:rsid w:val="00ED5E7D"/>
    <w:rsid w:val="00ED7556"/>
    <w:rsid w:val="00ED7892"/>
    <w:rsid w:val="00EE20CB"/>
    <w:rsid w:val="00EE21FA"/>
    <w:rsid w:val="00EE380F"/>
    <w:rsid w:val="00EE3A56"/>
    <w:rsid w:val="00EE51AB"/>
    <w:rsid w:val="00EE620E"/>
    <w:rsid w:val="00EE66DA"/>
    <w:rsid w:val="00EE791C"/>
    <w:rsid w:val="00EE7EC0"/>
    <w:rsid w:val="00EF1D81"/>
    <w:rsid w:val="00EF1ECE"/>
    <w:rsid w:val="00EF4E2F"/>
    <w:rsid w:val="00EF5F6A"/>
    <w:rsid w:val="00EF62CC"/>
    <w:rsid w:val="00F05877"/>
    <w:rsid w:val="00F06667"/>
    <w:rsid w:val="00F07348"/>
    <w:rsid w:val="00F10A26"/>
    <w:rsid w:val="00F10EB8"/>
    <w:rsid w:val="00F12240"/>
    <w:rsid w:val="00F12A8C"/>
    <w:rsid w:val="00F12CFE"/>
    <w:rsid w:val="00F12F23"/>
    <w:rsid w:val="00F138E8"/>
    <w:rsid w:val="00F14712"/>
    <w:rsid w:val="00F1599B"/>
    <w:rsid w:val="00F1707F"/>
    <w:rsid w:val="00F17AA4"/>
    <w:rsid w:val="00F17F12"/>
    <w:rsid w:val="00F201CD"/>
    <w:rsid w:val="00F20FBE"/>
    <w:rsid w:val="00F232E4"/>
    <w:rsid w:val="00F23D05"/>
    <w:rsid w:val="00F2543D"/>
    <w:rsid w:val="00F254FD"/>
    <w:rsid w:val="00F2679D"/>
    <w:rsid w:val="00F3117B"/>
    <w:rsid w:val="00F33546"/>
    <w:rsid w:val="00F34647"/>
    <w:rsid w:val="00F353A4"/>
    <w:rsid w:val="00F36C2D"/>
    <w:rsid w:val="00F370BF"/>
    <w:rsid w:val="00F37F25"/>
    <w:rsid w:val="00F409DC"/>
    <w:rsid w:val="00F409E9"/>
    <w:rsid w:val="00F4196B"/>
    <w:rsid w:val="00F41D32"/>
    <w:rsid w:val="00F426A7"/>
    <w:rsid w:val="00F42948"/>
    <w:rsid w:val="00F43293"/>
    <w:rsid w:val="00F437D6"/>
    <w:rsid w:val="00F43D2E"/>
    <w:rsid w:val="00F449CF"/>
    <w:rsid w:val="00F44F35"/>
    <w:rsid w:val="00F45930"/>
    <w:rsid w:val="00F5035A"/>
    <w:rsid w:val="00F5074B"/>
    <w:rsid w:val="00F50966"/>
    <w:rsid w:val="00F51779"/>
    <w:rsid w:val="00F519C4"/>
    <w:rsid w:val="00F5228E"/>
    <w:rsid w:val="00F524C9"/>
    <w:rsid w:val="00F54808"/>
    <w:rsid w:val="00F54FFA"/>
    <w:rsid w:val="00F55795"/>
    <w:rsid w:val="00F60EFB"/>
    <w:rsid w:val="00F62798"/>
    <w:rsid w:val="00F62A78"/>
    <w:rsid w:val="00F63C5E"/>
    <w:rsid w:val="00F64AFB"/>
    <w:rsid w:val="00F652FE"/>
    <w:rsid w:val="00F6585A"/>
    <w:rsid w:val="00F6739E"/>
    <w:rsid w:val="00F702ED"/>
    <w:rsid w:val="00F72587"/>
    <w:rsid w:val="00F741F8"/>
    <w:rsid w:val="00F75341"/>
    <w:rsid w:val="00F77C88"/>
    <w:rsid w:val="00F77CCD"/>
    <w:rsid w:val="00F82C8C"/>
    <w:rsid w:val="00F8345C"/>
    <w:rsid w:val="00F83D4D"/>
    <w:rsid w:val="00F8592E"/>
    <w:rsid w:val="00F86643"/>
    <w:rsid w:val="00F8741B"/>
    <w:rsid w:val="00F877FC"/>
    <w:rsid w:val="00F9127E"/>
    <w:rsid w:val="00F914D0"/>
    <w:rsid w:val="00F9225F"/>
    <w:rsid w:val="00F92AF0"/>
    <w:rsid w:val="00F92D8E"/>
    <w:rsid w:val="00F96F4E"/>
    <w:rsid w:val="00F9715D"/>
    <w:rsid w:val="00FA1E6B"/>
    <w:rsid w:val="00FA2CFE"/>
    <w:rsid w:val="00FA3E9D"/>
    <w:rsid w:val="00FA52B5"/>
    <w:rsid w:val="00FA7640"/>
    <w:rsid w:val="00FA77B9"/>
    <w:rsid w:val="00FB1169"/>
    <w:rsid w:val="00FB11CA"/>
    <w:rsid w:val="00FB212F"/>
    <w:rsid w:val="00FB30A8"/>
    <w:rsid w:val="00FB72CB"/>
    <w:rsid w:val="00FB77F8"/>
    <w:rsid w:val="00FB7A3C"/>
    <w:rsid w:val="00FC0569"/>
    <w:rsid w:val="00FC1AD4"/>
    <w:rsid w:val="00FC1C52"/>
    <w:rsid w:val="00FC6BAA"/>
    <w:rsid w:val="00FC6FE7"/>
    <w:rsid w:val="00FC74ED"/>
    <w:rsid w:val="00FC7BB4"/>
    <w:rsid w:val="00FD0682"/>
    <w:rsid w:val="00FD0A90"/>
    <w:rsid w:val="00FD0F23"/>
    <w:rsid w:val="00FD3722"/>
    <w:rsid w:val="00FD41C5"/>
    <w:rsid w:val="00FD5683"/>
    <w:rsid w:val="00FD7BD1"/>
    <w:rsid w:val="00FD7E16"/>
    <w:rsid w:val="00FD7F1E"/>
    <w:rsid w:val="00FE1997"/>
    <w:rsid w:val="00FE423C"/>
    <w:rsid w:val="00FE6A5F"/>
    <w:rsid w:val="00FF0735"/>
    <w:rsid w:val="00FF56F4"/>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3070">
      <w:bodyDiv w:val="1"/>
      <w:marLeft w:val="0"/>
      <w:marRight w:val="0"/>
      <w:marTop w:val="0"/>
      <w:marBottom w:val="0"/>
      <w:divBdr>
        <w:top w:val="none" w:sz="0" w:space="0" w:color="auto"/>
        <w:left w:val="none" w:sz="0" w:space="0" w:color="auto"/>
        <w:bottom w:val="none" w:sz="0" w:space="0" w:color="auto"/>
        <w:right w:val="none" w:sz="0" w:space="0" w:color="auto"/>
      </w:divBdr>
      <w:divsChild>
        <w:div w:id="528026204">
          <w:marLeft w:val="1166"/>
          <w:marRight w:val="0"/>
          <w:marTop w:val="0"/>
          <w:marBottom w:val="0"/>
          <w:divBdr>
            <w:top w:val="none" w:sz="0" w:space="0" w:color="auto"/>
            <w:left w:val="none" w:sz="0" w:space="0" w:color="auto"/>
            <w:bottom w:val="none" w:sz="0" w:space="0" w:color="auto"/>
            <w:right w:val="none" w:sz="0" w:space="0" w:color="auto"/>
          </w:divBdr>
        </w:div>
        <w:div w:id="1794517901">
          <w:marLeft w:val="1886"/>
          <w:marRight w:val="0"/>
          <w:marTop w:val="0"/>
          <w:marBottom w:val="0"/>
          <w:divBdr>
            <w:top w:val="none" w:sz="0" w:space="0" w:color="auto"/>
            <w:left w:val="none" w:sz="0" w:space="0" w:color="auto"/>
            <w:bottom w:val="none" w:sz="0" w:space="0" w:color="auto"/>
            <w:right w:val="none" w:sz="0" w:space="0" w:color="auto"/>
          </w:divBdr>
        </w:div>
        <w:div w:id="1898200128">
          <w:marLeft w:val="1166"/>
          <w:marRight w:val="0"/>
          <w:marTop w:val="0"/>
          <w:marBottom w:val="0"/>
          <w:divBdr>
            <w:top w:val="none" w:sz="0" w:space="0" w:color="auto"/>
            <w:left w:val="none" w:sz="0" w:space="0" w:color="auto"/>
            <w:bottom w:val="none" w:sz="0" w:space="0" w:color="auto"/>
            <w:right w:val="none" w:sz="0" w:space="0" w:color="auto"/>
          </w:divBdr>
        </w:div>
        <w:div w:id="843983035">
          <w:marLeft w:val="1886"/>
          <w:marRight w:val="0"/>
          <w:marTop w:val="0"/>
          <w:marBottom w:val="0"/>
          <w:divBdr>
            <w:top w:val="none" w:sz="0" w:space="0" w:color="auto"/>
            <w:left w:val="none" w:sz="0" w:space="0" w:color="auto"/>
            <w:bottom w:val="none" w:sz="0" w:space="0" w:color="auto"/>
            <w:right w:val="none" w:sz="0" w:space="0" w:color="auto"/>
          </w:divBdr>
        </w:div>
        <w:div w:id="432822788">
          <w:marLeft w:val="1166"/>
          <w:marRight w:val="0"/>
          <w:marTop w:val="0"/>
          <w:marBottom w:val="0"/>
          <w:divBdr>
            <w:top w:val="none" w:sz="0" w:space="0" w:color="auto"/>
            <w:left w:val="none" w:sz="0" w:space="0" w:color="auto"/>
            <w:bottom w:val="none" w:sz="0" w:space="0" w:color="auto"/>
            <w:right w:val="none" w:sz="0" w:space="0" w:color="auto"/>
          </w:divBdr>
        </w:div>
        <w:div w:id="356662487">
          <w:marLeft w:val="1886"/>
          <w:marRight w:val="0"/>
          <w:marTop w:val="0"/>
          <w:marBottom w:val="0"/>
          <w:divBdr>
            <w:top w:val="none" w:sz="0" w:space="0" w:color="auto"/>
            <w:left w:val="none" w:sz="0" w:space="0" w:color="auto"/>
            <w:bottom w:val="none" w:sz="0" w:space="0" w:color="auto"/>
            <w:right w:val="none" w:sz="0" w:space="0" w:color="auto"/>
          </w:divBdr>
        </w:div>
        <w:div w:id="360591710">
          <w:marLeft w:val="1166"/>
          <w:marRight w:val="0"/>
          <w:marTop w:val="0"/>
          <w:marBottom w:val="0"/>
          <w:divBdr>
            <w:top w:val="none" w:sz="0" w:space="0" w:color="auto"/>
            <w:left w:val="none" w:sz="0" w:space="0" w:color="auto"/>
            <w:bottom w:val="none" w:sz="0" w:space="0" w:color="auto"/>
            <w:right w:val="none" w:sz="0" w:space="0" w:color="auto"/>
          </w:divBdr>
        </w:div>
        <w:div w:id="89158567">
          <w:marLeft w:val="1886"/>
          <w:marRight w:val="0"/>
          <w:marTop w:val="0"/>
          <w:marBottom w:val="0"/>
          <w:divBdr>
            <w:top w:val="none" w:sz="0" w:space="0" w:color="auto"/>
            <w:left w:val="none" w:sz="0" w:space="0" w:color="auto"/>
            <w:bottom w:val="none" w:sz="0" w:space="0" w:color="auto"/>
            <w:right w:val="none" w:sz="0" w:space="0" w:color="auto"/>
          </w:divBdr>
        </w:div>
        <w:div w:id="673990998">
          <w:marLeft w:val="1166"/>
          <w:marRight w:val="0"/>
          <w:marTop w:val="0"/>
          <w:marBottom w:val="0"/>
          <w:divBdr>
            <w:top w:val="none" w:sz="0" w:space="0" w:color="auto"/>
            <w:left w:val="none" w:sz="0" w:space="0" w:color="auto"/>
            <w:bottom w:val="none" w:sz="0" w:space="0" w:color="auto"/>
            <w:right w:val="none" w:sz="0" w:space="0" w:color="auto"/>
          </w:divBdr>
        </w:div>
        <w:div w:id="142551676">
          <w:marLeft w:val="1886"/>
          <w:marRight w:val="0"/>
          <w:marTop w:val="0"/>
          <w:marBottom w:val="0"/>
          <w:divBdr>
            <w:top w:val="none" w:sz="0" w:space="0" w:color="auto"/>
            <w:left w:val="none" w:sz="0" w:space="0" w:color="auto"/>
            <w:bottom w:val="none" w:sz="0" w:space="0" w:color="auto"/>
            <w:right w:val="none" w:sz="0" w:space="0" w:color="auto"/>
          </w:divBdr>
        </w:div>
        <w:div w:id="1727102411">
          <w:marLeft w:val="1886"/>
          <w:marRight w:val="0"/>
          <w:marTop w:val="0"/>
          <w:marBottom w:val="0"/>
          <w:divBdr>
            <w:top w:val="none" w:sz="0" w:space="0" w:color="auto"/>
            <w:left w:val="none" w:sz="0" w:space="0" w:color="auto"/>
            <w:bottom w:val="none" w:sz="0" w:space="0" w:color="auto"/>
            <w:right w:val="none" w:sz="0" w:space="0" w:color="auto"/>
          </w:divBdr>
        </w:div>
      </w:divsChild>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836</Words>
  <Characters>1616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2</cp:revision>
  <dcterms:created xsi:type="dcterms:W3CDTF">2021-06-28T20:17:00Z</dcterms:created>
  <dcterms:modified xsi:type="dcterms:W3CDTF">2021-06-28T20:17:00Z</dcterms:modified>
</cp:coreProperties>
</file>